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7C4E9A" w14:textId="576FD3CE" w:rsidR="00730E81" w:rsidRPr="000A7897" w:rsidRDefault="008A404D" w:rsidP="44CE24FA">
      <w:pPr>
        <w:rPr>
          <w:rFonts w:ascii="Arial" w:eastAsia="Calibri" w:hAnsi="Arial" w:cs="Arial"/>
          <w:b/>
          <w:bCs/>
          <w:sz w:val="22"/>
          <w:szCs w:val="22"/>
        </w:rPr>
      </w:pPr>
      <w:r>
        <w:rPr>
          <w:rFonts w:ascii="Arial" w:hAnsi="Arial"/>
          <w:b/>
          <w:sz w:val="22"/>
        </w:rPr>
        <w:t>ЧАСТИНА I</w:t>
      </w:r>
      <w:r w:rsidR="002A57A4">
        <w:rPr>
          <w:rFonts w:ascii="Arial" w:hAnsi="Arial"/>
          <w:b/>
          <w:sz w:val="22"/>
        </w:rPr>
        <w:t xml:space="preserve"> –</w:t>
      </w:r>
      <w:r>
        <w:rPr>
          <w:rFonts w:ascii="Arial" w:hAnsi="Arial"/>
          <w:b/>
          <w:sz w:val="22"/>
        </w:rPr>
        <w:t xml:space="preserve"> ОБОВ'ЯЗКОВІ ВИМОГИ  </w:t>
      </w:r>
    </w:p>
    <w:tbl>
      <w:tblPr>
        <w:tblW w:w="156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738"/>
        <w:gridCol w:w="7943"/>
        <w:gridCol w:w="15"/>
      </w:tblGrid>
      <w:tr w:rsidR="006C4916" w:rsidRPr="000A7897" w14:paraId="2E7E1D38" w14:textId="77777777" w:rsidTr="004E6A6C">
        <w:trPr>
          <w:trHeight w:val="174"/>
        </w:trPr>
        <w:tc>
          <w:tcPr>
            <w:tcW w:w="15696" w:type="dxa"/>
            <w:gridSpan w:val="3"/>
            <w:shd w:val="clear" w:color="auto" w:fill="BFBFBF" w:themeFill="background1" w:themeFillShade="BF"/>
            <w:vAlign w:val="center"/>
          </w:tcPr>
          <w:p w14:paraId="63E049DA" w14:textId="77777777" w:rsidR="006C4916" w:rsidRPr="000A7897" w:rsidRDefault="1D885DD5" w:rsidP="44CE24FA">
            <w:pPr>
              <w:tabs>
                <w:tab w:val="left" w:pos="732"/>
                <w:tab w:val="left" w:pos="6144"/>
                <w:tab w:val="center" w:pos="7757"/>
              </w:tabs>
              <w:jc w:val="center"/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u w:val="single"/>
              </w:rPr>
            </w:pPr>
            <w:r>
              <w:rPr>
                <w:rFonts w:ascii="Arial" w:hAnsi="Arial"/>
                <w:b/>
                <w:i/>
                <w:sz w:val="22"/>
                <w:u w:val="single"/>
              </w:rPr>
              <w:t>КРИТЕРІЇ ТЕХНІЧНОЇ ОЦІНКИ</w:t>
            </w:r>
          </w:p>
        </w:tc>
      </w:tr>
      <w:tr w:rsidR="006C4916" w:rsidRPr="00AC1970" w14:paraId="3435A9AF" w14:textId="77777777" w:rsidTr="004E6A6C">
        <w:trPr>
          <w:gridAfter w:val="1"/>
          <w:wAfter w:w="15" w:type="dxa"/>
          <w:trHeight w:val="289"/>
        </w:trPr>
        <w:tc>
          <w:tcPr>
            <w:tcW w:w="7738" w:type="dxa"/>
            <w:shd w:val="clear" w:color="auto" w:fill="D9D9D9" w:themeFill="background1" w:themeFillShade="D9"/>
            <w:vAlign w:val="center"/>
          </w:tcPr>
          <w:p w14:paraId="3733ABD6" w14:textId="37A54E6C" w:rsidR="006C4916" w:rsidRPr="00AC1970" w:rsidRDefault="00627E9D" w:rsidP="44CE24FA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Обов'язкові вимоги (</w:t>
            </w:r>
            <w:r w:rsidR="00326103">
              <w:rPr>
                <w:rFonts w:ascii="Arial" w:hAnsi="Arial"/>
                <w:b/>
                <w:sz w:val="22"/>
              </w:rPr>
              <w:t>Відповідає/не відповідає вимогам</w:t>
            </w:r>
            <w:r>
              <w:rPr>
                <w:rFonts w:ascii="Arial" w:hAnsi="Arial"/>
                <w:b/>
                <w:sz w:val="22"/>
              </w:rPr>
              <w:t>)</w:t>
            </w:r>
          </w:p>
        </w:tc>
        <w:tc>
          <w:tcPr>
            <w:tcW w:w="7943" w:type="dxa"/>
            <w:shd w:val="clear" w:color="auto" w:fill="D9D9D9" w:themeFill="background1" w:themeFillShade="D9"/>
            <w:vAlign w:val="center"/>
          </w:tcPr>
          <w:p w14:paraId="5453F6F3" w14:textId="3F73D651" w:rsidR="006C4916" w:rsidRPr="00AC1970" w:rsidRDefault="00E6787D" w:rsidP="44CE24FA">
            <w:pPr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u w:val="single"/>
              </w:rPr>
            </w:pPr>
            <w:r>
              <w:rPr>
                <w:rFonts w:ascii="Arial" w:hAnsi="Arial"/>
                <w:b/>
                <w:sz w:val="22"/>
                <w:u w:val="single"/>
              </w:rPr>
              <w:t>Необхідна інформація та супровідні документи</w:t>
            </w:r>
          </w:p>
        </w:tc>
      </w:tr>
      <w:tr w:rsidR="006C4916" w:rsidRPr="00AC1970" w14:paraId="3ECE89D0" w14:textId="77777777" w:rsidTr="004E6A6C">
        <w:trPr>
          <w:gridAfter w:val="1"/>
          <w:wAfter w:w="15" w:type="dxa"/>
          <w:trHeight w:val="2208"/>
        </w:trPr>
        <w:tc>
          <w:tcPr>
            <w:tcW w:w="7738" w:type="dxa"/>
          </w:tcPr>
          <w:p w14:paraId="09BB7D83" w14:textId="3A304B97" w:rsidR="00AE489D" w:rsidRPr="00AC1970" w:rsidRDefault="00202BE4" w:rsidP="44CE24F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</w:rPr>
              <w:t>Досвід</w:t>
            </w:r>
            <w:r w:rsidR="002A57A4" w:rsidRPr="002A57A4">
              <w:rPr>
                <w:rFonts w:ascii="Arial" w:hAnsi="Arial"/>
                <w:sz w:val="22"/>
                <w:lang w:val="ru-RU"/>
              </w:rPr>
              <w:t xml:space="preserve"> </w:t>
            </w:r>
            <w:r w:rsidR="002A57A4">
              <w:rPr>
                <w:rFonts w:ascii="Arial" w:hAnsi="Arial"/>
                <w:sz w:val="22"/>
              </w:rPr>
              <w:t>у</w:t>
            </w:r>
            <w:r>
              <w:rPr>
                <w:rFonts w:ascii="Arial" w:hAnsi="Arial"/>
                <w:sz w:val="22"/>
              </w:rPr>
              <w:t xml:space="preserve"> відповідних секторах (</w:t>
            </w:r>
            <w:r>
              <w:rPr>
                <w:rFonts w:ascii="Arial" w:hAnsi="Arial"/>
                <w:b/>
                <w:sz w:val="22"/>
              </w:rPr>
              <w:t>Мінімум 3 роки</w:t>
            </w:r>
            <w:r>
              <w:rPr>
                <w:rFonts w:ascii="Arial" w:hAnsi="Arial"/>
                <w:sz w:val="22"/>
              </w:rPr>
              <w:t>);</w:t>
            </w:r>
          </w:p>
          <w:p w14:paraId="2166E0F6" w14:textId="757A49F0" w:rsidR="00F27210" w:rsidRPr="00AC1970" w:rsidRDefault="00F27210" w:rsidP="00513E5E">
            <w:pPr>
              <w:pStyle w:val="a8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Багаторічний досвід у розробці онлайн-платформ або подібних програмних рішень.</w:t>
            </w:r>
          </w:p>
          <w:p w14:paraId="3F499F60" w14:textId="7B62A46B" w:rsidR="005E3A19" w:rsidRPr="00AC1970" w:rsidRDefault="005E3A19" w:rsidP="00513E5E">
            <w:pPr>
              <w:pStyle w:val="a8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Завершення розробки/здача принаймні двох подібних онлайн-платформ із відкритим інтерфейсом користувача протягом останніх 5 років: тобто в 2019–2024 роках (</w:t>
            </w:r>
            <w:r>
              <w:rPr>
                <w:rFonts w:ascii="Arial" w:hAnsi="Arial"/>
                <w:b/>
              </w:rPr>
              <w:t>мін. 2 проекти</w:t>
            </w:r>
            <w:r>
              <w:rPr>
                <w:rFonts w:ascii="Arial" w:hAnsi="Arial"/>
              </w:rPr>
              <w:t>)</w:t>
            </w:r>
          </w:p>
          <w:p w14:paraId="040E9A7F" w14:textId="77777777" w:rsidR="005E3A19" w:rsidRPr="00AC1970" w:rsidRDefault="005E3A19" w:rsidP="005E3A19">
            <w:pPr>
              <w:rPr>
                <w:rFonts w:ascii="Arial" w:hAnsi="Arial" w:cs="Arial"/>
                <w:lang w:eastAsia="tr-TR"/>
              </w:rPr>
            </w:pPr>
          </w:p>
          <w:p w14:paraId="77D476AA" w14:textId="3257C1CF" w:rsidR="00936CF6" w:rsidRPr="0027222E" w:rsidRDefault="26FD47D3" w:rsidP="005B1620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 xml:space="preserve">(Критерії </w:t>
            </w:r>
            <w:r w:rsidR="00326103">
              <w:rPr>
                <w:rFonts w:ascii="Arial" w:hAnsi="Arial"/>
                <w:b/>
              </w:rPr>
              <w:t>Відповідає/не відповідає вимогам</w:t>
            </w:r>
            <w:r>
              <w:rPr>
                <w:rFonts w:ascii="Arial" w:hAnsi="Arial"/>
                <w:b/>
              </w:rPr>
              <w:t xml:space="preserve">) </w:t>
            </w:r>
            <w:r>
              <w:rPr>
                <w:rFonts w:ascii="Arial" w:hAnsi="Arial"/>
                <w:b/>
                <w:sz w:val="16"/>
              </w:rPr>
              <w:t>Невиконання компанією мін. вимог та/або не надання запитуваної інформації призведе до дискваліфікації</w:t>
            </w:r>
          </w:p>
        </w:tc>
        <w:tc>
          <w:tcPr>
            <w:tcW w:w="7943" w:type="dxa"/>
          </w:tcPr>
          <w:p w14:paraId="2CD94561" w14:textId="1A80E9CB" w:rsidR="00E46C87" w:rsidRPr="00AC1970" w:rsidRDefault="006372B1" w:rsidP="005E3A19">
            <w:pPr>
              <w:pStyle w:val="a8"/>
              <w:numPr>
                <w:ilvl w:val="0"/>
                <w:numId w:val="3"/>
              </w:numPr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/>
                <w:i/>
              </w:rPr>
              <w:t xml:space="preserve">Профіль компанії та реєстраційні документи, в яких чітко вказано кількість років </w:t>
            </w:r>
            <w:r w:rsidR="002A57A4">
              <w:rPr>
                <w:rFonts w:ascii="Arial" w:hAnsi="Arial"/>
                <w:i/>
              </w:rPr>
              <w:t xml:space="preserve">досвіду </w:t>
            </w:r>
            <w:r>
              <w:rPr>
                <w:rFonts w:ascii="Arial" w:hAnsi="Arial"/>
                <w:i/>
              </w:rPr>
              <w:t xml:space="preserve">у відповідному секторі (мінімум 3 роки </w:t>
            </w:r>
            <w:r>
              <w:rPr>
                <w:rFonts w:ascii="Arial" w:hAnsi="Arial"/>
                <w:b/>
                <w:i/>
              </w:rPr>
              <w:t>ОБОВ'ЯЗКОВО</w:t>
            </w:r>
            <w:r>
              <w:rPr>
                <w:rFonts w:ascii="Arial" w:hAnsi="Arial"/>
                <w:i/>
              </w:rPr>
              <w:t xml:space="preserve">) </w:t>
            </w:r>
          </w:p>
          <w:p w14:paraId="26476A30" w14:textId="3D1821E6" w:rsidR="00E46C87" w:rsidRPr="00AC1970" w:rsidRDefault="005E3A19" w:rsidP="005E3A19">
            <w:pPr>
              <w:pStyle w:val="a8"/>
              <w:numPr>
                <w:ilvl w:val="0"/>
                <w:numId w:val="3"/>
              </w:numPr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/>
                <w:i/>
              </w:rPr>
              <w:t xml:space="preserve">Перелік подібних проектів, завершених протягом останніх 5 років, разом із доказовими документами (розробка/надання мінімум 2 подібних програмних рішень є </w:t>
            </w:r>
            <w:r>
              <w:rPr>
                <w:rFonts w:ascii="Arial" w:hAnsi="Arial"/>
                <w:b/>
                <w:i/>
              </w:rPr>
              <w:t>ОБОВ'ЯЗКОВИМ</w:t>
            </w:r>
            <w:r>
              <w:rPr>
                <w:rFonts w:ascii="Arial" w:hAnsi="Arial"/>
                <w:i/>
              </w:rPr>
              <w:t>)</w:t>
            </w:r>
          </w:p>
          <w:p w14:paraId="21EF1252" w14:textId="14EB78EA" w:rsidR="0078593C" w:rsidRPr="00AC1970" w:rsidRDefault="0078593C" w:rsidP="44CE24FA">
            <w:pPr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eastAsia="tr-TR"/>
              </w:rPr>
            </w:pPr>
          </w:p>
          <w:p w14:paraId="288A73F0" w14:textId="628E8A3D" w:rsidR="00D9068F" w:rsidRPr="00AC1970" w:rsidRDefault="00D9068F" w:rsidP="44CE24FA">
            <w:pPr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eastAsia="tr-TR"/>
              </w:rPr>
            </w:pPr>
          </w:p>
          <w:p w14:paraId="115A2E04" w14:textId="4BA3F97D" w:rsidR="00D9068F" w:rsidRPr="00AC1970" w:rsidRDefault="00D9068F" w:rsidP="44CE24FA">
            <w:pPr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eastAsia="tr-TR"/>
              </w:rPr>
            </w:pPr>
          </w:p>
          <w:p w14:paraId="6CA7066D" w14:textId="5EAE7184" w:rsidR="00D9068F" w:rsidRPr="00AC1970" w:rsidRDefault="00D9068F" w:rsidP="44CE24FA">
            <w:pPr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eastAsia="tr-TR"/>
              </w:rPr>
            </w:pPr>
          </w:p>
          <w:p w14:paraId="6484DA0C" w14:textId="77777777" w:rsidR="00BB0A54" w:rsidRPr="00AC1970" w:rsidRDefault="00BB0A54" w:rsidP="44CE24FA">
            <w:pPr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eastAsia="tr-TR"/>
              </w:rPr>
            </w:pPr>
          </w:p>
          <w:p w14:paraId="4362ED2A" w14:textId="77777777" w:rsidR="00BB0A54" w:rsidRPr="00AC1970" w:rsidRDefault="00BB0A54" w:rsidP="44CE24FA">
            <w:pPr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eastAsia="tr-TR"/>
              </w:rPr>
            </w:pPr>
          </w:p>
          <w:p w14:paraId="6B9E9BDE" w14:textId="5BC0F7B3" w:rsidR="00D9068F" w:rsidRPr="00AC1970" w:rsidRDefault="59CDDCBC" w:rsidP="00D9068F">
            <w:pPr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</w:pPr>
            <w:r>
              <w:rPr>
                <w:rFonts w:ascii="Arial" w:hAnsi="Arial"/>
                <w:b/>
                <w:i/>
                <w:sz w:val="16"/>
              </w:rPr>
              <w:t xml:space="preserve">Мінімум три (3) роки досвіду роботи у зазначених сферах є обов’язковою вимогою. </w:t>
            </w:r>
          </w:p>
        </w:tc>
      </w:tr>
      <w:tr w:rsidR="00587F11" w:rsidRPr="00AC1970" w14:paraId="3FE823C7" w14:textId="77777777" w:rsidTr="00CD53DE">
        <w:trPr>
          <w:gridAfter w:val="1"/>
          <w:wAfter w:w="15" w:type="dxa"/>
          <w:trHeight w:val="959"/>
        </w:trPr>
        <w:tc>
          <w:tcPr>
            <w:tcW w:w="7738" w:type="dxa"/>
          </w:tcPr>
          <w:p w14:paraId="4EDF923F" w14:textId="77777777" w:rsidR="002B3079" w:rsidRPr="00AC1970" w:rsidRDefault="31EFD195" w:rsidP="44CE24FA">
            <w:pPr>
              <w:rPr>
                <w:rFonts w:ascii="Arial" w:hAnsi="Arial" w:cs="Arial"/>
              </w:rPr>
            </w:pPr>
            <w:r>
              <w:rPr>
                <w:rFonts w:ascii="Arial" w:hAnsi="Arial"/>
                <w:sz w:val="22"/>
              </w:rPr>
              <w:t>Реєстраційні документи компанії</w:t>
            </w:r>
            <w:r>
              <w:rPr>
                <w:rFonts w:ascii="Arial" w:hAnsi="Arial"/>
              </w:rPr>
              <w:t xml:space="preserve"> </w:t>
            </w:r>
          </w:p>
          <w:p w14:paraId="3F725A42" w14:textId="47F5716C" w:rsidR="00587F11" w:rsidRPr="00AC1970" w:rsidRDefault="31EFD195" w:rsidP="44CE24FA">
            <w:pPr>
              <w:rPr>
                <w:rFonts w:ascii="Arial" w:hAnsi="Arial" w:cs="Arial"/>
              </w:rPr>
            </w:pPr>
            <w:r>
              <w:rPr>
                <w:rFonts w:ascii="Arial" w:hAnsi="Arial"/>
                <w:b/>
                <w:sz w:val="22"/>
              </w:rPr>
              <w:t xml:space="preserve">(Критерії </w:t>
            </w:r>
            <w:r w:rsidR="00326103">
              <w:rPr>
                <w:rFonts w:ascii="Arial" w:hAnsi="Arial"/>
                <w:b/>
                <w:sz w:val="22"/>
              </w:rPr>
              <w:t>Відповідає/не відповідає вимогам</w:t>
            </w:r>
            <w:r>
              <w:rPr>
                <w:rFonts w:ascii="Arial" w:hAnsi="Arial"/>
                <w:b/>
                <w:sz w:val="22"/>
              </w:rPr>
              <w:t>)</w:t>
            </w:r>
            <w:r>
              <w:rPr>
                <w:rFonts w:ascii="Arial" w:hAnsi="Arial"/>
                <w:b/>
              </w:rPr>
              <w:t xml:space="preserve"> </w:t>
            </w:r>
          </w:p>
          <w:p w14:paraId="34E87FE9" w14:textId="77777777" w:rsidR="00223A8B" w:rsidRPr="00AC1970" w:rsidRDefault="00223A8B" w:rsidP="44CE24FA">
            <w:pPr>
              <w:rPr>
                <w:rFonts w:ascii="Arial" w:hAnsi="Arial" w:cs="Arial"/>
                <w:lang w:eastAsia="tr-TR"/>
              </w:rPr>
            </w:pPr>
          </w:p>
          <w:p w14:paraId="30DB013E" w14:textId="1910B030" w:rsidR="00223A8B" w:rsidRPr="00AC1970" w:rsidRDefault="00223A8B" w:rsidP="44CE24FA">
            <w:pPr>
              <w:rPr>
                <w:rFonts w:ascii="Arial" w:hAnsi="Arial" w:cs="Arial"/>
                <w:b/>
                <w:bCs/>
                <w:sz w:val="16"/>
                <w:szCs w:val="16"/>
                <w:lang w:eastAsia="tr-TR"/>
              </w:rPr>
            </w:pPr>
          </w:p>
          <w:p w14:paraId="3043D956" w14:textId="7D4BB021" w:rsidR="00376893" w:rsidRPr="00AC1970" w:rsidRDefault="00376893" w:rsidP="44CE24FA">
            <w:pPr>
              <w:rPr>
                <w:rFonts w:ascii="Arial" w:hAnsi="Arial" w:cs="Arial"/>
                <w:b/>
                <w:bCs/>
                <w:sz w:val="16"/>
                <w:szCs w:val="16"/>
                <w:lang w:eastAsia="tr-TR"/>
              </w:rPr>
            </w:pPr>
          </w:p>
          <w:p w14:paraId="5BB0EA82" w14:textId="2D215545" w:rsidR="00376893" w:rsidRPr="00AC1970" w:rsidRDefault="00376893" w:rsidP="44CE24FA">
            <w:pPr>
              <w:rPr>
                <w:rFonts w:ascii="Arial" w:hAnsi="Arial" w:cs="Arial"/>
                <w:b/>
                <w:bCs/>
                <w:sz w:val="16"/>
                <w:szCs w:val="16"/>
                <w:lang w:eastAsia="tr-TR"/>
              </w:rPr>
            </w:pPr>
          </w:p>
          <w:p w14:paraId="72D0FBF3" w14:textId="565E88D8" w:rsidR="00376893" w:rsidRPr="00AC1970" w:rsidRDefault="00376893" w:rsidP="44CE24FA">
            <w:pPr>
              <w:rPr>
                <w:rFonts w:ascii="Arial" w:hAnsi="Arial" w:cs="Arial"/>
                <w:b/>
                <w:bCs/>
                <w:sz w:val="16"/>
                <w:szCs w:val="16"/>
                <w:lang w:eastAsia="tr-TR"/>
              </w:rPr>
            </w:pPr>
          </w:p>
          <w:p w14:paraId="06179F7F" w14:textId="7FFD6070" w:rsidR="00223A8B" w:rsidRPr="00AC1970" w:rsidRDefault="00223A8B" w:rsidP="44CE24FA">
            <w:pPr>
              <w:rPr>
                <w:rFonts w:ascii="Arial" w:hAnsi="Arial" w:cs="Arial"/>
                <w:b/>
                <w:bCs/>
                <w:sz w:val="16"/>
                <w:szCs w:val="16"/>
                <w:lang w:eastAsia="tr-TR"/>
              </w:rPr>
            </w:pPr>
          </w:p>
          <w:p w14:paraId="3669AD03" w14:textId="0F1F28EE" w:rsidR="0064009C" w:rsidRPr="00AC1970" w:rsidRDefault="0064009C" w:rsidP="44CE24FA">
            <w:pPr>
              <w:rPr>
                <w:rFonts w:ascii="Arial" w:hAnsi="Arial" w:cs="Arial"/>
                <w:b/>
                <w:bCs/>
                <w:sz w:val="16"/>
                <w:szCs w:val="16"/>
                <w:lang w:eastAsia="tr-TR"/>
              </w:rPr>
            </w:pPr>
          </w:p>
          <w:p w14:paraId="3971E7F6" w14:textId="61DC965E" w:rsidR="0064009C" w:rsidRPr="00AC1970" w:rsidRDefault="0064009C" w:rsidP="44CE24FA">
            <w:pPr>
              <w:rPr>
                <w:rFonts w:ascii="Arial" w:hAnsi="Arial" w:cs="Arial"/>
                <w:b/>
                <w:bCs/>
                <w:sz w:val="16"/>
                <w:szCs w:val="16"/>
                <w:lang w:eastAsia="tr-TR"/>
              </w:rPr>
            </w:pPr>
          </w:p>
          <w:p w14:paraId="6681715B" w14:textId="0EE6AEC4" w:rsidR="0064009C" w:rsidRPr="00AC1970" w:rsidRDefault="0064009C" w:rsidP="44CE24FA">
            <w:pPr>
              <w:rPr>
                <w:rFonts w:ascii="Arial" w:hAnsi="Arial" w:cs="Arial"/>
                <w:b/>
                <w:bCs/>
                <w:sz w:val="16"/>
                <w:szCs w:val="16"/>
                <w:lang w:eastAsia="tr-TR"/>
              </w:rPr>
            </w:pPr>
          </w:p>
          <w:p w14:paraId="42CB4E99" w14:textId="77777777" w:rsidR="0064009C" w:rsidRPr="00AC1970" w:rsidRDefault="0064009C" w:rsidP="44CE24FA">
            <w:pPr>
              <w:rPr>
                <w:rFonts w:ascii="Arial" w:hAnsi="Arial" w:cs="Arial"/>
                <w:b/>
                <w:bCs/>
                <w:sz w:val="16"/>
                <w:szCs w:val="16"/>
                <w:lang w:eastAsia="tr-TR"/>
              </w:rPr>
            </w:pPr>
          </w:p>
          <w:p w14:paraId="1146DA98" w14:textId="41BC5F6D" w:rsidR="00223A8B" w:rsidRPr="00AC1970" w:rsidRDefault="42C0A664" w:rsidP="44CE24FA">
            <w:pPr>
              <w:rPr>
                <w:rFonts w:ascii="Arial" w:hAnsi="Arial" w:cs="Arial"/>
              </w:rPr>
            </w:pPr>
            <w:r>
              <w:rPr>
                <w:rFonts w:ascii="Arial" w:hAnsi="Arial"/>
                <w:b/>
                <w:sz w:val="16"/>
              </w:rPr>
              <w:t xml:space="preserve">Невиконання </w:t>
            </w:r>
            <w:r w:rsidR="007E583E">
              <w:rPr>
                <w:rFonts w:ascii="Arial" w:hAnsi="Arial"/>
                <w:b/>
                <w:sz w:val="16"/>
              </w:rPr>
              <w:t>компанією</w:t>
            </w:r>
            <w:r>
              <w:rPr>
                <w:rFonts w:ascii="Arial" w:hAnsi="Arial"/>
                <w:b/>
                <w:sz w:val="16"/>
              </w:rPr>
              <w:t xml:space="preserve"> мін. вимог та/або ненадання запитуваної інформації призведе до дискваліфікації</w:t>
            </w:r>
          </w:p>
        </w:tc>
        <w:tc>
          <w:tcPr>
            <w:tcW w:w="7943" w:type="dxa"/>
          </w:tcPr>
          <w:p w14:paraId="6B72BD2C" w14:textId="1B331B7D" w:rsidR="00223A8B" w:rsidRPr="00AC1970" w:rsidRDefault="00914C25" w:rsidP="44CE24FA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/>
                <w:i/>
                <w:sz w:val="22"/>
              </w:rPr>
              <w:t>Необхідно додати наступні перелічені документи;</w:t>
            </w:r>
          </w:p>
          <w:p w14:paraId="5C69E593" w14:textId="1C7C7B75" w:rsidR="00F27210" w:rsidRPr="00AC1970" w:rsidRDefault="00DC76BF" w:rsidP="003E6A84">
            <w:pPr>
              <w:pStyle w:val="a8"/>
              <w:numPr>
                <w:ilvl w:val="0"/>
                <w:numId w:val="2"/>
              </w:numPr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/>
                <w:i/>
                <w:sz w:val="18"/>
              </w:rPr>
              <w:t>Свідоцтво про реєстрацію компанії</w:t>
            </w:r>
          </w:p>
          <w:p w14:paraId="5897F69E" w14:textId="6E98F2B2" w:rsidR="00F27210" w:rsidRPr="00AC1970" w:rsidRDefault="00F27210" w:rsidP="003E6A84">
            <w:pPr>
              <w:pStyle w:val="a8"/>
              <w:numPr>
                <w:ilvl w:val="0"/>
                <w:numId w:val="2"/>
              </w:numPr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/>
                <w:i/>
                <w:sz w:val="18"/>
              </w:rPr>
              <w:t xml:space="preserve">Статус реєстрації компанії в податковій службі України </w:t>
            </w:r>
          </w:p>
          <w:p w14:paraId="21318230" w14:textId="1E11BACF" w:rsidR="00587F11" w:rsidRPr="00AC1970" w:rsidRDefault="00F27210" w:rsidP="003E6A84">
            <w:pPr>
              <w:pStyle w:val="a8"/>
              <w:numPr>
                <w:ilvl w:val="0"/>
                <w:numId w:val="2"/>
              </w:numPr>
              <w:rPr>
                <w:rFonts w:ascii="Arial" w:eastAsia="Times New Roman" w:hAnsi="Arial" w:cs="Arial"/>
                <w:i/>
                <w:iCs/>
              </w:rPr>
            </w:pPr>
            <w:r>
              <w:rPr>
                <w:rFonts w:ascii="Arial" w:hAnsi="Arial"/>
                <w:i/>
                <w:sz w:val="18"/>
              </w:rPr>
              <w:t>Балансові звіти за 2021, 2022 та 2023 роки, в яких також чітко вказано поточні активи, поточні зобов’язання та оборот компанії за ці роки (2021, 2022 та 2023 роки) Останній аудиторський звіт (за наявності)</w:t>
            </w:r>
          </w:p>
          <w:p w14:paraId="7B446AF0" w14:textId="15C25FCD" w:rsidR="00076F19" w:rsidRPr="00AC1970" w:rsidRDefault="00076F19" w:rsidP="003E6A84">
            <w:pPr>
              <w:pStyle w:val="a8"/>
              <w:numPr>
                <w:ilvl w:val="0"/>
                <w:numId w:val="2"/>
              </w:numPr>
              <w:rPr>
                <w:rFonts w:ascii="Arial" w:eastAsia="Times New Roman" w:hAnsi="Arial" w:cs="Arial"/>
                <w:i/>
                <w:iCs/>
              </w:rPr>
            </w:pPr>
            <w:r>
              <w:rPr>
                <w:rFonts w:ascii="Arial" w:hAnsi="Arial"/>
                <w:i/>
                <w:sz w:val="18"/>
              </w:rPr>
              <w:t>Належним чином заповнена форма реєстрації постачальника</w:t>
            </w:r>
          </w:p>
          <w:p w14:paraId="03A5C0DB" w14:textId="77777777" w:rsidR="0064009C" w:rsidRPr="00AC1970" w:rsidRDefault="0CFD05B6" w:rsidP="003E6A84">
            <w:pPr>
              <w:pStyle w:val="a8"/>
              <w:numPr>
                <w:ilvl w:val="0"/>
                <w:numId w:val="2"/>
              </w:numPr>
              <w:spacing w:after="0"/>
              <w:rPr>
                <w:rFonts w:ascii="Arial" w:eastAsia="Times New Roman" w:hAnsi="Arial" w:cs="Arial"/>
                <w:i/>
                <w:iCs/>
              </w:rPr>
            </w:pPr>
            <w:r>
              <w:rPr>
                <w:rFonts w:ascii="Arial" w:hAnsi="Arial"/>
                <w:i/>
                <w:sz w:val="18"/>
              </w:rPr>
              <w:t xml:space="preserve">Підписані та скріплені печаткою Загальні умови контрактів УВКБ ООН на надання послуг </w:t>
            </w:r>
          </w:p>
          <w:p w14:paraId="663CA739" w14:textId="0C9322AB" w:rsidR="00A52C3E" w:rsidRPr="00AC1970" w:rsidRDefault="0CFD05B6" w:rsidP="003E6A84">
            <w:pPr>
              <w:pStyle w:val="a8"/>
              <w:numPr>
                <w:ilvl w:val="0"/>
                <w:numId w:val="2"/>
              </w:numPr>
              <w:spacing w:after="0"/>
              <w:rPr>
                <w:rFonts w:ascii="Arial" w:eastAsia="Times New Roman" w:hAnsi="Arial" w:cs="Arial"/>
                <w:i/>
                <w:iCs/>
              </w:rPr>
            </w:pPr>
            <w:r>
              <w:rPr>
                <w:rFonts w:ascii="Arial" w:hAnsi="Arial"/>
                <w:i/>
                <w:sz w:val="18"/>
              </w:rPr>
              <w:t>Кодекс поведінки постачальників ООН</w:t>
            </w:r>
          </w:p>
        </w:tc>
      </w:tr>
      <w:tr w:rsidR="001E6559" w:rsidRPr="00AC1970" w14:paraId="0141C219" w14:textId="77777777" w:rsidTr="003316B4">
        <w:trPr>
          <w:gridAfter w:val="1"/>
          <w:wAfter w:w="15" w:type="dxa"/>
          <w:trHeight w:val="98"/>
        </w:trPr>
        <w:tc>
          <w:tcPr>
            <w:tcW w:w="7738" w:type="dxa"/>
          </w:tcPr>
          <w:p w14:paraId="1E5E8B74" w14:textId="13754189" w:rsidR="001E6559" w:rsidRPr="00AC1970" w:rsidRDefault="001E6559" w:rsidP="001E655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</w:rPr>
              <w:t>Загальна відповідність специфікаціям і вимогам до послуг проекту згідно з Додатком A/ТЗ</w:t>
            </w:r>
          </w:p>
          <w:p w14:paraId="0E1DAA9E" w14:textId="77777777" w:rsidR="001E6559" w:rsidRPr="00AC1970" w:rsidRDefault="001E6559" w:rsidP="001E6559">
            <w:pPr>
              <w:rPr>
                <w:rFonts w:ascii="Arial" w:hAnsi="Arial" w:cs="Arial"/>
                <w:b/>
                <w:bCs/>
                <w:sz w:val="22"/>
                <w:szCs w:val="22"/>
                <w:lang w:eastAsia="tr-TR"/>
              </w:rPr>
            </w:pPr>
          </w:p>
          <w:p w14:paraId="408A1BF0" w14:textId="48B295F3" w:rsidR="0011672D" w:rsidRPr="00AC1970" w:rsidRDefault="001E6559" w:rsidP="001E6559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/>
                <w:b/>
                <w:sz w:val="22"/>
              </w:rPr>
              <w:t xml:space="preserve">(Критерії </w:t>
            </w:r>
            <w:r w:rsidR="00326103">
              <w:rPr>
                <w:rFonts w:ascii="Arial" w:hAnsi="Arial"/>
                <w:b/>
                <w:sz w:val="22"/>
              </w:rPr>
              <w:t>Відповідає/не відповідає вимогам</w:t>
            </w:r>
            <w:r>
              <w:rPr>
                <w:rFonts w:ascii="Arial" w:hAnsi="Arial"/>
                <w:b/>
                <w:sz w:val="22"/>
              </w:rPr>
              <w:t>)</w:t>
            </w:r>
            <w:r>
              <w:rPr>
                <w:rFonts w:ascii="Arial" w:hAnsi="Arial"/>
                <w:b/>
                <w:sz w:val="16"/>
              </w:rPr>
              <w:t xml:space="preserve"> </w:t>
            </w:r>
          </w:p>
          <w:p w14:paraId="023F5472" w14:textId="77777777" w:rsidR="0011672D" w:rsidRPr="00AC1970" w:rsidRDefault="0011672D" w:rsidP="001E6559">
            <w:pPr>
              <w:rPr>
                <w:rFonts w:ascii="Arial" w:hAnsi="Arial" w:cs="Arial"/>
                <w:b/>
                <w:bCs/>
                <w:sz w:val="16"/>
                <w:szCs w:val="16"/>
                <w:lang w:eastAsia="tr-TR"/>
              </w:rPr>
            </w:pPr>
          </w:p>
          <w:p w14:paraId="67F0CEF6" w14:textId="13A65BD7" w:rsidR="001E6559" w:rsidRPr="00AC1970" w:rsidRDefault="001E6559" w:rsidP="001E655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16"/>
              </w:rPr>
              <w:t xml:space="preserve">Невиконання </w:t>
            </w:r>
            <w:r w:rsidR="007E583E">
              <w:rPr>
                <w:rFonts w:ascii="Arial" w:hAnsi="Arial"/>
                <w:b/>
                <w:sz w:val="16"/>
              </w:rPr>
              <w:t>компанією</w:t>
            </w:r>
            <w:r>
              <w:rPr>
                <w:rFonts w:ascii="Arial" w:hAnsi="Arial"/>
                <w:b/>
                <w:sz w:val="16"/>
              </w:rPr>
              <w:t xml:space="preserve"> мін. вимог та/або ненадання запитуваної інформації призведе до дискваліфікації</w:t>
            </w:r>
          </w:p>
          <w:p w14:paraId="657A92F7" w14:textId="39DA39C5" w:rsidR="001E6559" w:rsidRPr="00AC1970" w:rsidRDefault="001E6559" w:rsidP="001E6559">
            <w:pPr>
              <w:rPr>
                <w:rFonts w:ascii="Arial" w:hAnsi="Arial" w:cs="Arial"/>
                <w:lang w:eastAsia="tr-TR"/>
              </w:rPr>
            </w:pPr>
          </w:p>
        </w:tc>
        <w:tc>
          <w:tcPr>
            <w:tcW w:w="7943" w:type="dxa"/>
          </w:tcPr>
          <w:p w14:paraId="41BF6538" w14:textId="1EFFFD62" w:rsidR="001E6559" w:rsidRPr="00AC1970" w:rsidRDefault="001E6559" w:rsidP="001E6559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/>
                <w:i/>
                <w:sz w:val="22"/>
              </w:rPr>
              <w:t xml:space="preserve">Будь ласка, надайте Підтвердження про необхідні специфікації та послуги, завірене підписом і печаткою (Додаток B-1 – див. сторінку 7 нижче). </w:t>
            </w:r>
          </w:p>
          <w:p w14:paraId="2A650A1D" w14:textId="77777777" w:rsidR="001E6559" w:rsidRPr="00AC1970" w:rsidRDefault="001E6559" w:rsidP="001E6559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</w:tc>
      </w:tr>
      <w:tr w:rsidR="0011672D" w:rsidRPr="00AC1970" w14:paraId="588BBA40" w14:textId="77777777" w:rsidTr="004E6A6C">
        <w:trPr>
          <w:gridAfter w:val="1"/>
          <w:wAfter w:w="15" w:type="dxa"/>
          <w:trHeight w:val="1105"/>
        </w:trPr>
        <w:tc>
          <w:tcPr>
            <w:tcW w:w="7738" w:type="dxa"/>
          </w:tcPr>
          <w:p w14:paraId="33F8CF66" w14:textId="68329252" w:rsidR="0011672D" w:rsidRPr="00AC1970" w:rsidRDefault="0011672D" w:rsidP="0011672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</w:rPr>
              <w:lastRenderedPageBreak/>
              <w:t>Дотримання терміну відповідальності за дефекти Системи, що становить один (1) рік</w:t>
            </w:r>
          </w:p>
          <w:p w14:paraId="6B394A5A" w14:textId="77777777" w:rsidR="0011672D" w:rsidRPr="00AC1970" w:rsidRDefault="0011672D" w:rsidP="0011672D">
            <w:pPr>
              <w:rPr>
                <w:rFonts w:ascii="Arial" w:hAnsi="Arial" w:cs="Arial"/>
                <w:b/>
                <w:bCs/>
                <w:sz w:val="22"/>
                <w:szCs w:val="22"/>
                <w:lang w:eastAsia="tr-TR"/>
              </w:rPr>
            </w:pPr>
          </w:p>
          <w:p w14:paraId="0FE657C8" w14:textId="66439F2B" w:rsidR="0011672D" w:rsidRPr="00AC1970" w:rsidRDefault="0011672D" w:rsidP="0011672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 xml:space="preserve">(Критерії </w:t>
            </w:r>
            <w:r w:rsidR="00326103">
              <w:rPr>
                <w:rFonts w:ascii="Arial" w:hAnsi="Arial"/>
                <w:b/>
                <w:sz w:val="22"/>
              </w:rPr>
              <w:t>Відповідає/не відповідає вимогам</w:t>
            </w:r>
            <w:r>
              <w:rPr>
                <w:rFonts w:ascii="Arial" w:hAnsi="Arial"/>
                <w:b/>
                <w:sz w:val="22"/>
              </w:rPr>
              <w:t>)</w:t>
            </w:r>
          </w:p>
          <w:p w14:paraId="12C25B84" w14:textId="77777777" w:rsidR="0011672D" w:rsidRPr="00AC1970" w:rsidRDefault="0011672D" w:rsidP="0011672D">
            <w:pPr>
              <w:rPr>
                <w:rFonts w:ascii="Arial" w:hAnsi="Arial" w:cs="Arial"/>
                <w:b/>
                <w:bCs/>
                <w:sz w:val="22"/>
                <w:szCs w:val="22"/>
                <w:lang w:eastAsia="tr-TR"/>
              </w:rPr>
            </w:pPr>
          </w:p>
          <w:p w14:paraId="453D91D9" w14:textId="2437E31A" w:rsidR="0011672D" w:rsidRPr="00AC1970" w:rsidRDefault="0011672D" w:rsidP="0011672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16"/>
              </w:rPr>
              <w:t xml:space="preserve">Невиконання </w:t>
            </w:r>
            <w:r w:rsidR="007E583E">
              <w:rPr>
                <w:rFonts w:ascii="Arial" w:hAnsi="Arial"/>
                <w:b/>
                <w:sz w:val="16"/>
              </w:rPr>
              <w:t>компанією</w:t>
            </w:r>
            <w:r>
              <w:rPr>
                <w:rFonts w:ascii="Arial" w:hAnsi="Arial"/>
                <w:b/>
                <w:sz w:val="16"/>
              </w:rPr>
              <w:t xml:space="preserve"> мін. вимог та/або ненадання запитуваної інформації призведе до дискваліфікації</w:t>
            </w:r>
          </w:p>
          <w:p w14:paraId="7753C958" w14:textId="77777777" w:rsidR="0011672D" w:rsidRPr="00AC1970" w:rsidRDefault="0011672D" w:rsidP="001E6559">
            <w:pPr>
              <w:rPr>
                <w:rFonts w:ascii="Arial" w:hAnsi="Arial" w:cs="Arial"/>
                <w:sz w:val="22"/>
                <w:szCs w:val="22"/>
                <w:lang w:eastAsia="tr-TR"/>
              </w:rPr>
            </w:pPr>
          </w:p>
        </w:tc>
        <w:tc>
          <w:tcPr>
            <w:tcW w:w="7943" w:type="dxa"/>
          </w:tcPr>
          <w:p w14:paraId="35A6666B" w14:textId="0DB8EEF7" w:rsidR="0011672D" w:rsidRPr="00AC1970" w:rsidRDefault="00AA271F" w:rsidP="0011672D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/>
                <w:i/>
                <w:sz w:val="22"/>
              </w:rPr>
              <w:t xml:space="preserve">Будь ласка, надайте Підтвердження, завірене підписом і печаткою (Додаток B-2 – див. сторінку 8 нижче). </w:t>
            </w:r>
          </w:p>
          <w:p w14:paraId="64602C2E" w14:textId="77777777" w:rsidR="0011672D" w:rsidRPr="00AC1970" w:rsidRDefault="0011672D" w:rsidP="001E6559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</w:tc>
      </w:tr>
      <w:tr w:rsidR="001E6559" w:rsidRPr="00AC1970" w14:paraId="534F09B5" w14:textId="77777777" w:rsidTr="004E6A6C">
        <w:trPr>
          <w:gridAfter w:val="1"/>
          <w:wAfter w:w="15" w:type="dxa"/>
          <w:trHeight w:val="1105"/>
        </w:trPr>
        <w:tc>
          <w:tcPr>
            <w:tcW w:w="7738" w:type="dxa"/>
          </w:tcPr>
          <w:p w14:paraId="373B100C" w14:textId="49DEA1E7" w:rsidR="001E6559" w:rsidRPr="00AC1970" w:rsidRDefault="001E6559" w:rsidP="001E655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</w:rPr>
              <w:t>Термін дії пропозиції – обов’язковий термін дії пропозиції становить мінімум 120 днів</w:t>
            </w:r>
          </w:p>
          <w:p w14:paraId="0047514A" w14:textId="77777777" w:rsidR="001E6559" w:rsidRPr="00AC1970" w:rsidRDefault="001E6559" w:rsidP="001E6559">
            <w:pPr>
              <w:rPr>
                <w:rFonts w:ascii="Arial" w:hAnsi="Arial" w:cs="Arial"/>
                <w:b/>
                <w:bCs/>
                <w:sz w:val="22"/>
                <w:szCs w:val="22"/>
                <w:lang w:eastAsia="tr-TR"/>
              </w:rPr>
            </w:pPr>
          </w:p>
          <w:p w14:paraId="14786C04" w14:textId="291EFB20" w:rsidR="001E6559" w:rsidRPr="00AC1970" w:rsidRDefault="001E6559" w:rsidP="001E6559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/>
                <w:b/>
                <w:sz w:val="22"/>
              </w:rPr>
              <w:t xml:space="preserve">(Критерії </w:t>
            </w:r>
            <w:r w:rsidR="00326103">
              <w:rPr>
                <w:rFonts w:ascii="Arial" w:hAnsi="Arial"/>
                <w:b/>
                <w:sz w:val="22"/>
              </w:rPr>
              <w:t>Відповідає/не відповідає вимогам</w:t>
            </w:r>
            <w:r>
              <w:rPr>
                <w:rFonts w:ascii="Arial" w:hAnsi="Arial"/>
                <w:b/>
                <w:sz w:val="22"/>
              </w:rPr>
              <w:t>)</w:t>
            </w:r>
            <w:r>
              <w:rPr>
                <w:rFonts w:ascii="Arial" w:hAnsi="Arial"/>
                <w:b/>
                <w:sz w:val="16"/>
              </w:rPr>
              <w:t xml:space="preserve"> </w:t>
            </w:r>
          </w:p>
          <w:p w14:paraId="770BBED4" w14:textId="77777777" w:rsidR="001E6559" w:rsidRPr="00AC1970" w:rsidRDefault="001E6559" w:rsidP="001E6559">
            <w:pPr>
              <w:rPr>
                <w:rFonts w:ascii="Arial" w:hAnsi="Arial" w:cs="Arial"/>
                <w:b/>
                <w:bCs/>
                <w:sz w:val="16"/>
                <w:szCs w:val="16"/>
                <w:lang w:eastAsia="tr-TR"/>
              </w:rPr>
            </w:pPr>
          </w:p>
          <w:p w14:paraId="6FE375E5" w14:textId="6F7FB137" w:rsidR="001E6559" w:rsidRPr="00AC1970" w:rsidRDefault="001E6559" w:rsidP="001E655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16"/>
              </w:rPr>
              <w:t xml:space="preserve">Невиконання </w:t>
            </w:r>
            <w:r w:rsidR="007E583E">
              <w:rPr>
                <w:rFonts w:ascii="Arial" w:hAnsi="Arial"/>
                <w:b/>
                <w:sz w:val="16"/>
              </w:rPr>
              <w:t>компанією</w:t>
            </w:r>
            <w:r>
              <w:rPr>
                <w:rFonts w:ascii="Arial" w:hAnsi="Arial"/>
                <w:b/>
                <w:sz w:val="16"/>
              </w:rPr>
              <w:t xml:space="preserve"> мін. вимог та/або ненадання запитуваної інформації призведе до дискваліфікації</w:t>
            </w:r>
          </w:p>
          <w:p w14:paraId="0452E4C0" w14:textId="77777777" w:rsidR="001E6559" w:rsidRPr="00AC1970" w:rsidRDefault="001E6559" w:rsidP="001E6559">
            <w:pPr>
              <w:rPr>
                <w:rFonts w:ascii="Arial" w:hAnsi="Arial" w:cs="Arial"/>
                <w:sz w:val="22"/>
                <w:szCs w:val="22"/>
                <w:lang w:eastAsia="tr-TR"/>
              </w:rPr>
            </w:pPr>
          </w:p>
        </w:tc>
        <w:tc>
          <w:tcPr>
            <w:tcW w:w="7943" w:type="dxa"/>
          </w:tcPr>
          <w:p w14:paraId="39110691" w14:textId="77777777" w:rsidR="000C4E54" w:rsidRPr="00AC1970" w:rsidRDefault="000C4E54" w:rsidP="001E6559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/>
                <w:i/>
                <w:sz w:val="22"/>
              </w:rPr>
              <w:t>Будь ласка, вкажіть термін дії вашої пропозиції</w:t>
            </w:r>
          </w:p>
          <w:p w14:paraId="7303CD28" w14:textId="77777777" w:rsidR="000C4E54" w:rsidRPr="00AC1970" w:rsidRDefault="000C4E54" w:rsidP="001E6559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14:paraId="4FE4D264" w14:textId="77777777" w:rsidR="000C4E54" w:rsidRPr="00AC1970" w:rsidRDefault="000C4E54" w:rsidP="001E6559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14:paraId="6EF4544A" w14:textId="77777777" w:rsidR="000C4E54" w:rsidRPr="00AC1970" w:rsidRDefault="000C4E54" w:rsidP="001E6559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14:paraId="7B1E4521" w14:textId="284EAE16" w:rsidR="001E6559" w:rsidRPr="00AC1970" w:rsidRDefault="000C4E54" w:rsidP="001E6559">
            <w:pPr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sz w:val="22"/>
              </w:rPr>
              <w:t>... днів</w:t>
            </w:r>
            <w:r>
              <w:rPr>
                <w:rFonts w:ascii="Arial" w:hAnsi="Arial"/>
                <w:b/>
                <w:i/>
                <w:sz w:val="18"/>
              </w:rPr>
              <w:t xml:space="preserve"> </w:t>
            </w:r>
          </w:p>
        </w:tc>
      </w:tr>
    </w:tbl>
    <w:p w14:paraId="20DC8E92" w14:textId="77777777" w:rsidR="00A67717" w:rsidRPr="00AC1970" w:rsidRDefault="00A67717" w:rsidP="44CE24FA">
      <w:pPr>
        <w:rPr>
          <w:rFonts w:ascii="Arial" w:eastAsia="Calibri" w:hAnsi="Arial" w:cs="Arial"/>
          <w:b/>
          <w:bCs/>
          <w:sz w:val="21"/>
          <w:szCs w:val="21"/>
        </w:rPr>
      </w:pPr>
    </w:p>
    <w:p w14:paraId="78839818" w14:textId="1FE1B3D8" w:rsidR="00392600" w:rsidRPr="00AC1970" w:rsidRDefault="00C867C9" w:rsidP="44CE24FA">
      <w:pPr>
        <w:rPr>
          <w:rFonts w:ascii="Arial" w:eastAsia="Calibri" w:hAnsi="Arial" w:cs="Arial"/>
          <w:b/>
          <w:bCs/>
          <w:sz w:val="21"/>
          <w:szCs w:val="21"/>
        </w:rPr>
      </w:pPr>
      <w:r>
        <w:rPr>
          <w:rFonts w:ascii="Arial" w:hAnsi="Arial"/>
          <w:b/>
          <w:sz w:val="21"/>
        </w:rPr>
        <w:t>ЧАСТИНА II</w:t>
      </w:r>
      <w:r w:rsidR="003C4E21">
        <w:rPr>
          <w:rFonts w:ascii="Arial" w:hAnsi="Arial"/>
          <w:b/>
          <w:sz w:val="21"/>
        </w:rPr>
        <w:t xml:space="preserve"> –</w:t>
      </w:r>
      <w:r>
        <w:rPr>
          <w:rFonts w:ascii="Arial" w:hAnsi="Arial"/>
          <w:b/>
          <w:sz w:val="21"/>
        </w:rPr>
        <w:t xml:space="preserve"> КВАЛІФІКАЦІЯ КОМПАНІЇ </w:t>
      </w:r>
    </w:p>
    <w:tbl>
      <w:tblPr>
        <w:tblpPr w:leftFromText="180" w:rightFromText="180" w:vertAnchor="text" w:horzAnchor="margin" w:tblpY="56"/>
        <w:tblW w:w="153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645"/>
        <w:gridCol w:w="7660"/>
      </w:tblGrid>
      <w:tr w:rsidR="00FC5F65" w:rsidRPr="00AC1970" w14:paraId="16E42D61" w14:textId="77777777" w:rsidTr="44CE24FA">
        <w:trPr>
          <w:trHeight w:val="387"/>
        </w:trPr>
        <w:tc>
          <w:tcPr>
            <w:tcW w:w="15305" w:type="dxa"/>
            <w:gridSpan w:val="2"/>
            <w:shd w:val="clear" w:color="auto" w:fill="BFBFBF" w:themeFill="background1" w:themeFillShade="BF"/>
            <w:vAlign w:val="center"/>
          </w:tcPr>
          <w:p w14:paraId="6B6EDB69" w14:textId="60CCA323" w:rsidR="00FC5F65" w:rsidRPr="00AC1970" w:rsidRDefault="00A81519" w:rsidP="44CE24FA">
            <w:pPr>
              <w:tabs>
                <w:tab w:val="left" w:pos="732"/>
                <w:tab w:val="left" w:pos="6144"/>
                <w:tab w:val="center" w:pos="7757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i/>
                <w:sz w:val="22"/>
                <w:u w:val="single"/>
              </w:rPr>
              <w:t>КРИТЕРІЇ ОЦІНЮВАННЯ З БАЛАМИ</w:t>
            </w:r>
          </w:p>
        </w:tc>
      </w:tr>
      <w:tr w:rsidR="00D868B7" w:rsidRPr="00AC1970" w14:paraId="30E45520" w14:textId="77777777" w:rsidTr="009D1484">
        <w:trPr>
          <w:trHeight w:val="404"/>
        </w:trPr>
        <w:tc>
          <w:tcPr>
            <w:tcW w:w="7645" w:type="dxa"/>
            <w:shd w:val="clear" w:color="auto" w:fill="D9D9D9" w:themeFill="background1" w:themeFillShade="D9"/>
            <w:vAlign w:val="center"/>
          </w:tcPr>
          <w:p w14:paraId="4AAD9ACF" w14:textId="72D4EC86" w:rsidR="00D868B7" w:rsidRPr="00AC1970" w:rsidRDefault="00D868B7" w:rsidP="00D868B7">
            <w:pPr>
              <w:tabs>
                <w:tab w:val="left" w:pos="732"/>
                <w:tab w:val="left" w:pos="6144"/>
                <w:tab w:val="center" w:pos="7757"/>
              </w:tabs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Arial" w:hAnsi="Arial"/>
                <w:b/>
                <w:sz w:val="22"/>
              </w:rPr>
              <w:t>Кваліфікація компанії (200 балів)</w:t>
            </w:r>
          </w:p>
        </w:tc>
        <w:tc>
          <w:tcPr>
            <w:tcW w:w="7660" w:type="dxa"/>
            <w:shd w:val="clear" w:color="auto" w:fill="D9D9D9" w:themeFill="background1" w:themeFillShade="D9"/>
            <w:vAlign w:val="center"/>
          </w:tcPr>
          <w:p w14:paraId="0118D65D" w14:textId="35A32941" w:rsidR="00D868B7" w:rsidRPr="00AC1970" w:rsidRDefault="00D868B7" w:rsidP="00D868B7">
            <w:pPr>
              <w:tabs>
                <w:tab w:val="left" w:pos="732"/>
                <w:tab w:val="left" w:pos="6144"/>
                <w:tab w:val="center" w:pos="7757"/>
              </w:tabs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Arial" w:hAnsi="Arial"/>
                <w:b/>
                <w:sz w:val="22"/>
                <w:u w:val="single"/>
              </w:rPr>
              <w:t>Необхідна інформація та супровідні документи</w:t>
            </w:r>
          </w:p>
        </w:tc>
      </w:tr>
      <w:tr w:rsidR="00CC1429" w:rsidRPr="00AC1970" w14:paraId="2A2EA070" w14:textId="77777777" w:rsidTr="002C74B4">
        <w:trPr>
          <w:trHeight w:val="3287"/>
        </w:trPr>
        <w:tc>
          <w:tcPr>
            <w:tcW w:w="7645" w:type="dxa"/>
          </w:tcPr>
          <w:p w14:paraId="4668C8CA" w14:textId="40435DF5" w:rsidR="00450F65" w:rsidRPr="00AC1970" w:rsidRDefault="00A67717" w:rsidP="00CC142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</w:rPr>
              <w:t xml:space="preserve">Багаторічний досвід у відповідних секторах і добре структурований профіль компанії </w:t>
            </w:r>
            <w:r>
              <w:rPr>
                <w:rFonts w:ascii="Arial" w:hAnsi="Arial"/>
                <w:b/>
                <w:sz w:val="22"/>
              </w:rPr>
              <w:t>(50 балів)</w:t>
            </w:r>
            <w:r>
              <w:rPr>
                <w:rFonts w:ascii="Arial" w:hAnsi="Arial"/>
                <w:sz w:val="22"/>
              </w:rPr>
              <w:t>:</w:t>
            </w:r>
          </w:p>
          <w:p w14:paraId="27895B4C" w14:textId="2740FECD" w:rsidR="00C765B9" w:rsidRPr="00AC1970" w:rsidRDefault="00C765B9" w:rsidP="00C765B9">
            <w:pPr>
              <w:pStyle w:val="a8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Розробник платформ онлайн-бронювання або подібних програмних рішень. </w:t>
            </w:r>
          </w:p>
          <w:p w14:paraId="5733F471" w14:textId="77777777" w:rsidR="00A67717" w:rsidRPr="002A57A4" w:rsidRDefault="00A67717" w:rsidP="00A67717">
            <w:pPr>
              <w:pStyle w:val="a8"/>
              <w:rPr>
                <w:rFonts w:ascii="Arial" w:hAnsi="Arial" w:cs="Arial"/>
                <w:lang w:val="ru-RU" w:eastAsia="tr-TR"/>
              </w:rPr>
            </w:pPr>
          </w:p>
          <w:p w14:paraId="748E1A28" w14:textId="747D51D0" w:rsidR="00E221D4" w:rsidRPr="00AC1970" w:rsidRDefault="00E221D4" w:rsidP="003E6A84">
            <w:pPr>
              <w:pStyle w:val="a8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3-6 років: 10 балів</w:t>
            </w:r>
          </w:p>
          <w:p w14:paraId="0A8E6114" w14:textId="3B135C1E" w:rsidR="00E221D4" w:rsidRPr="00AC1970" w:rsidRDefault="00BB7B81" w:rsidP="003E6A84">
            <w:pPr>
              <w:pStyle w:val="a8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7-10 років: 20 балів</w:t>
            </w:r>
          </w:p>
          <w:p w14:paraId="0F988C7A" w14:textId="2914E45E" w:rsidR="004E6A6C" w:rsidRPr="00AC1970" w:rsidRDefault="00E221D4" w:rsidP="003E6A84">
            <w:pPr>
              <w:pStyle w:val="a8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&gt;11 років: 30 балів</w:t>
            </w:r>
          </w:p>
          <w:p w14:paraId="47757AB0" w14:textId="084200EE" w:rsidR="00CC1429" w:rsidRPr="00AC1970" w:rsidRDefault="00544CF9" w:rsidP="00CE0FD1">
            <w:pPr>
              <w:ind w:left="720"/>
              <w:rPr>
                <w:rFonts w:ascii="Arial" w:hAnsi="Arial" w:cs="Arial"/>
              </w:rPr>
            </w:pPr>
            <w:r>
              <w:rPr>
                <w:rFonts w:ascii="Arial" w:hAnsi="Arial"/>
                <w:sz w:val="22"/>
              </w:rPr>
              <w:t>Добре структурований профіль компанії: 20 балів</w:t>
            </w:r>
          </w:p>
        </w:tc>
        <w:tc>
          <w:tcPr>
            <w:tcW w:w="7660" w:type="dxa"/>
          </w:tcPr>
          <w:p w14:paraId="560968AB" w14:textId="2BD291E9" w:rsidR="0005571B" w:rsidRPr="00AC1970" w:rsidRDefault="00CC1429" w:rsidP="00CC1429">
            <w:pPr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/>
                <w:i/>
                <w:sz w:val="22"/>
              </w:rPr>
              <w:t>Будь ласка, надайте профіль компанії (максимум 3 сторінки), що міст</w:t>
            </w:r>
            <w:r w:rsidR="0027222E">
              <w:rPr>
                <w:rFonts w:ascii="Arial" w:hAnsi="Arial"/>
                <w:i/>
                <w:sz w:val="22"/>
              </w:rPr>
              <w:t>и</w:t>
            </w:r>
            <w:r>
              <w:rPr>
                <w:rFonts w:ascii="Arial" w:hAnsi="Arial"/>
                <w:i/>
                <w:sz w:val="22"/>
              </w:rPr>
              <w:t xml:space="preserve">ть як мінімум наступні необхідні відомості про вашу компанію: розташування офісу(-ів), кількість персоналу, менеджерів тощо. </w:t>
            </w:r>
          </w:p>
          <w:p w14:paraId="3537A491" w14:textId="0BB31377" w:rsidR="0005571B" w:rsidRPr="00AC1970" w:rsidRDefault="00CC1429" w:rsidP="0005571B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/>
                <w:i/>
              </w:rPr>
              <w:t>І, будь ласка, вкажіть кількість років у секторі розробки онлайн-платформ або подібних програмних рішень відповідно до свідоцтва про реєстрацію вашої компанії</w:t>
            </w:r>
          </w:p>
          <w:p w14:paraId="00F09FC9" w14:textId="32B11196" w:rsidR="00CC1429" w:rsidRPr="00AC1970" w:rsidRDefault="00CC1429" w:rsidP="00CC1429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  <w:tr w:rsidR="00CC1429" w:rsidRPr="00AC1970" w14:paraId="05D45396" w14:textId="77777777" w:rsidTr="002C74B4">
        <w:trPr>
          <w:trHeight w:val="3112"/>
        </w:trPr>
        <w:tc>
          <w:tcPr>
            <w:tcW w:w="7645" w:type="dxa"/>
          </w:tcPr>
          <w:p w14:paraId="392F2BC3" w14:textId="7ED70CBB" w:rsidR="00CC1429" w:rsidRPr="00AC1970" w:rsidRDefault="00CC1429" w:rsidP="00CC142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</w:rPr>
              <w:lastRenderedPageBreak/>
              <w:t xml:space="preserve">Фінансовий стан компанії </w:t>
            </w:r>
          </w:p>
          <w:p w14:paraId="61AEBAE5" w14:textId="3BA94105" w:rsidR="00CC1429" w:rsidRPr="00AC1970" w:rsidRDefault="00CC1429" w:rsidP="00CC142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(50 балів)</w:t>
            </w:r>
          </w:p>
          <w:p w14:paraId="0744C1FB" w14:textId="77777777" w:rsidR="00CC1429" w:rsidRPr="00AC1970" w:rsidRDefault="00CC1429" w:rsidP="00CC1429">
            <w:pPr>
              <w:rPr>
                <w:rFonts w:ascii="Arial" w:hAnsi="Arial" w:cs="Arial"/>
                <w:b/>
                <w:bCs/>
                <w:sz w:val="22"/>
                <w:szCs w:val="22"/>
                <w:lang w:eastAsia="tr-TR"/>
              </w:rPr>
            </w:pPr>
          </w:p>
          <w:p w14:paraId="74BF2F8F" w14:textId="77777777" w:rsidR="00C74F7A" w:rsidRPr="00AC1970" w:rsidRDefault="00C74F7A" w:rsidP="00C74F7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Валовий обсяг продажів 25 балів</w:t>
            </w:r>
            <w:r>
              <w:rPr>
                <w:rFonts w:ascii="Arial" w:hAnsi="Arial"/>
                <w:sz w:val="20"/>
              </w:rPr>
              <w:t xml:space="preserve">: </w:t>
            </w:r>
          </w:p>
          <w:p w14:paraId="659067E6" w14:textId="77777777" w:rsidR="00C74F7A" w:rsidRPr="00AC1970" w:rsidRDefault="00C74F7A" w:rsidP="00C74F7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 xml:space="preserve">Середня сума за три роки менше 250 000,00 доларів США: 0 балів </w:t>
            </w:r>
          </w:p>
          <w:p w14:paraId="6FEED292" w14:textId="77777777" w:rsidR="00C74F7A" w:rsidRPr="00AC1970" w:rsidRDefault="00C74F7A" w:rsidP="00C74F7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 xml:space="preserve">Середня сума за три роки від 250 000,00 до 500 000,00 доларів США: 10 балів </w:t>
            </w:r>
          </w:p>
          <w:p w14:paraId="38111A15" w14:textId="77777777" w:rsidR="00C74F7A" w:rsidRPr="00AC1970" w:rsidRDefault="00C74F7A" w:rsidP="00C74F7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Середня сума за три роки понад 500 000,00 доларів США: 25 балів</w:t>
            </w:r>
          </w:p>
          <w:p w14:paraId="032278F7" w14:textId="77777777" w:rsidR="00C74F7A" w:rsidRPr="00AC1970" w:rsidRDefault="00C74F7A" w:rsidP="00C74F7A">
            <w:pPr>
              <w:rPr>
                <w:rFonts w:ascii="Arial" w:hAnsi="Arial" w:cs="Arial"/>
                <w:b/>
                <w:bCs/>
                <w:sz w:val="20"/>
                <w:szCs w:val="20"/>
                <w:lang w:eastAsia="tr-TR"/>
              </w:rPr>
            </w:pPr>
          </w:p>
          <w:p w14:paraId="5C874D55" w14:textId="3A444108" w:rsidR="00C74F7A" w:rsidRPr="00AC1970" w:rsidRDefault="00C74F7A" w:rsidP="00C74F7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Коефіцієнт швидкої ліквідності* 25 балів</w:t>
            </w:r>
            <w:r>
              <w:rPr>
                <w:rFonts w:ascii="Arial" w:hAnsi="Arial"/>
                <w:sz w:val="20"/>
              </w:rPr>
              <w:t xml:space="preserve">: </w:t>
            </w:r>
          </w:p>
          <w:p w14:paraId="4DAE9929" w14:textId="77777777" w:rsidR="00C74F7A" w:rsidRPr="00AC1970" w:rsidRDefault="00C74F7A" w:rsidP="00C74F7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Середній показник за три роки, нижче 0.6: 0 балів</w:t>
            </w:r>
          </w:p>
          <w:p w14:paraId="3E369E39" w14:textId="40BCBAE1" w:rsidR="00C74F7A" w:rsidRPr="00AC1970" w:rsidRDefault="00C74F7A" w:rsidP="00C74F7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Середній показник за три роки в середньому між 0.6-1.0</w:t>
            </w:r>
            <w:r w:rsidR="0027222E">
              <w:rPr>
                <w:rFonts w:ascii="Arial" w:hAnsi="Arial"/>
                <w:sz w:val="20"/>
              </w:rPr>
              <w:t xml:space="preserve">: </w:t>
            </w:r>
            <w:r>
              <w:rPr>
                <w:rFonts w:ascii="Arial" w:hAnsi="Arial"/>
                <w:sz w:val="20"/>
              </w:rPr>
              <w:t>10 балів</w:t>
            </w:r>
          </w:p>
          <w:p w14:paraId="24BE7968" w14:textId="77777777" w:rsidR="00CC1429" w:rsidRPr="00AC1970" w:rsidRDefault="00C74F7A" w:rsidP="00D0159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</w:rPr>
              <w:t>Середній показник за три роки вище 1.0: 25 балів</w:t>
            </w:r>
          </w:p>
          <w:p w14:paraId="7BBDD783" w14:textId="2B0EDA38" w:rsidR="00DB49D2" w:rsidRPr="00AC1970" w:rsidRDefault="00DB49D2" w:rsidP="00D01595">
            <w:pPr>
              <w:rPr>
                <w:rFonts w:ascii="Arial" w:hAnsi="Arial" w:cs="Arial"/>
                <w:b/>
                <w:bCs/>
                <w:i/>
              </w:rPr>
            </w:pPr>
            <w:r>
              <w:rPr>
                <w:rFonts w:ascii="Arial" w:hAnsi="Arial"/>
                <w:b/>
                <w:sz w:val="20"/>
              </w:rPr>
              <w:t xml:space="preserve">* Коефіцієнт швидкої ліквідності = (поточні активи – запаси)/поточні зобов’язання) </w:t>
            </w:r>
            <w:r>
              <w:rPr>
                <w:rFonts w:ascii="Arial" w:hAnsi="Arial"/>
                <w:b/>
                <w:i/>
              </w:rPr>
              <w:t xml:space="preserve"> </w:t>
            </w:r>
          </w:p>
        </w:tc>
        <w:tc>
          <w:tcPr>
            <w:tcW w:w="7660" w:type="dxa"/>
          </w:tcPr>
          <w:p w14:paraId="4FB65273" w14:textId="1BF17896" w:rsidR="00BA29C7" w:rsidRPr="00AC1970" w:rsidRDefault="005B0603" w:rsidP="00BA29C7">
            <w:pPr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/>
                <w:i/>
                <w:sz w:val="22"/>
              </w:rPr>
              <w:t>Будь ласка, надайте значення валового обсягу продажів і коефіцієнта швидкої ліквідності відповідно до наданих фінансових документів.</w:t>
            </w:r>
          </w:p>
          <w:p w14:paraId="3C17FFB2" w14:textId="77777777" w:rsidR="005B0603" w:rsidRPr="00AC1970" w:rsidRDefault="005B0603" w:rsidP="00BA29C7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  <w:tbl>
            <w:tblPr>
              <w:tblStyle w:val="a3"/>
              <w:tblW w:w="0" w:type="auto"/>
              <w:tblInd w:w="257" w:type="dxa"/>
              <w:tblLayout w:type="fixed"/>
              <w:tblLook w:val="04A0" w:firstRow="1" w:lastRow="0" w:firstColumn="1" w:lastColumn="0" w:noHBand="0" w:noVBand="1"/>
            </w:tblPr>
            <w:tblGrid>
              <w:gridCol w:w="796"/>
              <w:gridCol w:w="3480"/>
              <w:gridCol w:w="15"/>
            </w:tblGrid>
            <w:tr w:rsidR="00BA29C7" w:rsidRPr="00AC1970" w14:paraId="4D5605BF" w14:textId="77777777" w:rsidTr="00157270">
              <w:trPr>
                <w:trHeight w:val="153"/>
              </w:trPr>
              <w:tc>
                <w:tcPr>
                  <w:tcW w:w="4291" w:type="dxa"/>
                  <w:gridSpan w:val="3"/>
                  <w:shd w:val="clear" w:color="auto" w:fill="C2D69B" w:themeFill="accent3" w:themeFillTint="99"/>
                  <w:vAlign w:val="center"/>
                </w:tcPr>
                <w:p w14:paraId="2085F007" w14:textId="77777777" w:rsidR="00BA29C7" w:rsidRPr="00AC1970" w:rsidRDefault="00BA29C7" w:rsidP="002A57A4">
                  <w:pPr>
                    <w:framePr w:hSpace="180" w:wrap="around" w:vAnchor="text" w:hAnchor="margin" w:y="56"/>
                    <w:ind w:left="-248" w:right="-16"/>
                    <w:jc w:val="center"/>
                    <w:rPr>
                      <w:rFonts w:ascii="Arial" w:hAnsi="Arial" w:cs="Arial"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Arial" w:hAnsi="Arial"/>
                      <w:i/>
                      <w:sz w:val="20"/>
                    </w:rPr>
                    <w:t>Валовий обсяг продажів</w:t>
                  </w:r>
                </w:p>
              </w:tc>
            </w:tr>
            <w:tr w:rsidR="00BA29C7" w:rsidRPr="00AC1970" w14:paraId="48F0AE93" w14:textId="77777777" w:rsidTr="00157270">
              <w:trPr>
                <w:gridAfter w:val="1"/>
                <w:wAfter w:w="15" w:type="dxa"/>
                <w:trHeight w:val="228"/>
              </w:trPr>
              <w:tc>
                <w:tcPr>
                  <w:tcW w:w="796" w:type="dxa"/>
                  <w:vAlign w:val="center"/>
                </w:tcPr>
                <w:p w14:paraId="78275BFB" w14:textId="2FD3BDEF" w:rsidR="00BA29C7" w:rsidRPr="00AC1970" w:rsidRDefault="00BA29C7" w:rsidP="002A57A4">
                  <w:pPr>
                    <w:framePr w:hSpace="180" w:wrap="around" w:vAnchor="text" w:hAnchor="margin" w:y="56"/>
                    <w:ind w:left="-248" w:right="-16"/>
                    <w:jc w:val="center"/>
                    <w:rPr>
                      <w:rFonts w:ascii="Arial" w:hAnsi="Arial" w:cs="Arial"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Arial" w:hAnsi="Arial"/>
                      <w:i/>
                      <w:sz w:val="20"/>
                    </w:rPr>
                    <w:t>2021</w:t>
                  </w:r>
                </w:p>
              </w:tc>
              <w:tc>
                <w:tcPr>
                  <w:tcW w:w="3480" w:type="dxa"/>
                  <w:vAlign w:val="center"/>
                </w:tcPr>
                <w:p w14:paraId="1900A618" w14:textId="77777777" w:rsidR="00BA29C7" w:rsidRPr="00AC1970" w:rsidRDefault="00BA29C7" w:rsidP="002A57A4">
                  <w:pPr>
                    <w:framePr w:hSpace="180" w:wrap="around" w:vAnchor="text" w:hAnchor="margin" w:y="56"/>
                    <w:ind w:right="-16"/>
                    <w:rPr>
                      <w:rFonts w:ascii="Arial" w:hAnsi="Arial" w:cs="Arial"/>
                      <w:i/>
                      <w:iCs/>
                      <w:sz w:val="20"/>
                      <w:szCs w:val="20"/>
                    </w:rPr>
                  </w:pPr>
                </w:p>
              </w:tc>
            </w:tr>
            <w:tr w:rsidR="00BA29C7" w:rsidRPr="00AC1970" w14:paraId="2BA285BB" w14:textId="77777777" w:rsidTr="00157270">
              <w:trPr>
                <w:gridAfter w:val="1"/>
                <w:wAfter w:w="15" w:type="dxa"/>
                <w:trHeight w:val="162"/>
              </w:trPr>
              <w:tc>
                <w:tcPr>
                  <w:tcW w:w="796" w:type="dxa"/>
                  <w:vAlign w:val="center"/>
                </w:tcPr>
                <w:p w14:paraId="54661EA9" w14:textId="180C301B" w:rsidR="00BA29C7" w:rsidRPr="00AC1970" w:rsidRDefault="00BA29C7" w:rsidP="002A57A4">
                  <w:pPr>
                    <w:framePr w:hSpace="180" w:wrap="around" w:vAnchor="text" w:hAnchor="margin" w:y="56"/>
                    <w:ind w:left="-248" w:right="-16"/>
                    <w:jc w:val="center"/>
                    <w:rPr>
                      <w:rFonts w:ascii="Arial" w:hAnsi="Arial" w:cs="Arial"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Arial" w:hAnsi="Arial"/>
                      <w:i/>
                      <w:sz w:val="20"/>
                    </w:rPr>
                    <w:t>2022</w:t>
                  </w:r>
                </w:p>
              </w:tc>
              <w:tc>
                <w:tcPr>
                  <w:tcW w:w="3480" w:type="dxa"/>
                  <w:vAlign w:val="center"/>
                </w:tcPr>
                <w:p w14:paraId="6CB30A64" w14:textId="77777777" w:rsidR="00BA29C7" w:rsidRPr="00AC1970" w:rsidRDefault="00BA29C7" w:rsidP="002A57A4">
                  <w:pPr>
                    <w:framePr w:hSpace="180" w:wrap="around" w:vAnchor="text" w:hAnchor="margin" w:y="56"/>
                    <w:ind w:left="-25" w:right="-16"/>
                    <w:rPr>
                      <w:rFonts w:ascii="Arial" w:hAnsi="Arial" w:cs="Arial"/>
                      <w:i/>
                      <w:iCs/>
                      <w:sz w:val="20"/>
                      <w:szCs w:val="20"/>
                    </w:rPr>
                  </w:pPr>
                </w:p>
              </w:tc>
            </w:tr>
            <w:tr w:rsidR="00BA29C7" w:rsidRPr="00AC1970" w14:paraId="02A0E125" w14:textId="77777777" w:rsidTr="00157270">
              <w:trPr>
                <w:gridAfter w:val="1"/>
                <w:wAfter w:w="15" w:type="dxa"/>
                <w:trHeight w:val="201"/>
              </w:trPr>
              <w:tc>
                <w:tcPr>
                  <w:tcW w:w="796" w:type="dxa"/>
                  <w:vAlign w:val="center"/>
                </w:tcPr>
                <w:p w14:paraId="14F123E3" w14:textId="1DD95193" w:rsidR="00BA29C7" w:rsidRPr="00AC1970" w:rsidRDefault="00BA29C7" w:rsidP="002A57A4">
                  <w:pPr>
                    <w:framePr w:hSpace="180" w:wrap="around" w:vAnchor="text" w:hAnchor="margin" w:y="56"/>
                    <w:ind w:left="-248" w:right="-16"/>
                    <w:jc w:val="center"/>
                    <w:rPr>
                      <w:rFonts w:ascii="Arial" w:hAnsi="Arial" w:cs="Arial"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Arial" w:hAnsi="Arial"/>
                      <w:i/>
                      <w:sz w:val="20"/>
                    </w:rPr>
                    <w:t>2023</w:t>
                  </w:r>
                </w:p>
              </w:tc>
              <w:tc>
                <w:tcPr>
                  <w:tcW w:w="3480" w:type="dxa"/>
                  <w:vAlign w:val="center"/>
                </w:tcPr>
                <w:p w14:paraId="01FA83DA" w14:textId="77777777" w:rsidR="00BA29C7" w:rsidRPr="00AC1970" w:rsidRDefault="00BA29C7" w:rsidP="002A57A4">
                  <w:pPr>
                    <w:framePr w:hSpace="180" w:wrap="around" w:vAnchor="text" w:hAnchor="margin" w:y="56"/>
                    <w:ind w:left="-25" w:right="-16"/>
                    <w:rPr>
                      <w:rFonts w:ascii="Arial" w:hAnsi="Arial" w:cs="Arial"/>
                      <w:i/>
                      <w:iCs/>
                      <w:sz w:val="20"/>
                      <w:szCs w:val="20"/>
                    </w:rPr>
                  </w:pPr>
                </w:p>
              </w:tc>
            </w:tr>
            <w:tr w:rsidR="00BA29C7" w:rsidRPr="00AC1970" w14:paraId="5B8C2DE0" w14:textId="77777777" w:rsidTr="00157270">
              <w:trPr>
                <w:trHeight w:val="273"/>
              </w:trPr>
              <w:tc>
                <w:tcPr>
                  <w:tcW w:w="4291" w:type="dxa"/>
                  <w:gridSpan w:val="3"/>
                  <w:shd w:val="clear" w:color="auto" w:fill="C2D69B" w:themeFill="accent3" w:themeFillTint="99"/>
                  <w:vAlign w:val="center"/>
                </w:tcPr>
                <w:p w14:paraId="70E9FC97" w14:textId="77777777" w:rsidR="00BA29C7" w:rsidRPr="00AC1970" w:rsidRDefault="00BA29C7" w:rsidP="002A57A4">
                  <w:pPr>
                    <w:framePr w:hSpace="180" w:wrap="around" w:vAnchor="text" w:hAnchor="margin" w:y="56"/>
                    <w:ind w:left="-248" w:right="-16"/>
                    <w:jc w:val="center"/>
                    <w:rPr>
                      <w:rFonts w:ascii="Arial" w:hAnsi="Arial" w:cs="Arial"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Arial" w:hAnsi="Arial"/>
                      <w:i/>
                      <w:sz w:val="20"/>
                    </w:rPr>
                    <w:t>Коефіцієнт швидкої ліквідності</w:t>
                  </w:r>
                </w:p>
              </w:tc>
            </w:tr>
            <w:tr w:rsidR="00BA29C7" w:rsidRPr="00AC1970" w14:paraId="7E6D2209" w14:textId="77777777" w:rsidTr="00157270">
              <w:trPr>
                <w:gridAfter w:val="1"/>
                <w:wAfter w:w="15" w:type="dxa"/>
                <w:trHeight w:val="182"/>
              </w:trPr>
              <w:tc>
                <w:tcPr>
                  <w:tcW w:w="796" w:type="dxa"/>
                  <w:vAlign w:val="center"/>
                </w:tcPr>
                <w:p w14:paraId="2BC8DAD8" w14:textId="6BB6D6A0" w:rsidR="00BA29C7" w:rsidRPr="00AC1970" w:rsidRDefault="00BA29C7" w:rsidP="002A57A4">
                  <w:pPr>
                    <w:framePr w:hSpace="180" w:wrap="around" w:vAnchor="text" w:hAnchor="margin" w:y="56"/>
                    <w:ind w:left="-248" w:right="-16"/>
                    <w:jc w:val="center"/>
                    <w:rPr>
                      <w:rFonts w:ascii="Arial" w:hAnsi="Arial" w:cs="Arial"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Arial" w:hAnsi="Arial"/>
                      <w:i/>
                      <w:sz w:val="20"/>
                    </w:rPr>
                    <w:t>2021</w:t>
                  </w:r>
                </w:p>
              </w:tc>
              <w:tc>
                <w:tcPr>
                  <w:tcW w:w="3480" w:type="dxa"/>
                </w:tcPr>
                <w:p w14:paraId="53805C98" w14:textId="77777777" w:rsidR="00BA29C7" w:rsidRPr="00AC1970" w:rsidRDefault="00BA29C7" w:rsidP="002A57A4">
                  <w:pPr>
                    <w:framePr w:hSpace="180" w:wrap="around" w:vAnchor="text" w:hAnchor="margin" w:y="56"/>
                    <w:ind w:left="-248" w:right="-16"/>
                    <w:rPr>
                      <w:rFonts w:ascii="Arial" w:hAnsi="Arial" w:cs="Arial"/>
                      <w:i/>
                      <w:iCs/>
                      <w:sz w:val="20"/>
                      <w:szCs w:val="20"/>
                    </w:rPr>
                  </w:pPr>
                </w:p>
              </w:tc>
            </w:tr>
            <w:tr w:rsidR="00BA29C7" w:rsidRPr="00AC1970" w14:paraId="135CAD69" w14:textId="77777777" w:rsidTr="00157270">
              <w:trPr>
                <w:gridAfter w:val="1"/>
                <w:wAfter w:w="15" w:type="dxa"/>
                <w:trHeight w:val="195"/>
              </w:trPr>
              <w:tc>
                <w:tcPr>
                  <w:tcW w:w="796" w:type="dxa"/>
                  <w:vAlign w:val="center"/>
                </w:tcPr>
                <w:p w14:paraId="3BBFA5E9" w14:textId="2AE5DAA5" w:rsidR="00BA29C7" w:rsidRPr="00AC1970" w:rsidRDefault="00BA29C7" w:rsidP="002A57A4">
                  <w:pPr>
                    <w:framePr w:hSpace="180" w:wrap="around" w:vAnchor="text" w:hAnchor="margin" w:y="56"/>
                    <w:ind w:left="-248" w:right="-16"/>
                    <w:jc w:val="center"/>
                    <w:rPr>
                      <w:rFonts w:ascii="Arial" w:hAnsi="Arial" w:cs="Arial"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Arial" w:hAnsi="Arial"/>
                      <w:i/>
                      <w:sz w:val="20"/>
                    </w:rPr>
                    <w:t>2022</w:t>
                  </w:r>
                </w:p>
              </w:tc>
              <w:tc>
                <w:tcPr>
                  <w:tcW w:w="3480" w:type="dxa"/>
                </w:tcPr>
                <w:p w14:paraId="424CB230" w14:textId="77777777" w:rsidR="00BA29C7" w:rsidRPr="00AC1970" w:rsidRDefault="00BA29C7" w:rsidP="002A57A4">
                  <w:pPr>
                    <w:framePr w:hSpace="180" w:wrap="around" w:vAnchor="text" w:hAnchor="margin" w:y="56"/>
                    <w:ind w:left="-248" w:right="-16"/>
                    <w:rPr>
                      <w:rFonts w:ascii="Arial" w:hAnsi="Arial" w:cs="Arial"/>
                      <w:i/>
                      <w:iCs/>
                      <w:sz w:val="20"/>
                      <w:szCs w:val="20"/>
                    </w:rPr>
                  </w:pPr>
                </w:p>
              </w:tc>
            </w:tr>
            <w:tr w:rsidR="00BA29C7" w:rsidRPr="00AC1970" w14:paraId="07D458B3" w14:textId="77777777" w:rsidTr="00157270">
              <w:trPr>
                <w:gridAfter w:val="1"/>
                <w:wAfter w:w="15" w:type="dxa"/>
                <w:trHeight w:val="212"/>
              </w:trPr>
              <w:tc>
                <w:tcPr>
                  <w:tcW w:w="796" w:type="dxa"/>
                  <w:vAlign w:val="center"/>
                </w:tcPr>
                <w:p w14:paraId="6575640B" w14:textId="1288F5C5" w:rsidR="00BA29C7" w:rsidRPr="00AC1970" w:rsidRDefault="00BA29C7" w:rsidP="002A57A4">
                  <w:pPr>
                    <w:framePr w:hSpace="180" w:wrap="around" w:vAnchor="text" w:hAnchor="margin" w:y="56"/>
                    <w:ind w:left="-248" w:right="-16"/>
                    <w:jc w:val="center"/>
                    <w:rPr>
                      <w:rFonts w:ascii="Arial" w:hAnsi="Arial" w:cs="Arial"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Arial" w:hAnsi="Arial"/>
                      <w:i/>
                      <w:sz w:val="20"/>
                    </w:rPr>
                    <w:t>2023</w:t>
                  </w:r>
                </w:p>
              </w:tc>
              <w:tc>
                <w:tcPr>
                  <w:tcW w:w="3480" w:type="dxa"/>
                </w:tcPr>
                <w:p w14:paraId="638BDE19" w14:textId="77777777" w:rsidR="00BA29C7" w:rsidRPr="00AC1970" w:rsidRDefault="00BA29C7" w:rsidP="002A57A4">
                  <w:pPr>
                    <w:framePr w:hSpace="180" w:wrap="around" w:vAnchor="text" w:hAnchor="margin" w:y="56"/>
                    <w:ind w:left="-248" w:right="-16"/>
                    <w:rPr>
                      <w:rFonts w:ascii="Arial" w:hAnsi="Arial" w:cs="Arial"/>
                      <w:i/>
                      <w:iCs/>
                      <w:sz w:val="20"/>
                      <w:szCs w:val="20"/>
                    </w:rPr>
                  </w:pPr>
                </w:p>
              </w:tc>
            </w:tr>
          </w:tbl>
          <w:p w14:paraId="3D01B6F3" w14:textId="2333F62C" w:rsidR="009D1484" w:rsidRPr="00AC1970" w:rsidRDefault="009D1484" w:rsidP="009D1484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  <w:tr w:rsidR="00CC1429" w:rsidRPr="00AC1970" w14:paraId="7C0E4D4F" w14:textId="77777777" w:rsidTr="004859C3">
        <w:trPr>
          <w:trHeight w:val="4572"/>
        </w:trPr>
        <w:tc>
          <w:tcPr>
            <w:tcW w:w="7645" w:type="dxa"/>
          </w:tcPr>
          <w:p w14:paraId="0EEDD86D" w14:textId="5497E615" w:rsidR="00CC1429" w:rsidRPr="00AC1970" w:rsidRDefault="0056743C" w:rsidP="00CC142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</w:rPr>
              <w:t xml:space="preserve">Кількість подібних проектів, завершених протягом останніх 5 років разом із підтверджуючими документами </w:t>
            </w:r>
          </w:p>
          <w:p w14:paraId="5594935B" w14:textId="757E75FF" w:rsidR="00CC1429" w:rsidRPr="00AC1970" w:rsidRDefault="00CC1429" w:rsidP="00CC142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(100 балів)</w:t>
            </w:r>
          </w:p>
          <w:p w14:paraId="1D6EF00E" w14:textId="77777777" w:rsidR="00FF5A80" w:rsidRPr="00AC1970" w:rsidRDefault="00FF5A80" w:rsidP="00CC1429">
            <w:pPr>
              <w:rPr>
                <w:rFonts w:ascii="Arial" w:hAnsi="Arial" w:cs="Arial"/>
                <w:sz w:val="22"/>
                <w:szCs w:val="22"/>
              </w:rPr>
            </w:pPr>
          </w:p>
          <w:p w14:paraId="3FE5E805" w14:textId="269EBA53" w:rsidR="00CC1429" w:rsidRPr="00AC1970" w:rsidRDefault="00CC1429" w:rsidP="003E6A84">
            <w:pPr>
              <w:pStyle w:val="a8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3-4 посилання: 20 балів</w:t>
            </w:r>
          </w:p>
          <w:p w14:paraId="7202D91C" w14:textId="70645F14" w:rsidR="00CC1429" w:rsidRPr="00AC1970" w:rsidRDefault="00CC1429" w:rsidP="003E6A84">
            <w:pPr>
              <w:pStyle w:val="a8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5-6 посилань: 40 балів</w:t>
            </w:r>
          </w:p>
          <w:p w14:paraId="72500A72" w14:textId="5FF52405" w:rsidR="00CC1429" w:rsidRPr="00AC1970" w:rsidRDefault="00CC1429" w:rsidP="003E6A84">
            <w:pPr>
              <w:pStyle w:val="a8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7-8 посилань: 60 балів</w:t>
            </w:r>
          </w:p>
          <w:p w14:paraId="2C6E4ADA" w14:textId="77777777" w:rsidR="00FE0DDE" w:rsidRPr="00AC1970" w:rsidRDefault="00CC1429" w:rsidP="00FE0DDE">
            <w:pPr>
              <w:pStyle w:val="a8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9-10 посилань: 80 балів</w:t>
            </w:r>
          </w:p>
          <w:p w14:paraId="36032CD8" w14:textId="4CA3367E" w:rsidR="00CC1429" w:rsidRPr="00AC1970" w:rsidRDefault="00CC1429" w:rsidP="00FE0DDE">
            <w:pPr>
              <w:pStyle w:val="a8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&gt;11 посилань: 100 балів</w:t>
            </w:r>
          </w:p>
          <w:p w14:paraId="1FFE5FC1" w14:textId="77777777" w:rsidR="00882E57" w:rsidRPr="00AC1970" w:rsidRDefault="00882E57" w:rsidP="00CC1429">
            <w:pPr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eastAsia="tr-TR"/>
              </w:rPr>
            </w:pPr>
          </w:p>
          <w:p w14:paraId="08537341" w14:textId="22D008E3" w:rsidR="00C765B9" w:rsidRPr="00AC1970" w:rsidRDefault="00CC1429" w:rsidP="00C765B9">
            <w:pPr>
              <w:jc w:val="both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="Arial" w:hAnsi="Arial"/>
                <w:b/>
                <w:i/>
                <w:sz w:val="16"/>
              </w:rPr>
              <w:t>Проекти без рекомендаційних листів/актів виконан</w:t>
            </w:r>
            <w:r w:rsidR="0027222E">
              <w:rPr>
                <w:rFonts w:ascii="Arial" w:hAnsi="Arial"/>
                <w:b/>
                <w:i/>
                <w:sz w:val="16"/>
              </w:rPr>
              <w:t>их</w:t>
            </w:r>
            <w:r>
              <w:rPr>
                <w:rFonts w:ascii="Arial" w:hAnsi="Arial"/>
                <w:b/>
                <w:i/>
                <w:sz w:val="16"/>
              </w:rPr>
              <w:t xml:space="preserve"> робіт не вважаються завершеними проектами, тому не підлягають оцінці. </w:t>
            </w:r>
            <w:r>
              <w:rPr>
                <w:rFonts w:asciiTheme="minorHAnsi" w:hAnsiTheme="minorHAnsi"/>
                <w:sz w:val="20"/>
              </w:rPr>
              <w:t xml:space="preserve"> </w:t>
            </w:r>
            <w:r>
              <w:rPr>
                <w:rFonts w:ascii="Arial" w:hAnsi="Arial"/>
                <w:b/>
                <w:i/>
                <w:sz w:val="16"/>
              </w:rPr>
              <w:t>Проект буде вважатися таким, на який можна посилатись, якщо його вартість становить 20 000 доларів США або більше</w:t>
            </w:r>
            <w:r>
              <w:rPr>
                <w:rFonts w:asciiTheme="minorHAnsi" w:hAnsiTheme="minorHAnsi"/>
                <w:sz w:val="20"/>
              </w:rPr>
              <w:t>.</w:t>
            </w:r>
          </w:p>
          <w:p w14:paraId="07302980" w14:textId="047941D5" w:rsidR="00CC1429" w:rsidRPr="00AC1970" w:rsidRDefault="00CC1429" w:rsidP="00CC1429">
            <w:pPr>
              <w:rPr>
                <w:rFonts w:ascii="Arial" w:hAnsi="Arial" w:cs="Arial"/>
                <w:sz w:val="22"/>
                <w:szCs w:val="22"/>
                <w:lang w:eastAsia="tr-TR"/>
              </w:rPr>
            </w:pPr>
          </w:p>
        </w:tc>
        <w:tc>
          <w:tcPr>
            <w:tcW w:w="7660" w:type="dxa"/>
          </w:tcPr>
          <w:p w14:paraId="089F5282" w14:textId="56809A81" w:rsidR="00CC1429" w:rsidRPr="00AC1970" w:rsidRDefault="00CC1429" w:rsidP="00882E57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/>
                <w:i/>
                <w:sz w:val="22"/>
              </w:rPr>
              <w:t>Надайте детальну інформацію про проекти, завершені протягом останніх 5 років, вказавши наступну інформацією</w:t>
            </w:r>
            <w:r w:rsidR="0027222E">
              <w:rPr>
                <w:rFonts w:ascii="Arial" w:hAnsi="Arial"/>
                <w:i/>
                <w:sz w:val="22"/>
              </w:rPr>
              <w:t>:</w:t>
            </w:r>
            <w:r>
              <w:rPr>
                <w:rFonts w:ascii="Arial" w:hAnsi="Arial"/>
                <w:i/>
                <w:sz w:val="22"/>
              </w:rPr>
              <w:t xml:space="preserve"> (Ви можете надати список нижче на окремому аркуші.)</w:t>
            </w:r>
          </w:p>
          <w:p w14:paraId="197FE9F1" w14:textId="77777777" w:rsidR="00882E57" w:rsidRPr="00AC1970" w:rsidRDefault="00882E57" w:rsidP="00882E57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tbl>
            <w:tblPr>
              <w:tblW w:w="7148" w:type="dxa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dotted" w:sz="6" w:space="0" w:color="auto"/>
                <w:insideV w:val="dotted" w:sz="6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27"/>
              <w:gridCol w:w="1140"/>
              <w:gridCol w:w="1566"/>
              <w:gridCol w:w="1141"/>
              <w:gridCol w:w="854"/>
              <w:gridCol w:w="1920"/>
            </w:tblGrid>
            <w:tr w:rsidR="00F22A75" w:rsidRPr="00AC1970" w14:paraId="63BA1D0F" w14:textId="77777777" w:rsidTr="00F22A75">
              <w:trPr>
                <w:trHeight w:val="876"/>
              </w:trPr>
              <w:tc>
                <w:tcPr>
                  <w:tcW w:w="5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EBBBD16" w14:textId="77777777" w:rsidR="00F22A75" w:rsidRPr="00AC1970" w:rsidRDefault="00F22A75" w:rsidP="002A57A4">
                  <w:pPr>
                    <w:framePr w:hSpace="180" w:wrap="around" w:vAnchor="text" w:hAnchor="margin" w:y="56"/>
                    <w:ind w:right="-111"/>
                    <w:rPr>
                      <w:rFonts w:ascii="Arial" w:hAnsi="Arial" w:cs="Arial"/>
                      <w:b/>
                      <w:sz w:val="16"/>
                      <w:szCs w:val="16"/>
                    </w:rPr>
                  </w:pPr>
                  <w:r>
                    <w:rPr>
                      <w:rFonts w:ascii="Arial" w:hAnsi="Arial"/>
                      <w:b/>
                      <w:sz w:val="16"/>
                    </w:rPr>
                    <w:t>№</w:t>
                  </w:r>
                </w:p>
              </w:tc>
              <w:tc>
                <w:tcPr>
                  <w:tcW w:w="1140" w:type="dxa"/>
                  <w:tcBorders>
                    <w:top w:val="single" w:sz="6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3351D4C0" w14:textId="5C1367BF" w:rsidR="00F22A75" w:rsidRPr="00AC1970" w:rsidRDefault="00F22A75" w:rsidP="002A57A4">
                  <w:pPr>
                    <w:framePr w:hSpace="180" w:wrap="around" w:vAnchor="text" w:hAnchor="margin" w:y="56"/>
                    <w:rPr>
                      <w:rFonts w:ascii="Arial" w:hAnsi="Arial" w:cs="Arial"/>
                      <w:b/>
                      <w:sz w:val="16"/>
                      <w:szCs w:val="16"/>
                    </w:rPr>
                  </w:pPr>
                  <w:r>
                    <w:rPr>
                      <w:rFonts w:ascii="Arial" w:hAnsi="Arial"/>
                      <w:b/>
                      <w:sz w:val="16"/>
                    </w:rPr>
                    <w:t>Ім'я клієнта</w:t>
                  </w:r>
                </w:p>
              </w:tc>
              <w:tc>
                <w:tcPr>
                  <w:tcW w:w="1566" w:type="dxa"/>
                  <w:tcBorders>
                    <w:top w:val="single" w:sz="6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655BA8FB" w14:textId="4D5A5897" w:rsidR="00F22A75" w:rsidRPr="00AC1970" w:rsidRDefault="00F22A75" w:rsidP="002A57A4">
                  <w:pPr>
                    <w:framePr w:hSpace="180" w:wrap="around" w:vAnchor="text" w:hAnchor="margin" w:y="56"/>
                    <w:jc w:val="center"/>
                    <w:rPr>
                      <w:rFonts w:ascii="Arial" w:hAnsi="Arial" w:cs="Arial"/>
                      <w:b/>
                      <w:sz w:val="16"/>
                      <w:szCs w:val="16"/>
                    </w:rPr>
                  </w:pPr>
                  <w:r>
                    <w:rPr>
                      <w:rFonts w:ascii="Arial" w:hAnsi="Arial"/>
                      <w:b/>
                      <w:sz w:val="16"/>
                    </w:rPr>
                    <w:t>Зміст договору (короткий опис</w:t>
                  </w:r>
                  <w:r>
                    <w:rPr>
                      <w:rFonts w:ascii="Arial" w:hAnsi="Arial"/>
                      <w:b/>
                      <w:i/>
                      <w:sz w:val="18"/>
                    </w:rPr>
                    <w:t xml:space="preserve"> </w:t>
                  </w:r>
                  <w:r>
                    <w:rPr>
                      <w:rFonts w:ascii="Arial" w:hAnsi="Arial"/>
                      <w:b/>
                      <w:sz w:val="16"/>
                    </w:rPr>
                    <w:t>наданого програмного рішення)</w:t>
                  </w:r>
                </w:p>
              </w:tc>
              <w:tc>
                <w:tcPr>
                  <w:tcW w:w="1141" w:type="dxa"/>
                  <w:tcBorders>
                    <w:top w:val="single" w:sz="6" w:space="0" w:color="auto"/>
                    <w:left w:val="single" w:sz="4" w:space="0" w:color="auto"/>
                    <w:right w:val="single" w:sz="6" w:space="0" w:color="auto"/>
                  </w:tcBorders>
                  <w:vAlign w:val="center"/>
                </w:tcPr>
                <w:p w14:paraId="086EA038" w14:textId="2BD03F12" w:rsidR="00F22A75" w:rsidRPr="00AC1970" w:rsidRDefault="00F22A75" w:rsidP="002A57A4">
                  <w:pPr>
                    <w:framePr w:hSpace="180" w:wrap="around" w:vAnchor="text" w:hAnchor="margin" w:y="56"/>
                    <w:jc w:val="center"/>
                    <w:rPr>
                      <w:rFonts w:ascii="Arial" w:hAnsi="Arial" w:cs="Arial"/>
                      <w:b/>
                      <w:sz w:val="16"/>
                      <w:szCs w:val="16"/>
                    </w:rPr>
                  </w:pPr>
                  <w:r>
                    <w:rPr>
                      <w:rFonts w:ascii="Arial" w:hAnsi="Arial"/>
                      <w:b/>
                      <w:sz w:val="16"/>
                    </w:rPr>
                    <w:t>Часовий період</w:t>
                  </w:r>
                </w:p>
              </w:tc>
              <w:tc>
                <w:tcPr>
                  <w:tcW w:w="854" w:type="dxa"/>
                  <w:tcBorders>
                    <w:top w:val="single" w:sz="6" w:space="0" w:color="auto"/>
                    <w:left w:val="single" w:sz="4" w:space="0" w:color="auto"/>
                    <w:right w:val="single" w:sz="6" w:space="0" w:color="auto"/>
                  </w:tcBorders>
                  <w:vAlign w:val="center"/>
                </w:tcPr>
                <w:p w14:paraId="17054190" w14:textId="0F69B8EF" w:rsidR="00F22A75" w:rsidRPr="00AC1970" w:rsidRDefault="00F22A75" w:rsidP="002A57A4">
                  <w:pPr>
                    <w:framePr w:hSpace="180" w:wrap="around" w:vAnchor="text" w:hAnchor="margin" w:y="56"/>
                    <w:jc w:val="center"/>
                    <w:rPr>
                      <w:rFonts w:ascii="Arial" w:hAnsi="Arial" w:cs="Arial"/>
                      <w:b/>
                      <w:sz w:val="16"/>
                      <w:szCs w:val="16"/>
                    </w:rPr>
                  </w:pPr>
                  <w:r>
                    <w:rPr>
                      <w:rFonts w:ascii="Arial" w:hAnsi="Arial"/>
                      <w:b/>
                      <w:sz w:val="16"/>
                    </w:rPr>
                    <w:t>Сума (дол. США)</w:t>
                  </w:r>
                </w:p>
              </w:tc>
              <w:tc>
                <w:tcPr>
                  <w:tcW w:w="1920" w:type="dxa"/>
                  <w:tcBorders>
                    <w:top w:val="single" w:sz="6" w:space="0" w:color="auto"/>
                    <w:left w:val="single" w:sz="4" w:space="0" w:color="auto"/>
                    <w:right w:val="single" w:sz="6" w:space="0" w:color="auto"/>
                  </w:tcBorders>
                  <w:vAlign w:val="center"/>
                </w:tcPr>
                <w:p w14:paraId="0293308C" w14:textId="07D6B793" w:rsidR="00F22A75" w:rsidRPr="00AC1970" w:rsidRDefault="00F22A75" w:rsidP="002A57A4">
                  <w:pPr>
                    <w:framePr w:hSpace="180" w:wrap="around" w:vAnchor="text" w:hAnchor="margin" w:y="56"/>
                    <w:jc w:val="center"/>
                    <w:rPr>
                      <w:rFonts w:ascii="Arial" w:hAnsi="Arial" w:cs="Arial"/>
                      <w:b/>
                      <w:sz w:val="16"/>
                      <w:szCs w:val="16"/>
                    </w:rPr>
                  </w:pPr>
                  <w:r>
                    <w:rPr>
                      <w:rFonts w:ascii="Arial" w:hAnsi="Arial"/>
                      <w:b/>
                      <w:sz w:val="16"/>
                    </w:rPr>
                    <w:t>Рекомендаційний лист додається /Акт додається</w:t>
                  </w:r>
                </w:p>
              </w:tc>
            </w:tr>
            <w:tr w:rsidR="00F22A75" w:rsidRPr="00AC1970" w14:paraId="69B3D845" w14:textId="77777777" w:rsidTr="00F22A75">
              <w:trPr>
                <w:trHeight w:val="422"/>
              </w:trPr>
              <w:tc>
                <w:tcPr>
                  <w:tcW w:w="5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5F9BD1D" w14:textId="77777777" w:rsidR="00F22A75" w:rsidRPr="00AC1970" w:rsidRDefault="00F22A75" w:rsidP="002A57A4">
                  <w:pPr>
                    <w:framePr w:hSpace="180" w:wrap="around" w:vAnchor="text" w:hAnchor="margin" w:y="56"/>
                    <w:ind w:left="136" w:hanging="142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1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8D8EB43" w14:textId="77777777" w:rsidR="00F22A75" w:rsidRPr="00AC1970" w:rsidRDefault="00F22A75" w:rsidP="002A57A4">
                  <w:pPr>
                    <w:framePr w:hSpace="180" w:wrap="around" w:vAnchor="text" w:hAnchor="margin" w:y="56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5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C62835" w14:textId="77777777" w:rsidR="00F22A75" w:rsidRPr="00AC1970" w:rsidRDefault="00F22A75" w:rsidP="002A57A4">
                  <w:pPr>
                    <w:framePr w:hSpace="180" w:wrap="around" w:vAnchor="text" w:hAnchor="margin" w:y="56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013BF1" w14:textId="77777777" w:rsidR="00F22A75" w:rsidRPr="00AC1970" w:rsidRDefault="00F22A75" w:rsidP="002A57A4">
                  <w:pPr>
                    <w:framePr w:hSpace="180" w:wrap="around" w:vAnchor="text" w:hAnchor="margin" w:y="56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65595A" w14:textId="77777777" w:rsidR="00F22A75" w:rsidRPr="00AC1970" w:rsidRDefault="00F22A75" w:rsidP="002A57A4">
                  <w:pPr>
                    <w:framePr w:hSpace="180" w:wrap="around" w:vAnchor="text" w:hAnchor="margin" w:y="56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9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5C9CC6A" w14:textId="77777777" w:rsidR="00F22A75" w:rsidRPr="00AC1970" w:rsidRDefault="00F22A75" w:rsidP="002A57A4">
                  <w:pPr>
                    <w:framePr w:hSpace="180" w:wrap="around" w:vAnchor="text" w:hAnchor="margin" w:y="56"/>
                    <w:rPr>
                      <w:rFonts w:ascii="Arial" w:hAnsi="Arial" w:cs="Arial"/>
                      <w:b/>
                      <w:sz w:val="16"/>
                      <w:szCs w:val="16"/>
                    </w:rPr>
                  </w:pPr>
                </w:p>
              </w:tc>
            </w:tr>
            <w:tr w:rsidR="00F22A75" w:rsidRPr="00AC1970" w14:paraId="0C4506AD" w14:textId="77777777" w:rsidTr="00F22A75">
              <w:trPr>
                <w:trHeight w:val="440"/>
              </w:trPr>
              <w:tc>
                <w:tcPr>
                  <w:tcW w:w="5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7CC022" w14:textId="77777777" w:rsidR="00F22A75" w:rsidRPr="00AC1970" w:rsidRDefault="00F22A75" w:rsidP="002A57A4">
                  <w:pPr>
                    <w:framePr w:hSpace="180" w:wrap="around" w:vAnchor="text" w:hAnchor="margin" w:y="56"/>
                    <w:ind w:left="136" w:hanging="142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1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3E3B5DC" w14:textId="77777777" w:rsidR="00F22A75" w:rsidRPr="00AC1970" w:rsidRDefault="00F22A75" w:rsidP="002A57A4">
                  <w:pPr>
                    <w:framePr w:hSpace="180" w:wrap="around" w:vAnchor="text" w:hAnchor="margin" w:y="56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5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C4AD22" w14:textId="77777777" w:rsidR="00F22A75" w:rsidRPr="00AC1970" w:rsidRDefault="00F22A75" w:rsidP="002A57A4">
                  <w:pPr>
                    <w:framePr w:hSpace="180" w:wrap="around" w:vAnchor="text" w:hAnchor="margin" w:y="56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32E6FD" w14:textId="77777777" w:rsidR="00F22A75" w:rsidRPr="00AC1970" w:rsidRDefault="00F22A75" w:rsidP="002A57A4">
                  <w:pPr>
                    <w:framePr w:hSpace="180" w:wrap="around" w:vAnchor="text" w:hAnchor="margin" w:y="56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8D4587F" w14:textId="77777777" w:rsidR="00F22A75" w:rsidRPr="00AC1970" w:rsidRDefault="00F22A75" w:rsidP="002A57A4">
                  <w:pPr>
                    <w:framePr w:hSpace="180" w:wrap="around" w:vAnchor="text" w:hAnchor="margin" w:y="56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9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7E4B6C9" w14:textId="77777777" w:rsidR="00F22A75" w:rsidRPr="00AC1970" w:rsidRDefault="00F22A75" w:rsidP="002A57A4">
                  <w:pPr>
                    <w:framePr w:hSpace="180" w:wrap="around" w:vAnchor="text" w:hAnchor="margin" w:y="56"/>
                    <w:rPr>
                      <w:rFonts w:ascii="Arial" w:hAnsi="Arial" w:cs="Arial"/>
                      <w:b/>
                      <w:sz w:val="16"/>
                      <w:szCs w:val="16"/>
                    </w:rPr>
                  </w:pPr>
                </w:p>
              </w:tc>
            </w:tr>
            <w:tr w:rsidR="004859C3" w:rsidRPr="00AC1970" w14:paraId="6EBC1F67" w14:textId="77777777" w:rsidTr="00F22A75">
              <w:trPr>
                <w:trHeight w:val="440"/>
              </w:trPr>
              <w:tc>
                <w:tcPr>
                  <w:tcW w:w="5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6EAB2A" w14:textId="77777777" w:rsidR="004859C3" w:rsidRPr="00AC1970" w:rsidRDefault="004859C3" w:rsidP="002A57A4">
                  <w:pPr>
                    <w:framePr w:hSpace="180" w:wrap="around" w:vAnchor="text" w:hAnchor="margin" w:y="56"/>
                    <w:ind w:left="136" w:hanging="142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1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A93A48" w14:textId="77777777" w:rsidR="004859C3" w:rsidRPr="00AC1970" w:rsidRDefault="004859C3" w:rsidP="002A57A4">
                  <w:pPr>
                    <w:framePr w:hSpace="180" w:wrap="around" w:vAnchor="text" w:hAnchor="margin" w:y="56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5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2DB5B2" w14:textId="77777777" w:rsidR="004859C3" w:rsidRPr="00AC1970" w:rsidRDefault="004859C3" w:rsidP="002A57A4">
                  <w:pPr>
                    <w:framePr w:hSpace="180" w:wrap="around" w:vAnchor="text" w:hAnchor="margin" w:y="56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CA049D3" w14:textId="77777777" w:rsidR="004859C3" w:rsidRPr="00AC1970" w:rsidRDefault="004859C3" w:rsidP="002A57A4">
                  <w:pPr>
                    <w:framePr w:hSpace="180" w:wrap="around" w:vAnchor="text" w:hAnchor="margin" w:y="56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3D0D87" w14:textId="77777777" w:rsidR="004859C3" w:rsidRPr="00AC1970" w:rsidRDefault="004859C3" w:rsidP="002A57A4">
                  <w:pPr>
                    <w:framePr w:hSpace="180" w:wrap="around" w:vAnchor="text" w:hAnchor="margin" w:y="56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9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3CC0C6" w14:textId="77777777" w:rsidR="004859C3" w:rsidRPr="00AC1970" w:rsidRDefault="004859C3" w:rsidP="002A57A4">
                  <w:pPr>
                    <w:framePr w:hSpace="180" w:wrap="around" w:vAnchor="text" w:hAnchor="margin" w:y="56"/>
                    <w:rPr>
                      <w:rFonts w:ascii="Arial" w:hAnsi="Arial" w:cs="Arial"/>
                      <w:b/>
                      <w:sz w:val="16"/>
                      <w:szCs w:val="16"/>
                    </w:rPr>
                  </w:pPr>
                </w:p>
              </w:tc>
            </w:tr>
            <w:tr w:rsidR="004859C3" w:rsidRPr="00AC1970" w14:paraId="3DB515FF" w14:textId="77777777" w:rsidTr="00F22A75">
              <w:trPr>
                <w:trHeight w:val="440"/>
              </w:trPr>
              <w:tc>
                <w:tcPr>
                  <w:tcW w:w="5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2A72B28" w14:textId="77777777" w:rsidR="004859C3" w:rsidRPr="00AC1970" w:rsidRDefault="004859C3" w:rsidP="002A57A4">
                  <w:pPr>
                    <w:framePr w:hSpace="180" w:wrap="around" w:vAnchor="text" w:hAnchor="margin" w:y="56"/>
                    <w:ind w:left="136" w:hanging="142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1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2F7B57" w14:textId="77777777" w:rsidR="004859C3" w:rsidRPr="00AC1970" w:rsidRDefault="004859C3" w:rsidP="002A57A4">
                  <w:pPr>
                    <w:framePr w:hSpace="180" w:wrap="around" w:vAnchor="text" w:hAnchor="margin" w:y="56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5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29BA255" w14:textId="77777777" w:rsidR="004859C3" w:rsidRPr="00AC1970" w:rsidRDefault="004859C3" w:rsidP="002A57A4">
                  <w:pPr>
                    <w:framePr w:hSpace="180" w:wrap="around" w:vAnchor="text" w:hAnchor="margin" w:y="56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AF55AC" w14:textId="77777777" w:rsidR="004859C3" w:rsidRPr="00AC1970" w:rsidRDefault="004859C3" w:rsidP="002A57A4">
                  <w:pPr>
                    <w:framePr w:hSpace="180" w:wrap="around" w:vAnchor="text" w:hAnchor="margin" w:y="56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766334" w14:textId="77777777" w:rsidR="004859C3" w:rsidRPr="00AC1970" w:rsidRDefault="004859C3" w:rsidP="002A57A4">
                  <w:pPr>
                    <w:framePr w:hSpace="180" w:wrap="around" w:vAnchor="text" w:hAnchor="margin" w:y="56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9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4C892D1" w14:textId="77777777" w:rsidR="004859C3" w:rsidRPr="00AC1970" w:rsidRDefault="004859C3" w:rsidP="002A57A4">
                  <w:pPr>
                    <w:framePr w:hSpace="180" w:wrap="around" w:vAnchor="text" w:hAnchor="margin" w:y="56"/>
                    <w:rPr>
                      <w:rFonts w:ascii="Arial" w:hAnsi="Arial" w:cs="Arial"/>
                      <w:b/>
                      <w:sz w:val="16"/>
                      <w:szCs w:val="16"/>
                    </w:rPr>
                  </w:pPr>
                </w:p>
              </w:tc>
            </w:tr>
            <w:tr w:rsidR="00F22A75" w:rsidRPr="00AC1970" w14:paraId="7C2E30A7" w14:textId="77777777" w:rsidTr="00F22A75">
              <w:trPr>
                <w:trHeight w:val="467"/>
              </w:trPr>
              <w:tc>
                <w:tcPr>
                  <w:tcW w:w="5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F1DE387" w14:textId="77777777" w:rsidR="00F22A75" w:rsidRPr="00AC1970" w:rsidRDefault="00F22A75" w:rsidP="002A57A4">
                  <w:pPr>
                    <w:framePr w:hSpace="180" w:wrap="around" w:vAnchor="text" w:hAnchor="margin" w:y="56"/>
                    <w:ind w:left="136" w:hanging="142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1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AE933A" w14:textId="77777777" w:rsidR="00F22A75" w:rsidRPr="00AC1970" w:rsidRDefault="00F22A75" w:rsidP="002A57A4">
                  <w:pPr>
                    <w:framePr w:hSpace="180" w:wrap="around" w:vAnchor="text" w:hAnchor="margin" w:y="56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5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52E219" w14:textId="77777777" w:rsidR="00F22A75" w:rsidRPr="00AC1970" w:rsidRDefault="00F22A75" w:rsidP="002A57A4">
                  <w:pPr>
                    <w:framePr w:hSpace="180" w:wrap="around" w:vAnchor="text" w:hAnchor="margin" w:y="56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1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B8C49B" w14:textId="77777777" w:rsidR="00F22A75" w:rsidRPr="00AC1970" w:rsidRDefault="00F22A75" w:rsidP="002A57A4">
                  <w:pPr>
                    <w:framePr w:hSpace="180" w:wrap="around" w:vAnchor="text" w:hAnchor="margin" w:y="56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55B3AF6" w14:textId="77777777" w:rsidR="00F22A75" w:rsidRPr="00AC1970" w:rsidRDefault="00F22A75" w:rsidP="002A57A4">
                  <w:pPr>
                    <w:framePr w:hSpace="180" w:wrap="around" w:vAnchor="text" w:hAnchor="margin" w:y="56"/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9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0B573F3" w14:textId="77777777" w:rsidR="00F22A75" w:rsidRPr="00AC1970" w:rsidRDefault="00F22A75" w:rsidP="002A57A4">
                  <w:pPr>
                    <w:framePr w:hSpace="180" w:wrap="around" w:vAnchor="text" w:hAnchor="margin" w:y="56"/>
                    <w:rPr>
                      <w:rFonts w:ascii="Arial" w:hAnsi="Arial" w:cs="Arial"/>
                      <w:b/>
                      <w:sz w:val="16"/>
                      <w:szCs w:val="16"/>
                    </w:rPr>
                  </w:pPr>
                </w:p>
              </w:tc>
            </w:tr>
          </w:tbl>
          <w:p w14:paraId="5DB4CC4B" w14:textId="77777777" w:rsidR="00CC1429" w:rsidRPr="00AC1970" w:rsidRDefault="00CC1429" w:rsidP="00CC1429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</w:tbl>
    <w:p w14:paraId="43B74F7C" w14:textId="6F0D2F9C" w:rsidR="003E6A84" w:rsidRPr="00AC1970" w:rsidRDefault="003E6A84" w:rsidP="0042373D">
      <w:pPr>
        <w:rPr>
          <w:rFonts w:ascii="Arial" w:eastAsia="Calibri" w:hAnsi="Arial" w:cs="Arial"/>
          <w:b/>
          <w:bCs/>
          <w:sz w:val="21"/>
          <w:szCs w:val="21"/>
        </w:rPr>
      </w:pPr>
    </w:p>
    <w:p w14:paraId="715377DD" w14:textId="77777777" w:rsidR="00B955EA" w:rsidRPr="00AC1970" w:rsidRDefault="00B955EA">
      <w:pPr>
        <w:rPr>
          <w:rFonts w:ascii="Arial" w:eastAsia="Calibri" w:hAnsi="Arial" w:cs="Arial"/>
          <w:b/>
          <w:bCs/>
          <w:sz w:val="21"/>
          <w:szCs w:val="21"/>
        </w:rPr>
      </w:pPr>
    </w:p>
    <w:p w14:paraId="14004825" w14:textId="77777777" w:rsidR="004859C3" w:rsidRPr="00AC1970" w:rsidRDefault="004859C3">
      <w:pPr>
        <w:rPr>
          <w:rFonts w:ascii="Arial" w:eastAsia="Calibri" w:hAnsi="Arial" w:cs="Arial"/>
          <w:b/>
          <w:bCs/>
          <w:sz w:val="21"/>
          <w:szCs w:val="21"/>
        </w:rPr>
      </w:pPr>
    </w:p>
    <w:p w14:paraId="0815B018" w14:textId="77777777" w:rsidR="004859C3" w:rsidRPr="00AC1970" w:rsidRDefault="004859C3">
      <w:pPr>
        <w:rPr>
          <w:rFonts w:ascii="Arial" w:eastAsia="Calibri" w:hAnsi="Arial" w:cs="Arial"/>
          <w:b/>
          <w:bCs/>
          <w:sz w:val="21"/>
          <w:szCs w:val="21"/>
        </w:rPr>
      </w:pPr>
    </w:p>
    <w:p w14:paraId="2DF313D1" w14:textId="44441652" w:rsidR="003E6A84" w:rsidRPr="00AC1970" w:rsidRDefault="0042373D">
      <w:pPr>
        <w:rPr>
          <w:rFonts w:ascii="Arial" w:eastAsia="Calibri" w:hAnsi="Arial" w:cs="Arial"/>
          <w:b/>
          <w:bCs/>
          <w:sz w:val="21"/>
          <w:szCs w:val="21"/>
        </w:rPr>
      </w:pPr>
      <w:r>
        <w:rPr>
          <w:rFonts w:ascii="Arial" w:hAnsi="Arial"/>
          <w:b/>
          <w:sz w:val="21"/>
        </w:rPr>
        <w:lastRenderedPageBreak/>
        <w:t>ЧАСТИНА III</w:t>
      </w:r>
      <w:r w:rsidR="003C4E21">
        <w:rPr>
          <w:rFonts w:ascii="Arial" w:hAnsi="Arial"/>
          <w:b/>
          <w:sz w:val="21"/>
        </w:rPr>
        <w:t xml:space="preserve"> – </w:t>
      </w:r>
      <w:r>
        <w:rPr>
          <w:rFonts w:ascii="Arial" w:hAnsi="Arial"/>
          <w:b/>
          <w:sz w:val="21"/>
        </w:rPr>
        <w:t>ПРОЕКТНА ПРОПОЗИЦІЯ ТА КОМАНДА ПРОЕКТУ</w:t>
      </w:r>
    </w:p>
    <w:tbl>
      <w:tblPr>
        <w:tblpPr w:leftFromText="180" w:rightFromText="180" w:vertAnchor="text" w:horzAnchor="margin" w:tblpY="56"/>
        <w:tblW w:w="153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645"/>
        <w:gridCol w:w="7660"/>
      </w:tblGrid>
      <w:tr w:rsidR="00A81519" w:rsidRPr="00AC1970" w14:paraId="30C930C2" w14:textId="77777777" w:rsidTr="009D1484">
        <w:trPr>
          <w:trHeight w:val="590"/>
        </w:trPr>
        <w:tc>
          <w:tcPr>
            <w:tcW w:w="7645" w:type="dxa"/>
            <w:shd w:val="clear" w:color="auto" w:fill="D9D9D9" w:themeFill="background1" w:themeFillShade="D9"/>
            <w:vAlign w:val="center"/>
          </w:tcPr>
          <w:p w14:paraId="13388C89" w14:textId="515E6BD8" w:rsidR="00A81519" w:rsidRPr="00AC1970" w:rsidRDefault="00A81519" w:rsidP="00CC142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Проектна пропозиція (400 балів)</w:t>
            </w:r>
          </w:p>
        </w:tc>
        <w:tc>
          <w:tcPr>
            <w:tcW w:w="7660" w:type="dxa"/>
            <w:shd w:val="clear" w:color="auto" w:fill="D9D9D9" w:themeFill="background1" w:themeFillShade="D9"/>
            <w:vAlign w:val="center"/>
          </w:tcPr>
          <w:p w14:paraId="7B741EA9" w14:textId="347F819A" w:rsidR="00A81519" w:rsidRPr="00AC1970" w:rsidRDefault="00D868B7" w:rsidP="00CC1429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/>
                <w:b/>
                <w:sz w:val="22"/>
                <w:u w:val="single"/>
              </w:rPr>
              <w:t>Необхідна інформація та супровідні документи</w:t>
            </w:r>
          </w:p>
        </w:tc>
      </w:tr>
      <w:tr w:rsidR="00535BFC" w:rsidRPr="00AC1970" w14:paraId="591B2A93" w14:textId="77777777" w:rsidTr="00CC42DA">
        <w:trPr>
          <w:trHeight w:val="5783"/>
        </w:trPr>
        <w:tc>
          <w:tcPr>
            <w:tcW w:w="7645" w:type="dxa"/>
          </w:tcPr>
          <w:p w14:paraId="77182E0D" w14:textId="77777777" w:rsidR="00CC42DA" w:rsidRPr="00AC1970" w:rsidRDefault="00CC42DA" w:rsidP="00CC42DA">
            <w:pPr>
              <w:rPr>
                <w:rFonts w:ascii="Arial" w:hAnsi="Arial" w:cs="Arial"/>
                <w:sz w:val="22"/>
                <w:szCs w:val="22"/>
                <w:lang w:eastAsia="tr-TR"/>
              </w:rPr>
            </w:pPr>
          </w:p>
          <w:p w14:paraId="32EA5F38" w14:textId="706E4404" w:rsidR="002E0C20" w:rsidRPr="00AC1970" w:rsidRDefault="00CD53DE" w:rsidP="00CC42D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</w:rPr>
              <w:t>Зміст і якість проектної пропозиції</w:t>
            </w:r>
          </w:p>
          <w:p w14:paraId="6453C0BB" w14:textId="60FCCB12" w:rsidR="002E0C20" w:rsidRPr="00AC1970" w:rsidRDefault="002E0C20" w:rsidP="00CC42DA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(150 балів)</w:t>
            </w:r>
          </w:p>
          <w:p w14:paraId="7C15BA85" w14:textId="77777777" w:rsidR="002E0C20" w:rsidRPr="00AC1970" w:rsidRDefault="002E0C20" w:rsidP="00CC42DA">
            <w:pPr>
              <w:rPr>
                <w:rFonts w:ascii="Arial" w:hAnsi="Arial" w:cs="Arial"/>
                <w:b/>
                <w:bCs/>
                <w:sz w:val="22"/>
                <w:szCs w:val="22"/>
                <w:lang w:eastAsia="tr-TR"/>
              </w:rPr>
            </w:pPr>
          </w:p>
          <w:p w14:paraId="14AFD861" w14:textId="68C02A81" w:rsidR="002E0C20" w:rsidRPr="00AC1970" w:rsidRDefault="002E0C20" w:rsidP="00CC42DA">
            <w:pPr>
              <w:pStyle w:val="a8"/>
              <w:numPr>
                <w:ilvl w:val="0"/>
                <w:numId w:val="5"/>
              </w:numPr>
              <w:ind w:left="332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Короткий/стислий опис частково переконливого плану виконання проекту (проектні цикли, компоненти та підхід): 35 балів</w:t>
            </w:r>
          </w:p>
          <w:p w14:paraId="390CC2BA" w14:textId="243F1648" w:rsidR="002E0C20" w:rsidRPr="00AC1970" w:rsidRDefault="002E0C20" w:rsidP="00CC42DA">
            <w:pPr>
              <w:pStyle w:val="a8"/>
              <w:numPr>
                <w:ilvl w:val="0"/>
                <w:numId w:val="5"/>
              </w:numPr>
              <w:ind w:left="332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Вичерпний і детальний опис частково переконливого плану виконання проекту (проектні цикли, компоненти та підхід): 75 балів</w:t>
            </w:r>
          </w:p>
          <w:p w14:paraId="399729F8" w14:textId="4F6DB204" w:rsidR="002E0C20" w:rsidRPr="00AC1970" w:rsidRDefault="00C77015" w:rsidP="00CC42DA">
            <w:pPr>
              <w:pStyle w:val="a8"/>
              <w:numPr>
                <w:ilvl w:val="0"/>
                <w:numId w:val="5"/>
              </w:numPr>
              <w:ind w:left="332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Короткий опис переконливого плану виконання проекту (проектні цикли, компоненти та підхід): 120 балів</w:t>
            </w:r>
          </w:p>
          <w:p w14:paraId="56280530" w14:textId="361023E4" w:rsidR="00127ECA" w:rsidRPr="00AC1970" w:rsidRDefault="002E0C20" w:rsidP="00CD53DE">
            <w:pPr>
              <w:pStyle w:val="a8"/>
              <w:numPr>
                <w:ilvl w:val="0"/>
                <w:numId w:val="5"/>
              </w:numPr>
              <w:ind w:left="332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Вичерпний і детальний опис переконливого плану виконання проекту (проектні цикли, компоненти та підхід): 150 балів</w:t>
            </w:r>
          </w:p>
        </w:tc>
        <w:tc>
          <w:tcPr>
            <w:tcW w:w="7660" w:type="dxa"/>
          </w:tcPr>
          <w:p w14:paraId="54A1E7AC" w14:textId="77777777" w:rsidR="00CC42DA" w:rsidRPr="00AC1970" w:rsidRDefault="00CC42DA" w:rsidP="00CC42DA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14:paraId="5CCED58B" w14:textId="5878B9B3" w:rsidR="00CC42DA" w:rsidRPr="00AC1970" w:rsidRDefault="00CC42DA" w:rsidP="00CC42DA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/>
                <w:i/>
                <w:sz w:val="22"/>
              </w:rPr>
              <w:t xml:space="preserve">Будь ласка, надайте детальну </w:t>
            </w:r>
            <w:r>
              <w:rPr>
                <w:rFonts w:ascii="Arial" w:hAnsi="Arial"/>
                <w:b/>
                <w:i/>
                <w:sz w:val="22"/>
                <w:u w:val="single"/>
              </w:rPr>
              <w:t>Описову частину проектної пропозиції</w:t>
            </w:r>
            <w:r>
              <w:rPr>
                <w:rFonts w:ascii="Arial" w:hAnsi="Arial"/>
                <w:i/>
                <w:sz w:val="22"/>
              </w:rPr>
              <w:t>, щоб включити план реалізації проекту, що описує компоненти надання послуг і підхід кожного циклу проекту, включаючи наступні етапи:</w:t>
            </w:r>
          </w:p>
          <w:p w14:paraId="05E319C1" w14:textId="77777777" w:rsidR="00CC42DA" w:rsidRPr="002A57A4" w:rsidRDefault="00CC42DA" w:rsidP="00CC42DA">
            <w:pPr>
              <w:rPr>
                <w:rFonts w:ascii="Arial" w:hAnsi="Arial" w:cs="Arial"/>
                <w:i/>
                <w:sz w:val="18"/>
                <w:szCs w:val="18"/>
                <w:lang w:val="ru-RU"/>
              </w:rPr>
            </w:pPr>
          </w:p>
          <w:p w14:paraId="745FB5EF" w14:textId="2172F8CA" w:rsidR="00CC42DA" w:rsidRPr="00AC1970" w:rsidRDefault="00CC42DA" w:rsidP="00CC42DA">
            <w:pPr>
              <w:pStyle w:val="a8"/>
              <w:numPr>
                <w:ilvl w:val="0"/>
                <w:numId w:val="2"/>
              </w:numPr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/>
                <w:i/>
                <w:sz w:val="18"/>
              </w:rPr>
              <w:t>Підготовчий етап / налаштування проекту</w:t>
            </w:r>
          </w:p>
          <w:p w14:paraId="16D39434" w14:textId="52BF33ED" w:rsidR="00CC42DA" w:rsidRPr="00AC1970" w:rsidRDefault="00CC42DA" w:rsidP="00CC42DA">
            <w:pPr>
              <w:pStyle w:val="a8"/>
              <w:numPr>
                <w:ilvl w:val="0"/>
                <w:numId w:val="2"/>
              </w:numPr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/>
                <w:i/>
                <w:sz w:val="18"/>
              </w:rPr>
              <w:t xml:space="preserve">Розробка </w:t>
            </w:r>
          </w:p>
          <w:p w14:paraId="4DE94477" w14:textId="751A70F6" w:rsidR="00CC42DA" w:rsidRPr="00AC1970" w:rsidRDefault="00CC42DA" w:rsidP="00CC42DA">
            <w:pPr>
              <w:pStyle w:val="a8"/>
              <w:numPr>
                <w:ilvl w:val="0"/>
                <w:numId w:val="2"/>
              </w:numPr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/>
                <w:i/>
                <w:sz w:val="18"/>
              </w:rPr>
              <w:t>Тестування та прийняття запропонованого програмного рішення (MVP)</w:t>
            </w:r>
          </w:p>
          <w:p w14:paraId="030E091A" w14:textId="21161F6C" w:rsidR="00C765B9" w:rsidRPr="00AC1970" w:rsidRDefault="00C520D0" w:rsidP="00CC42DA">
            <w:pPr>
              <w:pStyle w:val="a8"/>
              <w:numPr>
                <w:ilvl w:val="0"/>
                <w:numId w:val="2"/>
              </w:numPr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/>
                <w:i/>
                <w:sz w:val="18"/>
              </w:rPr>
              <w:t>Введення в експлуатацію кінцевого продукту та інтеграція з системою «Трембіта»</w:t>
            </w:r>
          </w:p>
          <w:p w14:paraId="585BE98A" w14:textId="50A2AF70" w:rsidR="00CD53DE" w:rsidRPr="00AC1970" w:rsidRDefault="00CC42DA" w:rsidP="00CD53DE">
            <w:pPr>
              <w:pStyle w:val="a8"/>
              <w:numPr>
                <w:ilvl w:val="0"/>
                <w:numId w:val="2"/>
              </w:numPr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/>
                <w:i/>
                <w:sz w:val="18"/>
              </w:rPr>
              <w:t xml:space="preserve">Забезпечення навчання  </w:t>
            </w:r>
          </w:p>
        </w:tc>
      </w:tr>
      <w:tr w:rsidR="00704E89" w:rsidRPr="00AC1970" w14:paraId="1899ACDD" w14:textId="77777777" w:rsidTr="002C74B4">
        <w:trPr>
          <w:trHeight w:val="5380"/>
        </w:trPr>
        <w:tc>
          <w:tcPr>
            <w:tcW w:w="7645" w:type="dxa"/>
          </w:tcPr>
          <w:p w14:paraId="03B965EC" w14:textId="77777777" w:rsidR="00704E89" w:rsidRPr="00AC1970" w:rsidRDefault="00704E89" w:rsidP="00704E89">
            <w:pPr>
              <w:rPr>
                <w:rFonts w:ascii="Arial" w:hAnsi="Arial" w:cs="Arial"/>
                <w:sz w:val="22"/>
                <w:szCs w:val="22"/>
                <w:lang w:eastAsia="tr-TR"/>
              </w:rPr>
            </w:pPr>
          </w:p>
          <w:p w14:paraId="435A7FE4" w14:textId="541B2027" w:rsidR="00E4346C" w:rsidRPr="00AC1970" w:rsidRDefault="00E4346C" w:rsidP="00E4346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>
              <w:rPr>
                <w:rFonts w:ascii="Arial" w:hAnsi="Arial"/>
                <w:sz w:val="22"/>
                <w:u w:val="single"/>
              </w:rPr>
              <w:t>Якість і функції запропонованої онлайн-платформи перевищують мінімальні вимоги:</w:t>
            </w:r>
          </w:p>
          <w:p w14:paraId="0BBCE2F7" w14:textId="02FD27BA" w:rsidR="002265AD" w:rsidRPr="00AC1970" w:rsidRDefault="00E8696D" w:rsidP="00E869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(50 балів)</w:t>
            </w:r>
          </w:p>
          <w:p w14:paraId="2533D0BF" w14:textId="61FA4DF0" w:rsidR="00704E89" w:rsidRPr="00AC1970" w:rsidRDefault="00704E89" w:rsidP="00704E89">
            <w:pPr>
              <w:pStyle w:val="a8"/>
              <w:numPr>
                <w:ilvl w:val="0"/>
                <w:numId w:val="5"/>
              </w:numPr>
              <w:ind w:left="332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Запропонована онлайн-платформа перевищує мінімальні вимоги. Додаткові функції щодо функціональних вимог і якості кінцевого продукту забезпечують обмежену додаткову зручність використання за призначенням: 15 балів</w:t>
            </w:r>
          </w:p>
          <w:p w14:paraId="4FDBE3E9" w14:textId="21F1C302" w:rsidR="00704E89" w:rsidRPr="00AC1970" w:rsidRDefault="00704E89" w:rsidP="00704E89">
            <w:pPr>
              <w:pStyle w:val="a8"/>
              <w:numPr>
                <w:ilvl w:val="0"/>
                <w:numId w:val="5"/>
              </w:numPr>
              <w:ind w:left="332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Запропонована</w:t>
            </w:r>
            <w:r>
              <w:t xml:space="preserve"> </w:t>
            </w:r>
            <w:r>
              <w:rPr>
                <w:rFonts w:ascii="Arial" w:hAnsi="Arial"/>
              </w:rPr>
              <w:t>онлайн-платформа перевищує мінімальні вимоги. Додаткові функції щодо функціональних вимог і якості кінцевого продукту забезпечують помірно покращене використання за призначенням: 30 балів</w:t>
            </w:r>
          </w:p>
          <w:p w14:paraId="7724B1B4" w14:textId="154E9C34" w:rsidR="008D5135" w:rsidRPr="00AC1970" w:rsidRDefault="00704E89" w:rsidP="005179B3">
            <w:pPr>
              <w:pStyle w:val="a8"/>
              <w:numPr>
                <w:ilvl w:val="0"/>
                <w:numId w:val="5"/>
              </w:numPr>
              <w:ind w:left="332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Запропонована онлайн-платформа перевищує мінімальні вимоги. Додаткові функції щодо функціональних вимог і якості кінцевого продукту забезпечують суттєво покращену зручність використання за призначенням: 50 балів</w:t>
            </w:r>
          </w:p>
        </w:tc>
        <w:tc>
          <w:tcPr>
            <w:tcW w:w="7660" w:type="dxa"/>
          </w:tcPr>
          <w:p w14:paraId="2A0B3771" w14:textId="77777777" w:rsidR="00704E89" w:rsidRPr="002A57A4" w:rsidRDefault="00704E89" w:rsidP="00704E89">
            <w:pPr>
              <w:rPr>
                <w:rFonts w:ascii="Arial" w:hAnsi="Arial" w:cs="Arial"/>
                <w:i/>
                <w:sz w:val="18"/>
                <w:szCs w:val="18"/>
                <w:lang w:val="ru-RU"/>
              </w:rPr>
            </w:pPr>
          </w:p>
          <w:p w14:paraId="0B5AB00A" w14:textId="5807DC22" w:rsidR="00704E89" w:rsidRPr="00AC1970" w:rsidRDefault="00704E89" w:rsidP="00704E89">
            <w:pPr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/>
                <w:i/>
                <w:sz w:val="22"/>
              </w:rPr>
              <w:t xml:space="preserve">Надайте детальний опис запропонованої онлайн-платформи. Детальний технічний опис має розглядати функції та особливості запропонованих рішень відповідно до критеріїв, наведених у ТЗ (Додаток A), і вказувати його додаткові функції (якщо такі є) щодо функціональних вимог і якості кінцевого продукту. </w:t>
            </w:r>
          </w:p>
          <w:p w14:paraId="312015C6" w14:textId="77777777" w:rsidR="00704E89" w:rsidRPr="002A57A4" w:rsidRDefault="00704E89" w:rsidP="00704E89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36F011DD" w14:textId="77777777" w:rsidR="00704E89" w:rsidRPr="002A57A4" w:rsidRDefault="00704E89" w:rsidP="00704E89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32EA2952" w14:textId="77777777" w:rsidR="00704E89" w:rsidRPr="002A57A4" w:rsidRDefault="00704E89" w:rsidP="00704E89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5C40070E" w14:textId="77777777" w:rsidR="00704E89" w:rsidRPr="002A57A4" w:rsidRDefault="00704E89" w:rsidP="00704E89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1F5B7CE1" w14:textId="77777777" w:rsidR="00704E89" w:rsidRPr="002A57A4" w:rsidRDefault="00704E89" w:rsidP="00704E89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13D28095" w14:textId="77777777" w:rsidR="00704E89" w:rsidRPr="002A57A4" w:rsidRDefault="00704E89" w:rsidP="00704E89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0D9B9A7D" w14:textId="77777777" w:rsidR="00704E89" w:rsidRPr="002A57A4" w:rsidRDefault="00704E89" w:rsidP="00704E89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1F11623B" w14:textId="77777777" w:rsidR="00704E89" w:rsidRPr="002A57A4" w:rsidRDefault="00704E89" w:rsidP="00704E89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78F22FEC" w14:textId="77777777" w:rsidR="00704E89" w:rsidRPr="002A57A4" w:rsidRDefault="00704E89" w:rsidP="00704E89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7E255D4D" w14:textId="77777777" w:rsidR="00704E89" w:rsidRPr="002A57A4" w:rsidRDefault="00704E89" w:rsidP="00704E89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7A795AD0" w14:textId="77777777" w:rsidR="00704E89" w:rsidRPr="002A57A4" w:rsidRDefault="00704E89" w:rsidP="00704E89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1C9DE9E8" w14:textId="77777777" w:rsidR="00704E89" w:rsidRPr="002A57A4" w:rsidRDefault="00704E89" w:rsidP="00704E89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712324FF" w14:textId="77777777" w:rsidR="00704E89" w:rsidRPr="002A57A4" w:rsidRDefault="00704E89" w:rsidP="00704E89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6C4F41EC" w14:textId="77777777" w:rsidR="00704E89" w:rsidRPr="002A57A4" w:rsidRDefault="00704E89" w:rsidP="00704E89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37A0DB2B" w14:textId="77777777" w:rsidR="00704E89" w:rsidRPr="002A57A4" w:rsidRDefault="00704E89" w:rsidP="00704E89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3104D1C5" w14:textId="77777777" w:rsidR="00704E89" w:rsidRPr="002A57A4" w:rsidRDefault="00704E89" w:rsidP="00704E89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  <w:p w14:paraId="55C24338" w14:textId="1933DCC6" w:rsidR="00704E89" w:rsidRPr="00AC1970" w:rsidRDefault="00704E89" w:rsidP="00704E89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</w:tc>
      </w:tr>
      <w:tr w:rsidR="00704E89" w:rsidRPr="00AC1970" w14:paraId="584DE0FF" w14:textId="77777777" w:rsidTr="00A96F59">
        <w:trPr>
          <w:trHeight w:val="2828"/>
        </w:trPr>
        <w:tc>
          <w:tcPr>
            <w:tcW w:w="7645" w:type="dxa"/>
          </w:tcPr>
          <w:p w14:paraId="49B43C0D" w14:textId="0017A986" w:rsidR="00704E89" w:rsidRPr="00AC1970" w:rsidRDefault="00704E89" w:rsidP="00704E89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>
              <w:rPr>
                <w:rFonts w:ascii="Arial" w:hAnsi="Arial"/>
                <w:sz w:val="22"/>
                <w:u w:val="single"/>
              </w:rPr>
              <w:t>Графік / діаграма Ганта:</w:t>
            </w:r>
          </w:p>
          <w:p w14:paraId="548DEDFF" w14:textId="0C506B9E" w:rsidR="00704E89" w:rsidRPr="00AC1970" w:rsidRDefault="00704E89" w:rsidP="00704E8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(100 балів)</w:t>
            </w:r>
          </w:p>
          <w:p w14:paraId="75E7B169" w14:textId="77777777" w:rsidR="00704E89" w:rsidRPr="00AC1970" w:rsidRDefault="00704E89" w:rsidP="00704E89">
            <w:pPr>
              <w:rPr>
                <w:rFonts w:ascii="Arial" w:hAnsi="Arial" w:cs="Arial"/>
                <w:sz w:val="22"/>
                <w:szCs w:val="22"/>
                <w:u w:val="single"/>
                <w:lang w:eastAsia="tr-TR"/>
              </w:rPr>
            </w:pPr>
          </w:p>
          <w:p w14:paraId="227092F2" w14:textId="75B33497" w:rsidR="00704E89" w:rsidRPr="00AC1970" w:rsidRDefault="0027222E" w:rsidP="00704E89">
            <w:pPr>
              <w:pStyle w:val="a8"/>
              <w:numPr>
                <w:ilvl w:val="0"/>
                <w:numId w:val="27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На </w:t>
            </w:r>
            <w:r w:rsidR="003C4E21">
              <w:rPr>
                <w:rFonts w:ascii="Arial" w:hAnsi="Arial"/>
              </w:rPr>
              <w:t>щотижневій</w:t>
            </w:r>
            <w:r>
              <w:rPr>
                <w:rFonts w:ascii="Arial" w:hAnsi="Arial"/>
              </w:rPr>
              <w:t xml:space="preserve"> основі</w:t>
            </w:r>
            <w:r w:rsidR="00704E89">
              <w:rPr>
                <w:rFonts w:ascii="Arial" w:hAnsi="Arial"/>
              </w:rPr>
              <w:t xml:space="preserve"> – 20 балів</w:t>
            </w:r>
          </w:p>
          <w:p w14:paraId="53C207AF" w14:textId="16203DF6" w:rsidR="00704E89" w:rsidRPr="00AC1970" w:rsidRDefault="00704E89" w:rsidP="00704E89">
            <w:pPr>
              <w:pStyle w:val="a8"/>
              <w:numPr>
                <w:ilvl w:val="0"/>
                <w:numId w:val="27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Зазначення підзавдань – 20 балів</w:t>
            </w:r>
          </w:p>
          <w:p w14:paraId="46006585" w14:textId="77777777" w:rsidR="00704E89" w:rsidRPr="00AC1970" w:rsidRDefault="00704E89" w:rsidP="00704E89">
            <w:pPr>
              <w:pStyle w:val="a8"/>
              <w:numPr>
                <w:ilvl w:val="0"/>
                <w:numId w:val="27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Аналіз критичного шляху – 10 балів</w:t>
            </w:r>
          </w:p>
          <w:p w14:paraId="55EC94EF" w14:textId="77777777" w:rsidR="00F2486B" w:rsidRPr="00AC1970" w:rsidRDefault="00F2486B" w:rsidP="00F2486B">
            <w:pPr>
              <w:rPr>
                <w:rFonts w:ascii="Arial" w:hAnsi="Arial" w:cs="Arial"/>
              </w:rPr>
            </w:pPr>
          </w:p>
          <w:p w14:paraId="5C8731E0" w14:textId="4498F2D7" w:rsidR="00704E89" w:rsidRPr="00AC1970" w:rsidRDefault="00704E89" w:rsidP="00704E89">
            <w:pPr>
              <w:pStyle w:val="a8"/>
              <w:numPr>
                <w:ilvl w:val="0"/>
                <w:numId w:val="27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Загальний графік реалізації проекту: 50 балів буде присуджено учаснику тендера, який подасть найкоротший запропонований термін виконання, інші учасники тендеру, які запропонують більший термін виконання, будуть оцінені пропорційно за такою формулою:</w:t>
            </w:r>
          </w:p>
          <w:p w14:paraId="01DEA42F" w14:textId="02EE7B21" w:rsidR="009446F1" w:rsidRPr="00AC1970" w:rsidRDefault="009446F1" w:rsidP="009446F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lastRenderedPageBreak/>
              <w:t>Найкоротший термін виконання: 50 балів</w:t>
            </w:r>
          </w:p>
          <w:p w14:paraId="34800EF9" w14:textId="7DD5F44D" w:rsidR="009446F1" w:rsidRPr="00AC1970" w:rsidRDefault="009446F1" w:rsidP="009446F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Усі інші учасники: 50 балів х (найкоротший запропонований час у тижнях/час у тижнях учасника тендеру):</w:t>
            </w:r>
          </w:p>
          <w:p w14:paraId="5CF0E3FB" w14:textId="77777777" w:rsidR="0027222E" w:rsidRDefault="00A05224" w:rsidP="009446F1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наприклад: найкоротший час виконання: 10 тижнів. </w:t>
            </w:r>
          </w:p>
          <w:p w14:paraId="660A6120" w14:textId="6024315E" w:rsidR="00A05224" w:rsidRPr="00AC1970" w:rsidRDefault="00A05224" w:rsidP="009446F1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Учасник тендеру XYZ запропонував</w:t>
            </w:r>
            <w:r w:rsidR="0027222E">
              <w:rPr>
                <w:rFonts w:ascii="Arial" w:hAnsi="Arial"/>
              </w:rPr>
              <w:t xml:space="preserve"> час</w:t>
            </w:r>
            <w:r>
              <w:rPr>
                <w:rFonts w:ascii="Arial" w:hAnsi="Arial"/>
              </w:rPr>
              <w:t xml:space="preserve"> 11 тижнів, тоді він отримає 50 балів х (10 тижнів / 11 тижнів) = 45,45 балів.</w:t>
            </w:r>
          </w:p>
          <w:p w14:paraId="505FA361" w14:textId="77777777" w:rsidR="00704E89" w:rsidRPr="00AC1970" w:rsidRDefault="00704E89" w:rsidP="00704E89">
            <w:pPr>
              <w:rPr>
                <w:rFonts w:ascii="Arial" w:hAnsi="Arial" w:cs="Arial"/>
                <w:sz w:val="22"/>
                <w:szCs w:val="22"/>
                <w:lang w:eastAsia="tr-TR"/>
              </w:rPr>
            </w:pPr>
          </w:p>
        </w:tc>
        <w:tc>
          <w:tcPr>
            <w:tcW w:w="7660" w:type="dxa"/>
          </w:tcPr>
          <w:p w14:paraId="02F27A3E" w14:textId="7A1991E2" w:rsidR="00704E89" w:rsidRPr="00AC1970" w:rsidRDefault="00704E89" w:rsidP="00704E89">
            <w:pPr>
              <w:jc w:val="both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/>
                <w:i/>
                <w:sz w:val="22"/>
              </w:rPr>
              <w:lastRenderedPageBreak/>
              <w:t xml:space="preserve">Будь ласка, додайте копію запропонованої вами діаграми Ганта або план впровадження проекту або детальний графік виконання робіт (період виконання), складеного </w:t>
            </w:r>
            <w:r w:rsidR="0027222E">
              <w:rPr>
                <w:rFonts w:ascii="Arial" w:hAnsi="Arial"/>
                <w:i/>
                <w:sz w:val="22"/>
              </w:rPr>
              <w:t>для на що</w:t>
            </w:r>
            <w:r>
              <w:rPr>
                <w:rFonts w:ascii="Arial" w:hAnsi="Arial"/>
                <w:i/>
                <w:sz w:val="22"/>
              </w:rPr>
              <w:t>тижн</w:t>
            </w:r>
            <w:r w:rsidR="0027222E">
              <w:rPr>
                <w:rFonts w:ascii="Arial" w:hAnsi="Arial"/>
                <w:i/>
                <w:sz w:val="22"/>
              </w:rPr>
              <w:t>евій основі</w:t>
            </w:r>
            <w:r>
              <w:rPr>
                <w:rFonts w:ascii="Arial" w:hAnsi="Arial"/>
                <w:i/>
                <w:sz w:val="22"/>
              </w:rPr>
              <w:t xml:space="preserve"> з розподілом у відсотках для всіх завдань із детальним аналізом критичного шляху. Графік із чітким зазначенням часу виконання для завершення кожного етапу, зазначеного в частинах 5.10, 5.11 і 6 ТЗ. </w:t>
            </w:r>
          </w:p>
          <w:p w14:paraId="2C9BBDF7" w14:textId="77777777" w:rsidR="00704E89" w:rsidRPr="00AC1970" w:rsidRDefault="00704E89" w:rsidP="00704E89">
            <w:pPr>
              <w:jc w:val="both"/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14:paraId="000B9B35" w14:textId="4B44A0FC" w:rsidR="00704E89" w:rsidRPr="00AC1970" w:rsidRDefault="00704E89" w:rsidP="00704E89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</w:tc>
      </w:tr>
      <w:tr w:rsidR="00704E89" w:rsidRPr="00AC1970" w14:paraId="23C19FB5" w14:textId="77777777" w:rsidTr="00773CBB">
        <w:trPr>
          <w:trHeight w:val="1877"/>
        </w:trPr>
        <w:tc>
          <w:tcPr>
            <w:tcW w:w="7645" w:type="dxa"/>
            <w:vAlign w:val="center"/>
          </w:tcPr>
          <w:p w14:paraId="47B7C3F6" w14:textId="37554F48" w:rsidR="00704E89" w:rsidRPr="00AC1970" w:rsidRDefault="00704E89" w:rsidP="00704E8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</w:rPr>
              <w:t>Запропонована команда проекту:</w:t>
            </w:r>
          </w:p>
          <w:p w14:paraId="6FE5891C" w14:textId="418721CF" w:rsidR="00704E89" w:rsidRPr="00AC1970" w:rsidRDefault="00704E89" w:rsidP="00704E8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</w:rPr>
              <w:t>(100 балів)</w:t>
            </w:r>
          </w:p>
          <w:p w14:paraId="53C9E1B8" w14:textId="77777777" w:rsidR="00704E89" w:rsidRPr="00AC1970" w:rsidRDefault="00704E89" w:rsidP="00704E89">
            <w:pPr>
              <w:rPr>
                <w:rFonts w:ascii="Arial" w:hAnsi="Arial" w:cs="Arial"/>
                <w:sz w:val="22"/>
                <w:szCs w:val="22"/>
              </w:rPr>
            </w:pPr>
          </w:p>
          <w:p w14:paraId="02E53513" w14:textId="24A1BA8A" w:rsidR="00704E89" w:rsidRPr="00AC1970" w:rsidRDefault="00704E89" w:rsidP="00704E89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>
              <w:rPr>
                <w:rFonts w:ascii="Arial" w:hAnsi="Arial"/>
                <w:sz w:val="22"/>
                <w:u w:val="single"/>
              </w:rPr>
              <w:t xml:space="preserve">Відповідний багаторічний досвід керівника проекту: </w:t>
            </w:r>
          </w:p>
          <w:p w14:paraId="213EFAB1" w14:textId="734E74AA" w:rsidR="00704E89" w:rsidRPr="00AC1970" w:rsidRDefault="00704E89" w:rsidP="00704E89">
            <w:pPr>
              <w:pStyle w:val="a8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До 3 років: 0 балів</w:t>
            </w:r>
          </w:p>
          <w:p w14:paraId="2E31DC97" w14:textId="646F8B21" w:rsidR="00704E89" w:rsidRPr="00AC1970" w:rsidRDefault="00704E89" w:rsidP="00704E89">
            <w:pPr>
              <w:pStyle w:val="a8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3-</w:t>
            </w:r>
            <w:r w:rsidR="0027222E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>6 років: 8 балів</w:t>
            </w:r>
          </w:p>
          <w:p w14:paraId="49E859A9" w14:textId="56ABEB70" w:rsidR="00704E89" w:rsidRPr="00AC1970" w:rsidRDefault="00704E89" w:rsidP="00704E89">
            <w:pPr>
              <w:pStyle w:val="a8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7-10 років: 15 балів</w:t>
            </w:r>
          </w:p>
          <w:p w14:paraId="71C479D7" w14:textId="2DF0FA66" w:rsidR="00704E89" w:rsidRPr="00AC1970" w:rsidRDefault="00704E89" w:rsidP="00704E89">
            <w:pPr>
              <w:pStyle w:val="a8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&gt;11 років: 25 балів</w:t>
            </w:r>
          </w:p>
          <w:p w14:paraId="797F167D" w14:textId="55E0BF1A" w:rsidR="00704E89" w:rsidRPr="00AC1970" w:rsidRDefault="00704E89" w:rsidP="00704E8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u w:val="single"/>
              </w:rPr>
              <w:t xml:space="preserve">Кількість подібних проектів, </w:t>
            </w:r>
            <w:r w:rsidR="0027222E">
              <w:rPr>
                <w:rFonts w:ascii="Arial" w:hAnsi="Arial"/>
                <w:sz w:val="22"/>
                <w:u w:val="single"/>
              </w:rPr>
              <w:t>виконаних</w:t>
            </w:r>
            <w:r>
              <w:rPr>
                <w:rFonts w:ascii="Arial" w:hAnsi="Arial"/>
                <w:sz w:val="22"/>
                <w:u w:val="single"/>
              </w:rPr>
              <w:t xml:space="preserve"> в ролі </w:t>
            </w:r>
            <w:r w:rsidR="0027222E">
              <w:rPr>
                <w:rFonts w:ascii="Arial" w:hAnsi="Arial"/>
                <w:sz w:val="22"/>
                <w:u w:val="single"/>
              </w:rPr>
              <w:t>керівника</w:t>
            </w:r>
            <w:r>
              <w:rPr>
                <w:rFonts w:ascii="Arial" w:hAnsi="Arial"/>
                <w:sz w:val="22"/>
                <w:u w:val="single"/>
              </w:rPr>
              <w:t xml:space="preserve"> проекту: </w:t>
            </w:r>
          </w:p>
          <w:p w14:paraId="1EA1740C" w14:textId="77AA6473" w:rsidR="00704E89" w:rsidRPr="00AC1970" w:rsidRDefault="00704E89" w:rsidP="00704E89">
            <w:pPr>
              <w:pStyle w:val="a8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Менше 2 проектів: 0 балів</w:t>
            </w:r>
          </w:p>
          <w:p w14:paraId="1B8EA0E4" w14:textId="4A146B4B" w:rsidR="00704E89" w:rsidRPr="00AC1970" w:rsidRDefault="00704E89" w:rsidP="00704E89">
            <w:pPr>
              <w:pStyle w:val="a8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3-5 проектів: 6 балів</w:t>
            </w:r>
          </w:p>
          <w:p w14:paraId="49BEF876" w14:textId="17A082E9" w:rsidR="00704E89" w:rsidRPr="00AC1970" w:rsidRDefault="00704E89" w:rsidP="00704E89">
            <w:pPr>
              <w:pStyle w:val="a8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6-8 проектів: 12 балів</w:t>
            </w:r>
          </w:p>
          <w:p w14:paraId="3E4E9218" w14:textId="17D7AEAD" w:rsidR="00704E89" w:rsidRPr="00AC1970" w:rsidRDefault="00704E89" w:rsidP="00704E89">
            <w:pPr>
              <w:pStyle w:val="a8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9-10 проектів: 18 балів</w:t>
            </w:r>
          </w:p>
          <w:p w14:paraId="67478AA4" w14:textId="5BB79519" w:rsidR="00704E89" w:rsidRPr="00AC1970" w:rsidRDefault="00704E89" w:rsidP="00704E89">
            <w:pPr>
              <w:pStyle w:val="a8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&gt;11 проектів: 25 балів</w:t>
            </w:r>
          </w:p>
          <w:p w14:paraId="6D17D854" w14:textId="522909EB" w:rsidR="00704E89" w:rsidRPr="00AC1970" w:rsidRDefault="00704E89" w:rsidP="00704E89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>
              <w:rPr>
                <w:rFonts w:ascii="Arial" w:hAnsi="Arial"/>
                <w:sz w:val="22"/>
                <w:u w:val="single"/>
              </w:rPr>
              <w:t xml:space="preserve">Відповідний досвід Senior Software Engineer: </w:t>
            </w:r>
          </w:p>
          <w:p w14:paraId="5151D633" w14:textId="6D1A457C" w:rsidR="00704E89" w:rsidRPr="00AC1970" w:rsidRDefault="00704E89" w:rsidP="00704E89">
            <w:pPr>
              <w:pStyle w:val="a8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До 3 років: 0 балів</w:t>
            </w:r>
          </w:p>
          <w:p w14:paraId="46D30188" w14:textId="583A5814" w:rsidR="00704E89" w:rsidRPr="00AC1970" w:rsidRDefault="00704E89" w:rsidP="00704E89">
            <w:pPr>
              <w:pStyle w:val="a8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3-6 років: 8 балів</w:t>
            </w:r>
          </w:p>
          <w:p w14:paraId="27EE915B" w14:textId="77777777" w:rsidR="00704E89" w:rsidRPr="00AC1970" w:rsidRDefault="00704E89" w:rsidP="00704E89">
            <w:pPr>
              <w:pStyle w:val="a8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7-10 років: 15 балів</w:t>
            </w:r>
          </w:p>
          <w:p w14:paraId="08305179" w14:textId="77777777" w:rsidR="00704E89" w:rsidRPr="00AC1970" w:rsidRDefault="00704E89" w:rsidP="00704E89">
            <w:pPr>
              <w:pStyle w:val="a8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lastRenderedPageBreak/>
              <w:t>&gt;11 років: 25 балів</w:t>
            </w:r>
          </w:p>
          <w:p w14:paraId="47ECF94D" w14:textId="23E3253D" w:rsidR="00704E89" w:rsidRPr="00AC1970" w:rsidRDefault="00704E89" w:rsidP="00704E8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u w:val="single"/>
              </w:rPr>
              <w:t xml:space="preserve">Кількість подібних проектів, виконаних в ролі Senior Software Engineer: </w:t>
            </w:r>
          </w:p>
          <w:p w14:paraId="6924D045" w14:textId="2AB28B73" w:rsidR="00704E89" w:rsidRPr="00AC1970" w:rsidRDefault="00704E89" w:rsidP="00704E89">
            <w:pPr>
              <w:pStyle w:val="a8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Менше 2 проектів: 0 балів</w:t>
            </w:r>
          </w:p>
          <w:p w14:paraId="4456C3FA" w14:textId="77777777" w:rsidR="00704E89" w:rsidRPr="00AC1970" w:rsidRDefault="00704E89" w:rsidP="00704E89">
            <w:pPr>
              <w:pStyle w:val="a8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3-5 проектів: 6 балів</w:t>
            </w:r>
          </w:p>
          <w:p w14:paraId="4FA930A6" w14:textId="77777777" w:rsidR="00704E89" w:rsidRPr="00AC1970" w:rsidRDefault="00704E89" w:rsidP="00704E89">
            <w:pPr>
              <w:pStyle w:val="a8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6-8 проектів: 12 балів</w:t>
            </w:r>
          </w:p>
          <w:p w14:paraId="28BC408D" w14:textId="77777777" w:rsidR="00704E89" w:rsidRPr="00AC1970" w:rsidRDefault="00704E89" w:rsidP="00704E89">
            <w:pPr>
              <w:pStyle w:val="a8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9-10 проектів: 18 балів</w:t>
            </w:r>
          </w:p>
          <w:p w14:paraId="20D3D8C8" w14:textId="5C184A6F" w:rsidR="00704E89" w:rsidRPr="00AC1970" w:rsidRDefault="00704E89" w:rsidP="00704E89">
            <w:pPr>
              <w:pStyle w:val="a8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&gt;11 проектів: 25 балів</w:t>
            </w:r>
          </w:p>
        </w:tc>
        <w:tc>
          <w:tcPr>
            <w:tcW w:w="7660" w:type="dxa"/>
          </w:tcPr>
          <w:p w14:paraId="1357A5CA" w14:textId="77777777" w:rsidR="00704E89" w:rsidRPr="00AC1970" w:rsidRDefault="00704E89" w:rsidP="00704E89">
            <w:pPr>
              <w:jc w:val="both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/>
                <w:i/>
                <w:sz w:val="22"/>
              </w:rPr>
              <w:lastRenderedPageBreak/>
              <w:t>Будь ласка, надайте структуру та склад вашої команди (кількість співробітників, які будуть призначені для роботи над проектом УВКБ ООН, досвід призначеного персоналу та його досвід роботи в подібних проектах тощо). Будь ласка, додайте резюме ключового персоналу проекту.</w:t>
            </w:r>
          </w:p>
          <w:p w14:paraId="24800236" w14:textId="77777777" w:rsidR="00704E89" w:rsidRPr="00AC1970" w:rsidRDefault="00704E89" w:rsidP="00704E89">
            <w:pPr>
              <w:jc w:val="both"/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14:paraId="5DE1A490" w14:textId="77777777" w:rsidR="00704E89" w:rsidRPr="00AC1970" w:rsidRDefault="00704E89" w:rsidP="00704E89">
            <w:pPr>
              <w:jc w:val="both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/>
                <w:i/>
                <w:sz w:val="22"/>
              </w:rPr>
              <w:t xml:space="preserve">Роки досвіду:  </w:t>
            </w:r>
          </w:p>
          <w:p w14:paraId="34730513" w14:textId="77777777" w:rsidR="00704E89" w:rsidRPr="00AC1970" w:rsidRDefault="00704E89" w:rsidP="00704E89">
            <w:pPr>
              <w:jc w:val="both"/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14:paraId="3B967ECC" w14:textId="3780915E" w:rsidR="00704E89" w:rsidRPr="00AC1970" w:rsidRDefault="00704E89" w:rsidP="00704E89">
            <w:pPr>
              <w:pStyle w:val="a8"/>
              <w:numPr>
                <w:ilvl w:val="0"/>
                <w:numId w:val="30"/>
              </w:numPr>
              <w:tabs>
                <w:tab w:val="left" w:pos="709"/>
                <w:tab w:val="left" w:pos="993"/>
              </w:tabs>
              <w:spacing w:after="0"/>
              <w:jc w:val="both"/>
              <w:rPr>
                <w:rFonts w:ascii="Arial" w:eastAsia="Times New Roman" w:hAnsi="Arial" w:cs="Arial"/>
                <w:i/>
                <w:iCs/>
              </w:rPr>
            </w:pPr>
            <w:r>
              <w:rPr>
                <w:rFonts w:ascii="Arial" w:hAnsi="Arial"/>
                <w:i/>
              </w:rPr>
              <w:t>Один (1) * Керівник проекту: бажано мін. три (3) роки досвіду у відповідній галузі та робота у мінімум 2 подібних проектах (якщо досвід менше бажаного - 0 балів).</w:t>
            </w:r>
          </w:p>
          <w:p w14:paraId="62ECFCC6" w14:textId="7312B8EF" w:rsidR="00704E89" w:rsidRPr="00AC1970" w:rsidRDefault="00704E89" w:rsidP="00955FBE">
            <w:pPr>
              <w:pStyle w:val="a8"/>
              <w:numPr>
                <w:ilvl w:val="0"/>
                <w:numId w:val="30"/>
              </w:numPr>
              <w:tabs>
                <w:tab w:val="left" w:pos="709"/>
                <w:tab w:val="left" w:pos="993"/>
              </w:tabs>
              <w:spacing w:after="0"/>
              <w:jc w:val="both"/>
              <w:rPr>
                <w:rFonts w:ascii="Arial" w:eastAsia="Times New Roman" w:hAnsi="Arial" w:cs="Arial"/>
                <w:i/>
                <w:iCs/>
              </w:rPr>
            </w:pPr>
            <w:r>
              <w:rPr>
                <w:rFonts w:ascii="Arial" w:hAnsi="Arial"/>
                <w:i/>
              </w:rPr>
              <w:t>Один (1) * Senior Software Engineer: бажано мін. три (3) роки досвіду у відповідній галузі та робота у мінімум 2 подібних проектах (якщо досвід менше бажаного - 0 балів).</w:t>
            </w:r>
          </w:p>
          <w:p w14:paraId="7A302328" w14:textId="77777777" w:rsidR="00704E89" w:rsidRPr="00AC1970" w:rsidRDefault="00704E89" w:rsidP="00704E89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</w:tc>
      </w:tr>
    </w:tbl>
    <w:p w14:paraId="0AC69897" w14:textId="7FD888E2" w:rsidR="001F6D3E" w:rsidRPr="00AC1970" w:rsidRDefault="001F6D3E" w:rsidP="001F6D3E"/>
    <w:p w14:paraId="60979EA1" w14:textId="41D8E53F" w:rsidR="001F6D3E" w:rsidRPr="00AC1970" w:rsidRDefault="001F6D3E" w:rsidP="001F6D3E"/>
    <w:p w14:paraId="5028F850" w14:textId="77777777" w:rsidR="00315D7E" w:rsidRPr="00AC1970" w:rsidRDefault="00315D7E" w:rsidP="001F6D3E">
      <w:pPr>
        <w:sectPr w:rsidR="00315D7E" w:rsidRPr="00AC1970" w:rsidSect="00704E89">
          <w:headerReference w:type="default" r:id="rId11"/>
          <w:footerReference w:type="even" r:id="rId12"/>
          <w:footerReference w:type="default" r:id="rId13"/>
          <w:pgSz w:w="16839" w:h="11907" w:orient="landscape" w:code="9"/>
          <w:pgMar w:top="993" w:right="851" w:bottom="719" w:left="851" w:header="720" w:footer="720" w:gutter="0"/>
          <w:cols w:space="720"/>
          <w:docGrid w:linePitch="360"/>
        </w:sectPr>
      </w:pPr>
    </w:p>
    <w:p w14:paraId="77E54E1F" w14:textId="77777777" w:rsidR="00315D7E" w:rsidRPr="00AC1970" w:rsidRDefault="00315D7E" w:rsidP="00315D7E">
      <w:pPr>
        <w:jc w:val="center"/>
        <w:rPr>
          <w:rFonts w:asciiTheme="minorHAnsi" w:hAnsiTheme="minorHAnsi"/>
          <w:b/>
          <w:bCs/>
          <w:sz w:val="28"/>
          <w:u w:val="single"/>
        </w:rPr>
      </w:pPr>
      <w:r>
        <w:rPr>
          <w:rFonts w:asciiTheme="minorHAnsi" w:hAnsiTheme="minorHAnsi"/>
          <w:b/>
          <w:sz w:val="28"/>
          <w:u w:val="single"/>
        </w:rPr>
        <w:lastRenderedPageBreak/>
        <w:t>ДОДАТОК B-1</w:t>
      </w:r>
    </w:p>
    <w:p w14:paraId="32F2F672" w14:textId="78241EE3" w:rsidR="00315D7E" w:rsidRPr="00AC1970" w:rsidRDefault="00315D7E" w:rsidP="00315D7E">
      <w:pPr>
        <w:jc w:val="center"/>
        <w:rPr>
          <w:rFonts w:asciiTheme="minorHAnsi" w:hAnsiTheme="minorHAnsi"/>
          <w:bCs/>
          <w:i/>
        </w:rPr>
      </w:pPr>
      <w:r>
        <w:rPr>
          <w:rFonts w:asciiTheme="minorHAnsi" w:hAnsiTheme="minorHAnsi"/>
          <w:b/>
          <w:sz w:val="28"/>
          <w:u w:val="single"/>
        </w:rPr>
        <w:t xml:space="preserve">ПІДТВЕРДЖЕННЯ ПРО НАДАНІ ПОСЛУГИ </w:t>
      </w:r>
      <w:r>
        <w:rPr>
          <w:rFonts w:asciiTheme="minorHAnsi" w:hAnsiTheme="minorHAnsi"/>
          <w:b/>
          <w:sz w:val="28"/>
          <w:u w:val="single"/>
        </w:rPr>
        <w:br/>
      </w:r>
      <w:r>
        <w:rPr>
          <w:rFonts w:asciiTheme="minorHAnsi" w:hAnsiTheme="minorHAnsi"/>
          <w:i/>
        </w:rPr>
        <w:t>(Критерії «</w:t>
      </w:r>
      <w:r w:rsidR="00326103">
        <w:rPr>
          <w:rFonts w:asciiTheme="minorHAnsi" w:hAnsiTheme="minorHAnsi"/>
          <w:i/>
        </w:rPr>
        <w:t>відповідає/не відповідає вимогам</w:t>
      </w:r>
      <w:r>
        <w:rPr>
          <w:rFonts w:asciiTheme="minorHAnsi" w:hAnsiTheme="minorHAnsi"/>
          <w:i/>
        </w:rPr>
        <w:t>»)</w:t>
      </w:r>
    </w:p>
    <w:p w14:paraId="2DE53E92" w14:textId="77777777" w:rsidR="00315D7E" w:rsidRPr="00AC1970" w:rsidRDefault="00315D7E" w:rsidP="00315D7E">
      <w:pPr>
        <w:jc w:val="center"/>
        <w:rPr>
          <w:rFonts w:asciiTheme="minorHAnsi" w:hAnsiTheme="minorHAnsi"/>
          <w:b/>
          <w:bCs/>
          <w:sz w:val="28"/>
          <w:u w:val="single"/>
        </w:rPr>
      </w:pPr>
    </w:p>
    <w:p w14:paraId="4E9E21A2" w14:textId="77777777" w:rsidR="00315D7E" w:rsidRPr="00AC1970" w:rsidRDefault="00315D7E" w:rsidP="00315D7E">
      <w:pPr>
        <w:jc w:val="center"/>
        <w:rPr>
          <w:rFonts w:asciiTheme="minorHAnsi" w:hAnsiTheme="minorHAnsi"/>
          <w:b/>
          <w:bCs/>
          <w:sz w:val="28"/>
          <w:u w:val="single"/>
        </w:rPr>
      </w:pPr>
    </w:p>
    <w:p w14:paraId="788F695F" w14:textId="77777777" w:rsidR="004D00CE" w:rsidRPr="00AC1970" w:rsidRDefault="004D00CE" w:rsidP="004D00CE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</w:rPr>
        <w:t>Шановні представники УВКБ ООН,</w:t>
      </w:r>
    </w:p>
    <w:p w14:paraId="60C86791" w14:textId="77777777" w:rsidR="004D00CE" w:rsidRPr="00AC1970" w:rsidRDefault="004D00CE" w:rsidP="00315D7E">
      <w:pPr>
        <w:rPr>
          <w:rFonts w:asciiTheme="minorHAnsi" w:hAnsiTheme="minorHAnsi"/>
          <w:b/>
          <w:bCs/>
        </w:rPr>
      </w:pPr>
    </w:p>
    <w:p w14:paraId="237D1F57" w14:textId="44F005A1" w:rsidR="00315D7E" w:rsidRPr="00AC1970" w:rsidRDefault="00315D7E" w:rsidP="00315D7E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</w:rPr>
        <w:t xml:space="preserve">Цим я підтверджую, що наша компанія, а саме …………………………………………………………………… надаватиме необхідні послуги, як зазначено в Додатку A-ТЗ для УВКБ ООН, які повністю відповідають детальним </w:t>
      </w:r>
      <w:r w:rsidR="006E6E0E">
        <w:rPr>
          <w:rFonts w:asciiTheme="minorHAnsi" w:hAnsiTheme="minorHAnsi"/>
          <w:b/>
        </w:rPr>
        <w:t>специфікаціям</w:t>
      </w:r>
      <w:r>
        <w:rPr>
          <w:rFonts w:asciiTheme="minorHAnsi" w:hAnsiTheme="minorHAnsi"/>
          <w:b/>
        </w:rPr>
        <w:t xml:space="preserve">. </w:t>
      </w:r>
    </w:p>
    <w:p w14:paraId="12281E21" w14:textId="77777777" w:rsidR="00315D7E" w:rsidRPr="00AC1970" w:rsidRDefault="00315D7E" w:rsidP="00315D7E">
      <w:pPr>
        <w:rPr>
          <w:rFonts w:asciiTheme="minorHAnsi" w:hAnsiTheme="minorHAnsi"/>
          <w:b/>
          <w:bCs/>
        </w:rPr>
      </w:pPr>
    </w:p>
    <w:p w14:paraId="2818A371" w14:textId="77777777" w:rsidR="00315D7E" w:rsidRPr="00AC1970" w:rsidRDefault="00315D7E" w:rsidP="00315D7E">
      <w:pPr>
        <w:rPr>
          <w:rFonts w:asciiTheme="minorHAnsi" w:hAnsiTheme="minorHAnsi"/>
          <w:b/>
          <w:bCs/>
        </w:rPr>
      </w:pPr>
    </w:p>
    <w:p w14:paraId="5442FC84" w14:textId="77777777" w:rsidR="00315D7E" w:rsidRPr="00AC1970" w:rsidRDefault="00315D7E" w:rsidP="00315D7E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</w:rPr>
        <w:t>Назва компанії:</w:t>
      </w:r>
    </w:p>
    <w:p w14:paraId="28DE4552" w14:textId="77777777" w:rsidR="00315D7E" w:rsidRPr="00AC1970" w:rsidRDefault="00315D7E" w:rsidP="00315D7E">
      <w:pPr>
        <w:rPr>
          <w:rFonts w:asciiTheme="minorHAnsi" w:hAnsiTheme="minorHAnsi"/>
          <w:b/>
          <w:bCs/>
        </w:rPr>
      </w:pPr>
    </w:p>
    <w:p w14:paraId="72162DCF" w14:textId="77777777" w:rsidR="00315D7E" w:rsidRPr="00AC1970" w:rsidRDefault="00315D7E" w:rsidP="00315D7E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</w:rPr>
        <w:t>Ім'я представника компанії:</w:t>
      </w:r>
    </w:p>
    <w:p w14:paraId="57E841ED" w14:textId="77777777" w:rsidR="00315D7E" w:rsidRPr="00AC1970" w:rsidRDefault="00315D7E" w:rsidP="00315D7E">
      <w:pPr>
        <w:rPr>
          <w:rFonts w:asciiTheme="minorHAnsi" w:hAnsiTheme="minorHAnsi"/>
          <w:b/>
          <w:bCs/>
        </w:rPr>
      </w:pPr>
    </w:p>
    <w:p w14:paraId="04361850" w14:textId="77777777" w:rsidR="00315D7E" w:rsidRPr="00AC1970" w:rsidRDefault="00315D7E" w:rsidP="00315D7E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</w:rPr>
        <w:t>Печатка:</w:t>
      </w:r>
    </w:p>
    <w:p w14:paraId="2A4F682A" w14:textId="77777777" w:rsidR="00315D7E" w:rsidRPr="00AC1970" w:rsidRDefault="00315D7E" w:rsidP="00315D7E">
      <w:pPr>
        <w:rPr>
          <w:rFonts w:asciiTheme="minorHAnsi" w:hAnsiTheme="minorHAnsi"/>
          <w:b/>
          <w:bCs/>
        </w:rPr>
      </w:pPr>
    </w:p>
    <w:p w14:paraId="435BE874" w14:textId="77777777" w:rsidR="00315D7E" w:rsidRPr="00AC1970" w:rsidRDefault="00315D7E" w:rsidP="00315D7E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</w:rPr>
        <w:t>Підпис:</w:t>
      </w:r>
    </w:p>
    <w:p w14:paraId="37F171C6" w14:textId="77777777" w:rsidR="00315D7E" w:rsidRPr="00AC1970" w:rsidRDefault="00315D7E" w:rsidP="00315D7E">
      <w:pPr>
        <w:rPr>
          <w:rFonts w:asciiTheme="minorHAnsi" w:hAnsiTheme="minorHAnsi"/>
          <w:b/>
          <w:bCs/>
        </w:rPr>
      </w:pPr>
    </w:p>
    <w:p w14:paraId="44A68548" w14:textId="77777777" w:rsidR="00315D7E" w:rsidRPr="00AC1970" w:rsidRDefault="00315D7E" w:rsidP="00315D7E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</w:rPr>
        <w:t>Дата:</w:t>
      </w:r>
    </w:p>
    <w:p w14:paraId="4353F884" w14:textId="77777777" w:rsidR="00315D7E" w:rsidRPr="00AC1970" w:rsidRDefault="00315D7E" w:rsidP="00315D7E"/>
    <w:p w14:paraId="5B94D612" w14:textId="3798D608" w:rsidR="004D00CE" w:rsidRPr="00AC1970" w:rsidRDefault="004D00CE">
      <w:r>
        <w:br w:type="page"/>
      </w:r>
    </w:p>
    <w:p w14:paraId="34AFD406" w14:textId="7704FC4D" w:rsidR="004D00CE" w:rsidRPr="00AC1970" w:rsidRDefault="004D00CE" w:rsidP="004D00CE">
      <w:pPr>
        <w:jc w:val="center"/>
        <w:rPr>
          <w:rFonts w:asciiTheme="minorHAnsi" w:hAnsiTheme="minorHAnsi"/>
          <w:b/>
          <w:bCs/>
          <w:sz w:val="28"/>
          <w:u w:val="single"/>
        </w:rPr>
      </w:pPr>
      <w:r>
        <w:rPr>
          <w:rFonts w:asciiTheme="minorHAnsi" w:hAnsiTheme="minorHAnsi"/>
          <w:b/>
          <w:sz w:val="28"/>
          <w:u w:val="single"/>
        </w:rPr>
        <w:lastRenderedPageBreak/>
        <w:t>Д</w:t>
      </w:r>
      <w:r w:rsidR="006E6E0E">
        <w:rPr>
          <w:rFonts w:asciiTheme="minorHAnsi" w:hAnsiTheme="minorHAnsi"/>
          <w:b/>
          <w:sz w:val="28"/>
          <w:u w:val="single"/>
        </w:rPr>
        <w:t>ОЛАТОК</w:t>
      </w:r>
      <w:r>
        <w:rPr>
          <w:rFonts w:asciiTheme="minorHAnsi" w:hAnsiTheme="minorHAnsi"/>
          <w:b/>
          <w:sz w:val="28"/>
          <w:u w:val="single"/>
        </w:rPr>
        <w:t xml:space="preserve"> B-2</w:t>
      </w:r>
    </w:p>
    <w:p w14:paraId="77E1736E" w14:textId="500F279B" w:rsidR="004D00CE" w:rsidRPr="00AC1970" w:rsidRDefault="004D00CE" w:rsidP="004D00CE">
      <w:pPr>
        <w:jc w:val="center"/>
        <w:rPr>
          <w:rFonts w:asciiTheme="minorHAnsi" w:hAnsiTheme="minorHAnsi"/>
          <w:b/>
          <w:bCs/>
          <w:sz w:val="28"/>
          <w:u w:val="single"/>
        </w:rPr>
      </w:pPr>
      <w:r>
        <w:rPr>
          <w:rFonts w:asciiTheme="minorHAnsi" w:hAnsiTheme="minorHAnsi"/>
          <w:b/>
          <w:sz w:val="28"/>
          <w:u w:val="single"/>
        </w:rPr>
        <w:t xml:space="preserve">ПІДТВЕРДЖЕННЯ ДОТРИМАННЯ 1 (ОДНОГО) РОКУ ГАРАНТІЙНОГО ПЕРІОДУ </w:t>
      </w:r>
    </w:p>
    <w:p w14:paraId="31529414" w14:textId="5751687C" w:rsidR="004D00CE" w:rsidRPr="00AC1970" w:rsidRDefault="004D00CE" w:rsidP="004D00CE">
      <w:pPr>
        <w:jc w:val="center"/>
        <w:rPr>
          <w:rFonts w:asciiTheme="minorHAnsi" w:hAnsiTheme="minorHAnsi"/>
          <w:bCs/>
          <w:i/>
        </w:rPr>
      </w:pPr>
      <w:r>
        <w:rPr>
          <w:rFonts w:asciiTheme="minorHAnsi" w:hAnsiTheme="minorHAnsi"/>
          <w:i/>
        </w:rPr>
        <w:t xml:space="preserve">(Критерії </w:t>
      </w:r>
      <w:r w:rsidR="00326103">
        <w:rPr>
          <w:rFonts w:asciiTheme="minorHAnsi" w:hAnsiTheme="minorHAnsi"/>
          <w:i/>
        </w:rPr>
        <w:t>Відповідає/не відповідає вимогам</w:t>
      </w:r>
      <w:r>
        <w:rPr>
          <w:rFonts w:asciiTheme="minorHAnsi" w:hAnsiTheme="minorHAnsi"/>
          <w:i/>
        </w:rPr>
        <w:t>)</w:t>
      </w:r>
    </w:p>
    <w:p w14:paraId="0BE0F3E8" w14:textId="77777777" w:rsidR="004D00CE" w:rsidRPr="00AC1970" w:rsidRDefault="004D00CE" w:rsidP="004D00CE"/>
    <w:p w14:paraId="3D179321" w14:textId="77777777" w:rsidR="004D00CE" w:rsidRPr="00AC1970" w:rsidRDefault="004D00CE" w:rsidP="004D00CE"/>
    <w:p w14:paraId="480795D6" w14:textId="3B33EC3E" w:rsidR="004D00CE" w:rsidRPr="00AC1970" w:rsidRDefault="004D00CE" w:rsidP="004D00CE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</w:rPr>
        <w:t>Шановні представники УВКБ ООН,</w:t>
      </w:r>
    </w:p>
    <w:p w14:paraId="51FADD4A" w14:textId="77777777" w:rsidR="004D00CE" w:rsidRPr="00AC1970" w:rsidRDefault="004D00CE" w:rsidP="004D00CE">
      <w:pPr>
        <w:rPr>
          <w:rFonts w:asciiTheme="minorHAnsi" w:hAnsiTheme="minorHAnsi"/>
          <w:b/>
          <w:bCs/>
        </w:rPr>
      </w:pPr>
    </w:p>
    <w:p w14:paraId="1FD4AC50" w14:textId="1993DD1B" w:rsidR="004D00CE" w:rsidRPr="00AC1970" w:rsidRDefault="004D00CE" w:rsidP="004D00CE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</w:rPr>
        <w:t>Цим я хочу підтвердити, що наша компанія, а саме: ………………………………………………………………, надасть безкоштовне гарантійне/післяпродажне обслуговування системних помилок, виявлених протягом 1 (одного) року з дати остаточного прийняття</w:t>
      </w:r>
      <w:r w:rsidR="006E6E0E">
        <w:rPr>
          <w:rFonts w:asciiTheme="minorHAnsi" w:hAnsiTheme="minorHAnsi"/>
          <w:b/>
        </w:rPr>
        <w:t xml:space="preserve"> проекту</w:t>
      </w:r>
      <w:r>
        <w:rPr>
          <w:rFonts w:asciiTheme="minorHAnsi" w:hAnsiTheme="minorHAnsi"/>
          <w:b/>
        </w:rPr>
        <w:t>.</w:t>
      </w:r>
    </w:p>
    <w:p w14:paraId="66554C8B" w14:textId="7166653B" w:rsidR="0011672D" w:rsidRPr="00AC1970" w:rsidRDefault="0011672D" w:rsidP="004D00CE">
      <w:pPr>
        <w:rPr>
          <w:rFonts w:asciiTheme="minorHAnsi" w:hAnsiTheme="minorHAnsi"/>
          <w:b/>
          <w:bCs/>
        </w:rPr>
      </w:pPr>
    </w:p>
    <w:p w14:paraId="0046887E" w14:textId="2CEEE739" w:rsidR="0011672D" w:rsidRPr="00AC1970" w:rsidRDefault="0011672D" w:rsidP="004D00CE">
      <w:pPr>
        <w:rPr>
          <w:rFonts w:asciiTheme="minorHAnsi" w:hAnsiTheme="minorHAnsi"/>
          <w:b/>
          <w:bCs/>
        </w:rPr>
      </w:pPr>
    </w:p>
    <w:p w14:paraId="1C5416A8" w14:textId="77777777" w:rsidR="0011672D" w:rsidRPr="00AC1970" w:rsidRDefault="0011672D" w:rsidP="0011672D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</w:rPr>
        <w:t>Назва компанії:</w:t>
      </w:r>
    </w:p>
    <w:p w14:paraId="60F5F968" w14:textId="77777777" w:rsidR="0011672D" w:rsidRPr="00AC1970" w:rsidRDefault="0011672D" w:rsidP="0011672D">
      <w:pPr>
        <w:rPr>
          <w:rFonts w:asciiTheme="minorHAnsi" w:hAnsiTheme="minorHAnsi"/>
          <w:b/>
          <w:bCs/>
        </w:rPr>
      </w:pPr>
    </w:p>
    <w:p w14:paraId="576DE478" w14:textId="77777777" w:rsidR="0011672D" w:rsidRPr="00AC1970" w:rsidRDefault="0011672D" w:rsidP="0011672D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</w:rPr>
        <w:t>Ім'я представника компанії:</w:t>
      </w:r>
    </w:p>
    <w:p w14:paraId="2DE2B9B2" w14:textId="77777777" w:rsidR="0011672D" w:rsidRPr="00AC1970" w:rsidRDefault="0011672D" w:rsidP="0011672D">
      <w:pPr>
        <w:rPr>
          <w:rFonts w:asciiTheme="minorHAnsi" w:hAnsiTheme="minorHAnsi"/>
          <w:b/>
          <w:bCs/>
        </w:rPr>
      </w:pPr>
    </w:p>
    <w:p w14:paraId="6DFA9CEE" w14:textId="77777777" w:rsidR="0011672D" w:rsidRPr="00AC1970" w:rsidRDefault="0011672D" w:rsidP="0011672D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</w:rPr>
        <w:t>Печатка:</w:t>
      </w:r>
    </w:p>
    <w:p w14:paraId="42634A4D" w14:textId="77777777" w:rsidR="0011672D" w:rsidRPr="00AC1970" w:rsidRDefault="0011672D" w:rsidP="0011672D">
      <w:pPr>
        <w:rPr>
          <w:rFonts w:asciiTheme="minorHAnsi" w:hAnsiTheme="minorHAnsi"/>
          <w:b/>
          <w:bCs/>
        </w:rPr>
      </w:pPr>
    </w:p>
    <w:p w14:paraId="76263EEA" w14:textId="77777777" w:rsidR="0011672D" w:rsidRPr="00AC1970" w:rsidRDefault="0011672D" w:rsidP="0011672D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</w:rPr>
        <w:t>Підпис:</w:t>
      </w:r>
    </w:p>
    <w:p w14:paraId="34489A22" w14:textId="77777777" w:rsidR="0011672D" w:rsidRPr="00AC1970" w:rsidRDefault="0011672D" w:rsidP="0011672D">
      <w:pPr>
        <w:rPr>
          <w:rFonts w:asciiTheme="minorHAnsi" w:hAnsiTheme="minorHAnsi"/>
          <w:b/>
          <w:bCs/>
        </w:rPr>
      </w:pPr>
    </w:p>
    <w:p w14:paraId="604DDF65" w14:textId="77777777" w:rsidR="0011672D" w:rsidRDefault="0011672D" w:rsidP="0011672D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</w:rPr>
        <w:t>Дата:</w:t>
      </w:r>
    </w:p>
    <w:p w14:paraId="268005C0" w14:textId="77777777" w:rsidR="0011672D" w:rsidRPr="001F6D3E" w:rsidRDefault="0011672D" w:rsidP="0011672D"/>
    <w:p w14:paraId="642937F1" w14:textId="25257A17" w:rsidR="0011672D" w:rsidRPr="0011672D" w:rsidRDefault="0011672D" w:rsidP="004D00CE"/>
    <w:sectPr w:rsidR="0011672D" w:rsidRPr="0011672D" w:rsidSect="00315D7E">
      <w:pgSz w:w="11907" w:h="16839" w:code="9"/>
      <w:pgMar w:top="851" w:right="719" w:bottom="851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86B0AE" w14:textId="77777777" w:rsidR="00B51552" w:rsidRDefault="00B51552">
      <w:r>
        <w:separator/>
      </w:r>
    </w:p>
  </w:endnote>
  <w:endnote w:type="continuationSeparator" w:id="0">
    <w:p w14:paraId="508F5C32" w14:textId="77777777" w:rsidR="00B51552" w:rsidRDefault="00B51552">
      <w:r>
        <w:continuationSeparator/>
      </w:r>
    </w:p>
  </w:endnote>
  <w:endnote w:type="continuationNotice" w:id="1">
    <w:p w14:paraId="30445FD3" w14:textId="77777777" w:rsidR="00B51552" w:rsidRDefault="00B515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46ED61" w14:textId="77777777" w:rsidR="00620F65" w:rsidRDefault="00620F65" w:rsidP="005A1E8D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640D866A" w14:textId="77777777" w:rsidR="00620F65" w:rsidRDefault="00620F65" w:rsidP="005A1E8D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6D17D" w14:textId="77777777" w:rsidR="00620F65" w:rsidRDefault="00620F65" w:rsidP="005A1E8D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</w:rPr>
      <w:t>7</w:t>
    </w:r>
    <w:r>
      <w:rPr>
        <w:rStyle w:val="a5"/>
      </w:rPr>
      <w:fldChar w:fldCharType="end"/>
    </w:r>
  </w:p>
  <w:p w14:paraId="4EFF840C" w14:textId="77777777" w:rsidR="00620F65" w:rsidRDefault="00620F65" w:rsidP="003E66A9">
    <w:pPr>
      <w:pStyle w:val="a4"/>
      <w:ind w:right="360"/>
    </w:pPr>
    <w:r>
      <w:t xml:space="preserve">Назва компанії: </w:t>
    </w:r>
    <w:r>
      <w:tab/>
      <w:t xml:space="preserve">Підпис: </w:t>
    </w:r>
    <w:r>
      <w:tab/>
      <w:t xml:space="preserve">Дата: </w:t>
    </w:r>
    <w:r>
      <w:tab/>
    </w:r>
    <w:r>
      <w:tab/>
    </w:r>
    <w:r>
      <w:tab/>
    </w:r>
    <w:r>
      <w:tab/>
    </w:r>
    <w:r>
      <w:tab/>
      <w:t xml:space="preserve">Печатка компанії: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B6931F" w14:textId="77777777" w:rsidR="00B51552" w:rsidRDefault="00B51552">
      <w:r>
        <w:separator/>
      </w:r>
    </w:p>
  </w:footnote>
  <w:footnote w:type="continuationSeparator" w:id="0">
    <w:p w14:paraId="1B491A96" w14:textId="77777777" w:rsidR="00B51552" w:rsidRDefault="00B51552">
      <w:r>
        <w:continuationSeparator/>
      </w:r>
    </w:p>
  </w:footnote>
  <w:footnote w:type="continuationNotice" w:id="1">
    <w:p w14:paraId="7EF60872" w14:textId="77777777" w:rsidR="00B51552" w:rsidRDefault="00B515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565400" w14:textId="77777777" w:rsidR="00620F65" w:rsidRDefault="00620F65">
    <w:pPr>
      <w:pStyle w:val="a6"/>
    </w:pPr>
  </w:p>
  <w:p w14:paraId="55E15B11" w14:textId="2AD94FDF" w:rsidR="00620F65" w:rsidRPr="007A62B7" w:rsidRDefault="00710551" w:rsidP="00EB7D8D">
    <w:pPr>
      <w:pStyle w:val="heading"/>
      <w:ind w:right="111"/>
      <w:jc w:val="center"/>
      <w:rPr>
        <w:rFonts w:ascii="Arial" w:eastAsia="Arial Unicode MS" w:hAnsi="Arial" w:cs="Arial"/>
        <w:sz w:val="22"/>
        <w:szCs w:val="22"/>
        <w:u w:val="single"/>
      </w:rPr>
    </w:pPr>
    <w:r>
      <w:rPr>
        <w:rFonts w:ascii="Arial" w:hAnsi="Arial"/>
        <w:sz w:val="22"/>
        <w:u w:val="single"/>
      </w:rPr>
      <w:t>ЗАПИТ ПРОПОЗИЦІЙ RFP 2024-005</w:t>
    </w:r>
  </w:p>
  <w:p w14:paraId="416F7790" w14:textId="3EBEB2E3" w:rsidR="00620F65" w:rsidRDefault="00620F65" w:rsidP="00EB7D8D">
    <w:pPr>
      <w:ind w:right="111"/>
      <w:jc w:val="center"/>
      <w:rPr>
        <w:rFonts w:ascii="Arial" w:eastAsia="Arial Unicode MS" w:hAnsi="Arial" w:cs="Arial"/>
        <w:b/>
        <w:sz w:val="22"/>
        <w:szCs w:val="22"/>
        <w:u w:val="single"/>
      </w:rPr>
    </w:pPr>
    <w:r>
      <w:rPr>
        <w:rFonts w:ascii="Arial" w:hAnsi="Arial"/>
        <w:b/>
        <w:sz w:val="22"/>
        <w:u w:val="single"/>
      </w:rPr>
      <w:t xml:space="preserve">ЗАПИТ ПРОПОЗИЦІЙ </w:t>
    </w:r>
    <w:r w:rsidR="002A57A4">
      <w:rPr>
        <w:rFonts w:ascii="Arial" w:hAnsi="Arial"/>
        <w:b/>
        <w:sz w:val="22"/>
        <w:u w:val="single"/>
      </w:rPr>
      <w:t>НА РОЗРОБКУ</w:t>
    </w:r>
    <w:r>
      <w:rPr>
        <w:rFonts w:ascii="Arial" w:hAnsi="Arial"/>
        <w:b/>
        <w:sz w:val="22"/>
        <w:u w:val="single"/>
      </w:rPr>
      <w:t xml:space="preserve"> ОНЛАЙН-ПЛАТФОРМИ ДЛЯ РОЗМІЩЕННЯ ВПО В МІСЦЯХ ТИМЧАСОВОГО ПЕРЕБУВАННЯ </w:t>
    </w:r>
  </w:p>
  <w:p w14:paraId="6C4AA7BA" w14:textId="77777777" w:rsidR="00620F65" w:rsidRDefault="00620F65" w:rsidP="00EB7D8D">
    <w:pPr>
      <w:ind w:right="111"/>
      <w:jc w:val="center"/>
      <w:rPr>
        <w:rFonts w:ascii="Arial" w:eastAsia="Arial Unicode MS" w:hAnsi="Arial" w:cs="Arial"/>
        <w:b/>
        <w:sz w:val="22"/>
        <w:szCs w:val="22"/>
        <w:u w:val="single"/>
      </w:rPr>
    </w:pPr>
    <w:r>
      <w:rPr>
        <w:rFonts w:ascii="Arial" w:hAnsi="Arial"/>
        <w:b/>
        <w:sz w:val="22"/>
        <w:u w:val="single"/>
      </w:rPr>
      <w:t>ДОДАТОК B- ФОРМА ТЕХНІЧНОЇ ПРОПОЗИЦІЇ</w:t>
    </w:r>
  </w:p>
  <w:p w14:paraId="0711714D" w14:textId="77777777" w:rsidR="00620F65" w:rsidRPr="007C6338" w:rsidRDefault="00620F65" w:rsidP="007C6338">
    <w:pPr>
      <w:jc w:val="center"/>
      <w:rPr>
        <w:rFonts w:ascii="Arial" w:eastAsia="Arial Unicode MS" w:hAnsi="Arial" w:cs="Arial"/>
        <w:b/>
        <w:sz w:val="22"/>
        <w:szCs w:val="22"/>
        <w:u w:val="single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8971842" wp14:editId="278A3EE5">
          <wp:simplePos x="0" y="0"/>
          <wp:positionH relativeFrom="page">
            <wp:posOffset>527685</wp:posOffset>
          </wp:positionH>
          <wp:positionV relativeFrom="page">
            <wp:posOffset>41910</wp:posOffset>
          </wp:positionV>
          <wp:extent cx="2070736" cy="582746"/>
          <wp:effectExtent l="0" t="0" r="5715" b="8255"/>
          <wp:wrapNone/>
          <wp:docPr id="13" name="Picture 13" descr="colOffi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lOffic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0736" cy="58274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5E1FCE"/>
    <w:multiLevelType w:val="hybridMultilevel"/>
    <w:tmpl w:val="BEB49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956F1"/>
    <w:multiLevelType w:val="hybridMultilevel"/>
    <w:tmpl w:val="3A787C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DE0EEB"/>
    <w:multiLevelType w:val="hybridMultilevel"/>
    <w:tmpl w:val="9F74C054"/>
    <w:lvl w:ilvl="0" w:tplc="10ECA5AA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3F1FE5"/>
    <w:multiLevelType w:val="hybridMultilevel"/>
    <w:tmpl w:val="89226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801FA"/>
    <w:multiLevelType w:val="hybridMultilevel"/>
    <w:tmpl w:val="DEF2A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B700DB"/>
    <w:multiLevelType w:val="hybridMultilevel"/>
    <w:tmpl w:val="1924F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E429F1"/>
    <w:multiLevelType w:val="multilevel"/>
    <w:tmpl w:val="8E0602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45B0231"/>
    <w:multiLevelType w:val="hybridMultilevel"/>
    <w:tmpl w:val="A6A8F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A4171D"/>
    <w:multiLevelType w:val="hybridMultilevel"/>
    <w:tmpl w:val="D7603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8E240F"/>
    <w:multiLevelType w:val="hybridMultilevel"/>
    <w:tmpl w:val="0F78F378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0" w15:restartNumberingAfterBreak="0">
    <w:nsid w:val="3B696670"/>
    <w:multiLevelType w:val="hybridMultilevel"/>
    <w:tmpl w:val="22D0C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6C34C8"/>
    <w:multiLevelType w:val="multilevel"/>
    <w:tmpl w:val="A9524D72"/>
    <w:lvl w:ilvl="0">
      <w:start w:val="1"/>
      <w:numFmt w:val="decimal"/>
      <w:pStyle w:val="BirBalk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ili"/>
      <w:lvlText w:val="%1.%2"/>
      <w:lvlJc w:val="left"/>
      <w:pPr>
        <w:ind w:left="1002" w:hanging="576"/>
      </w:pPr>
      <w:rPr>
        <w:rFonts w:ascii="Arial" w:hAnsi="Arial" w:cs="Arial" w:hint="default"/>
        <w:b/>
        <w:color w:val="auto"/>
        <w:sz w:val="22"/>
        <w:szCs w:val="22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ascii="Arial" w:hAnsi="Arial" w:cs="Arial" w:hint="default"/>
        <w:b/>
        <w:color w:val="auto"/>
        <w:sz w:val="22"/>
        <w:szCs w:val="22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ascii="Arial" w:hAnsi="Arial" w:cs="Arial" w:hint="default"/>
        <w:b/>
        <w:i w:val="0"/>
        <w:color w:val="auto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ascii="Arial" w:hAnsi="Arial" w:cs="Arial" w:hint="default"/>
        <w:b/>
        <w:color w:val="auto"/>
        <w:sz w:val="20"/>
        <w:szCs w:val="2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ascii="Arial" w:hAnsi="Arial" w:cs="Arial" w:hint="default"/>
        <w:b/>
        <w:i w:val="0"/>
        <w:color w:val="auto"/>
        <w:sz w:val="20"/>
        <w:szCs w:val="2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3DA76BBD"/>
    <w:multiLevelType w:val="hybridMultilevel"/>
    <w:tmpl w:val="DC44A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FC096B"/>
    <w:multiLevelType w:val="hybridMultilevel"/>
    <w:tmpl w:val="DD20A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5F65D7"/>
    <w:multiLevelType w:val="hybridMultilevel"/>
    <w:tmpl w:val="1FF2DA04"/>
    <w:lvl w:ilvl="0" w:tplc="97D8DB6E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12466F"/>
    <w:multiLevelType w:val="hybridMultilevel"/>
    <w:tmpl w:val="96827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8811FA"/>
    <w:multiLevelType w:val="hybridMultilevel"/>
    <w:tmpl w:val="C6DA2B3E"/>
    <w:lvl w:ilvl="0" w:tplc="BE904A00">
      <w:start w:val="4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FFFFFFFF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78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0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2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4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6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38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09" w:hanging="360"/>
      </w:pPr>
      <w:rPr>
        <w:rFonts w:ascii="Wingdings" w:hAnsi="Wingdings" w:hint="default"/>
      </w:rPr>
    </w:lvl>
  </w:abstractNum>
  <w:abstractNum w:abstractNumId="17" w15:restartNumberingAfterBreak="0">
    <w:nsid w:val="474B5C17"/>
    <w:multiLevelType w:val="hybridMultilevel"/>
    <w:tmpl w:val="DB7CBA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D271B3"/>
    <w:multiLevelType w:val="hybridMultilevel"/>
    <w:tmpl w:val="75662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E55792"/>
    <w:multiLevelType w:val="hybridMultilevel"/>
    <w:tmpl w:val="68F4D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E02D14"/>
    <w:multiLevelType w:val="hybridMultilevel"/>
    <w:tmpl w:val="20469C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F532EC2"/>
    <w:multiLevelType w:val="hybridMultilevel"/>
    <w:tmpl w:val="0D5A7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8F40AB"/>
    <w:multiLevelType w:val="hybridMultilevel"/>
    <w:tmpl w:val="4CFCA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CA66AA"/>
    <w:multiLevelType w:val="hybridMultilevel"/>
    <w:tmpl w:val="B9769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976361"/>
    <w:multiLevelType w:val="hybridMultilevel"/>
    <w:tmpl w:val="A4F6F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631201"/>
    <w:multiLevelType w:val="hybridMultilevel"/>
    <w:tmpl w:val="ABD6D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5A7D41"/>
    <w:multiLevelType w:val="hybridMultilevel"/>
    <w:tmpl w:val="E828F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7E19E7"/>
    <w:multiLevelType w:val="hybridMultilevel"/>
    <w:tmpl w:val="E0CA5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F821DC"/>
    <w:multiLevelType w:val="hybridMultilevel"/>
    <w:tmpl w:val="66DC9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B70907"/>
    <w:multiLevelType w:val="hybridMultilevel"/>
    <w:tmpl w:val="E7FEA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6629553">
    <w:abstractNumId w:val="11"/>
  </w:num>
  <w:num w:numId="2" w16cid:durableId="1444419035">
    <w:abstractNumId w:val="2"/>
  </w:num>
  <w:num w:numId="3" w16cid:durableId="885331255">
    <w:abstractNumId w:val="14"/>
  </w:num>
  <w:num w:numId="4" w16cid:durableId="1989505217">
    <w:abstractNumId w:val="9"/>
  </w:num>
  <w:num w:numId="5" w16cid:durableId="211160807">
    <w:abstractNumId w:val="5"/>
  </w:num>
  <w:num w:numId="6" w16cid:durableId="403334666">
    <w:abstractNumId w:val="1"/>
  </w:num>
  <w:num w:numId="7" w16cid:durableId="466320832">
    <w:abstractNumId w:val="4"/>
  </w:num>
  <w:num w:numId="8" w16cid:durableId="1760254660">
    <w:abstractNumId w:val="20"/>
  </w:num>
  <w:num w:numId="9" w16cid:durableId="2036684898">
    <w:abstractNumId w:val="13"/>
  </w:num>
  <w:num w:numId="10" w16cid:durableId="628583721">
    <w:abstractNumId w:val="12"/>
  </w:num>
  <w:num w:numId="11" w16cid:durableId="985864210">
    <w:abstractNumId w:val="23"/>
  </w:num>
  <w:num w:numId="12" w16cid:durableId="542179522">
    <w:abstractNumId w:val="29"/>
  </w:num>
  <w:num w:numId="13" w16cid:durableId="731579555">
    <w:abstractNumId w:val="25"/>
  </w:num>
  <w:num w:numId="14" w16cid:durableId="1150102137">
    <w:abstractNumId w:val="7"/>
  </w:num>
  <w:num w:numId="15" w16cid:durableId="1015377764">
    <w:abstractNumId w:val="8"/>
  </w:num>
  <w:num w:numId="16" w16cid:durableId="2048941405">
    <w:abstractNumId w:val="18"/>
  </w:num>
  <w:num w:numId="17" w16cid:durableId="858815623">
    <w:abstractNumId w:val="19"/>
  </w:num>
  <w:num w:numId="18" w16cid:durableId="1180658578">
    <w:abstractNumId w:val="21"/>
  </w:num>
  <w:num w:numId="19" w16cid:durableId="278224712">
    <w:abstractNumId w:val="28"/>
  </w:num>
  <w:num w:numId="20" w16cid:durableId="198661887">
    <w:abstractNumId w:val="15"/>
  </w:num>
  <w:num w:numId="21" w16cid:durableId="1650667950">
    <w:abstractNumId w:val="27"/>
  </w:num>
  <w:num w:numId="22" w16cid:durableId="415857578">
    <w:abstractNumId w:val="3"/>
  </w:num>
  <w:num w:numId="23" w16cid:durableId="844974501">
    <w:abstractNumId w:val="22"/>
  </w:num>
  <w:num w:numId="24" w16cid:durableId="1035888993">
    <w:abstractNumId w:val="24"/>
  </w:num>
  <w:num w:numId="25" w16cid:durableId="768700244">
    <w:abstractNumId w:val="0"/>
  </w:num>
  <w:num w:numId="26" w16cid:durableId="1163543803">
    <w:abstractNumId w:val="10"/>
  </w:num>
  <w:num w:numId="27" w16cid:durableId="446629495">
    <w:abstractNumId w:val="26"/>
  </w:num>
  <w:num w:numId="28" w16cid:durableId="722556631">
    <w:abstractNumId w:val="6"/>
  </w:num>
  <w:num w:numId="29" w16cid:durableId="395973942">
    <w:abstractNumId w:val="17"/>
  </w:num>
  <w:num w:numId="30" w16cid:durableId="1295914096">
    <w:abstractNumId w:val="16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6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NDIzNzY1NjIwNDFS0lEKTi0uzszPAykwrAUAIBkruywAAAA="/>
  </w:docVars>
  <w:rsids>
    <w:rsidRoot w:val="008C1906"/>
    <w:rsid w:val="00001D93"/>
    <w:rsid w:val="00002C7E"/>
    <w:rsid w:val="00003DC5"/>
    <w:rsid w:val="00005302"/>
    <w:rsid w:val="00005AD9"/>
    <w:rsid w:val="00006004"/>
    <w:rsid w:val="0000626A"/>
    <w:rsid w:val="000063FE"/>
    <w:rsid w:val="0000680C"/>
    <w:rsid w:val="00011303"/>
    <w:rsid w:val="00011EB3"/>
    <w:rsid w:val="00012782"/>
    <w:rsid w:val="00012EF8"/>
    <w:rsid w:val="00013618"/>
    <w:rsid w:val="00013DC4"/>
    <w:rsid w:val="00013F81"/>
    <w:rsid w:val="00014566"/>
    <w:rsid w:val="00015B83"/>
    <w:rsid w:val="00020155"/>
    <w:rsid w:val="0002062C"/>
    <w:rsid w:val="00021A06"/>
    <w:rsid w:val="00022260"/>
    <w:rsid w:val="00022676"/>
    <w:rsid w:val="00023934"/>
    <w:rsid w:val="00023AF2"/>
    <w:rsid w:val="00024173"/>
    <w:rsid w:val="00026F37"/>
    <w:rsid w:val="000322E7"/>
    <w:rsid w:val="00032927"/>
    <w:rsid w:val="000344B2"/>
    <w:rsid w:val="00036570"/>
    <w:rsid w:val="0003689C"/>
    <w:rsid w:val="00037CFC"/>
    <w:rsid w:val="00041934"/>
    <w:rsid w:val="000439CA"/>
    <w:rsid w:val="00043ED9"/>
    <w:rsid w:val="00050DA0"/>
    <w:rsid w:val="000515F1"/>
    <w:rsid w:val="00053E80"/>
    <w:rsid w:val="00054C31"/>
    <w:rsid w:val="00054FC5"/>
    <w:rsid w:val="0005571B"/>
    <w:rsid w:val="00061FC7"/>
    <w:rsid w:val="00064593"/>
    <w:rsid w:val="00067060"/>
    <w:rsid w:val="00074F13"/>
    <w:rsid w:val="000753EA"/>
    <w:rsid w:val="00075A7E"/>
    <w:rsid w:val="00076F19"/>
    <w:rsid w:val="000805D8"/>
    <w:rsid w:val="000817A8"/>
    <w:rsid w:val="00082FD3"/>
    <w:rsid w:val="00084B1A"/>
    <w:rsid w:val="00085E42"/>
    <w:rsid w:val="00087D9D"/>
    <w:rsid w:val="00087E0F"/>
    <w:rsid w:val="000921F9"/>
    <w:rsid w:val="000922AE"/>
    <w:rsid w:val="000961D2"/>
    <w:rsid w:val="00097C83"/>
    <w:rsid w:val="000A222E"/>
    <w:rsid w:val="000A356F"/>
    <w:rsid w:val="000A3CE5"/>
    <w:rsid w:val="000A4F5B"/>
    <w:rsid w:val="000A4FC8"/>
    <w:rsid w:val="000A7021"/>
    <w:rsid w:val="000A7897"/>
    <w:rsid w:val="000B3B39"/>
    <w:rsid w:val="000B419D"/>
    <w:rsid w:val="000B5B2A"/>
    <w:rsid w:val="000B5EB0"/>
    <w:rsid w:val="000B6102"/>
    <w:rsid w:val="000C0716"/>
    <w:rsid w:val="000C1CA8"/>
    <w:rsid w:val="000C4E54"/>
    <w:rsid w:val="000D31A6"/>
    <w:rsid w:val="000D5CBB"/>
    <w:rsid w:val="000D7943"/>
    <w:rsid w:val="000E07E8"/>
    <w:rsid w:val="000E3BA9"/>
    <w:rsid w:val="000E432B"/>
    <w:rsid w:val="000E4586"/>
    <w:rsid w:val="000E56D9"/>
    <w:rsid w:val="000E584C"/>
    <w:rsid w:val="000E5B99"/>
    <w:rsid w:val="000E6749"/>
    <w:rsid w:val="000F1B74"/>
    <w:rsid w:val="000F2C40"/>
    <w:rsid w:val="000F6A89"/>
    <w:rsid w:val="00100362"/>
    <w:rsid w:val="00100E46"/>
    <w:rsid w:val="001011DA"/>
    <w:rsid w:val="00102C60"/>
    <w:rsid w:val="0010343A"/>
    <w:rsid w:val="00104921"/>
    <w:rsid w:val="00105FCB"/>
    <w:rsid w:val="00106AD8"/>
    <w:rsid w:val="00112530"/>
    <w:rsid w:val="00112E66"/>
    <w:rsid w:val="00112EE3"/>
    <w:rsid w:val="0011672D"/>
    <w:rsid w:val="001205F7"/>
    <w:rsid w:val="00124517"/>
    <w:rsid w:val="00127AC9"/>
    <w:rsid w:val="00127ECA"/>
    <w:rsid w:val="001317AC"/>
    <w:rsid w:val="00144ECC"/>
    <w:rsid w:val="00146A08"/>
    <w:rsid w:val="00150FCB"/>
    <w:rsid w:val="00151752"/>
    <w:rsid w:val="00152F2A"/>
    <w:rsid w:val="001552CD"/>
    <w:rsid w:val="00155421"/>
    <w:rsid w:val="00155589"/>
    <w:rsid w:val="00155D7F"/>
    <w:rsid w:val="00156DCA"/>
    <w:rsid w:val="00163045"/>
    <w:rsid w:val="00163067"/>
    <w:rsid w:val="00163DD4"/>
    <w:rsid w:val="00164862"/>
    <w:rsid w:val="0016641E"/>
    <w:rsid w:val="00167E26"/>
    <w:rsid w:val="00173380"/>
    <w:rsid w:val="00175489"/>
    <w:rsid w:val="00181219"/>
    <w:rsid w:val="00183CC7"/>
    <w:rsid w:val="00185128"/>
    <w:rsid w:val="001855BB"/>
    <w:rsid w:val="001873AA"/>
    <w:rsid w:val="001905EE"/>
    <w:rsid w:val="00192763"/>
    <w:rsid w:val="00197852"/>
    <w:rsid w:val="001A1904"/>
    <w:rsid w:val="001A2159"/>
    <w:rsid w:val="001A5546"/>
    <w:rsid w:val="001A5843"/>
    <w:rsid w:val="001A6838"/>
    <w:rsid w:val="001A68BB"/>
    <w:rsid w:val="001B00B6"/>
    <w:rsid w:val="001B1815"/>
    <w:rsid w:val="001B3E24"/>
    <w:rsid w:val="001B6B54"/>
    <w:rsid w:val="001C59DB"/>
    <w:rsid w:val="001D42BB"/>
    <w:rsid w:val="001D5B23"/>
    <w:rsid w:val="001D7457"/>
    <w:rsid w:val="001E2128"/>
    <w:rsid w:val="001E3AD3"/>
    <w:rsid w:val="001E5FF3"/>
    <w:rsid w:val="001E6559"/>
    <w:rsid w:val="001E7CB0"/>
    <w:rsid w:val="001F02EC"/>
    <w:rsid w:val="001F0544"/>
    <w:rsid w:val="001F27AD"/>
    <w:rsid w:val="001F54EA"/>
    <w:rsid w:val="001F551D"/>
    <w:rsid w:val="001F6D11"/>
    <w:rsid w:val="001F6D3E"/>
    <w:rsid w:val="002004E8"/>
    <w:rsid w:val="00201F2C"/>
    <w:rsid w:val="00202BE4"/>
    <w:rsid w:val="00203EAC"/>
    <w:rsid w:val="002069C4"/>
    <w:rsid w:val="00206A7B"/>
    <w:rsid w:val="00206CDB"/>
    <w:rsid w:val="002104BA"/>
    <w:rsid w:val="00211331"/>
    <w:rsid w:val="00213759"/>
    <w:rsid w:val="0021447D"/>
    <w:rsid w:val="002157DE"/>
    <w:rsid w:val="00220998"/>
    <w:rsid w:val="00221121"/>
    <w:rsid w:val="0022181C"/>
    <w:rsid w:val="00221D8E"/>
    <w:rsid w:val="002228DB"/>
    <w:rsid w:val="00223A8B"/>
    <w:rsid w:val="002265AD"/>
    <w:rsid w:val="002304C2"/>
    <w:rsid w:val="002311A5"/>
    <w:rsid w:val="00231469"/>
    <w:rsid w:val="0023444C"/>
    <w:rsid w:val="00235E8C"/>
    <w:rsid w:val="00236229"/>
    <w:rsid w:val="0023626F"/>
    <w:rsid w:val="00236B41"/>
    <w:rsid w:val="0024349C"/>
    <w:rsid w:val="002446AA"/>
    <w:rsid w:val="00244EA5"/>
    <w:rsid w:val="002453D1"/>
    <w:rsid w:val="0024584B"/>
    <w:rsid w:val="00245D66"/>
    <w:rsid w:val="00245E9E"/>
    <w:rsid w:val="0024739F"/>
    <w:rsid w:val="00251F4F"/>
    <w:rsid w:val="00252078"/>
    <w:rsid w:val="00252F77"/>
    <w:rsid w:val="00253919"/>
    <w:rsid w:val="00253B3B"/>
    <w:rsid w:val="0025542F"/>
    <w:rsid w:val="00255B8C"/>
    <w:rsid w:val="00265C97"/>
    <w:rsid w:val="00265CA2"/>
    <w:rsid w:val="0027222E"/>
    <w:rsid w:val="00273691"/>
    <w:rsid w:val="002748DE"/>
    <w:rsid w:val="00274B30"/>
    <w:rsid w:val="0027521C"/>
    <w:rsid w:val="00275A22"/>
    <w:rsid w:val="0027654B"/>
    <w:rsid w:val="002765B2"/>
    <w:rsid w:val="0027683B"/>
    <w:rsid w:val="00276C9C"/>
    <w:rsid w:val="00277494"/>
    <w:rsid w:val="002811B6"/>
    <w:rsid w:val="00282527"/>
    <w:rsid w:val="00282E96"/>
    <w:rsid w:val="002842F9"/>
    <w:rsid w:val="002853A9"/>
    <w:rsid w:val="00286264"/>
    <w:rsid w:val="00291AED"/>
    <w:rsid w:val="00293037"/>
    <w:rsid w:val="002942DC"/>
    <w:rsid w:val="002947B5"/>
    <w:rsid w:val="00295297"/>
    <w:rsid w:val="002970C5"/>
    <w:rsid w:val="0029758E"/>
    <w:rsid w:val="002A2E35"/>
    <w:rsid w:val="002A3EAB"/>
    <w:rsid w:val="002A444A"/>
    <w:rsid w:val="002A4CC2"/>
    <w:rsid w:val="002A57A4"/>
    <w:rsid w:val="002A64E7"/>
    <w:rsid w:val="002A69CE"/>
    <w:rsid w:val="002B1C7B"/>
    <w:rsid w:val="002B3079"/>
    <w:rsid w:val="002B67AE"/>
    <w:rsid w:val="002B6C1B"/>
    <w:rsid w:val="002C0F4E"/>
    <w:rsid w:val="002C4DDF"/>
    <w:rsid w:val="002C50AA"/>
    <w:rsid w:val="002C6581"/>
    <w:rsid w:val="002C7491"/>
    <w:rsid w:val="002C74B4"/>
    <w:rsid w:val="002D13D4"/>
    <w:rsid w:val="002D1B9D"/>
    <w:rsid w:val="002D30E3"/>
    <w:rsid w:val="002D59D4"/>
    <w:rsid w:val="002D7054"/>
    <w:rsid w:val="002D7664"/>
    <w:rsid w:val="002D7FC7"/>
    <w:rsid w:val="002E01B1"/>
    <w:rsid w:val="002E0C20"/>
    <w:rsid w:val="002E1E61"/>
    <w:rsid w:val="002E4B8E"/>
    <w:rsid w:val="002F28F1"/>
    <w:rsid w:val="002F2925"/>
    <w:rsid w:val="002F3E4A"/>
    <w:rsid w:val="002F765B"/>
    <w:rsid w:val="00300CF8"/>
    <w:rsid w:val="003019B0"/>
    <w:rsid w:val="00301F00"/>
    <w:rsid w:val="00302F3A"/>
    <w:rsid w:val="00304801"/>
    <w:rsid w:val="00305E18"/>
    <w:rsid w:val="003135A3"/>
    <w:rsid w:val="00315188"/>
    <w:rsid w:val="00315D7E"/>
    <w:rsid w:val="00316051"/>
    <w:rsid w:val="003226DE"/>
    <w:rsid w:val="00325A0E"/>
    <w:rsid w:val="0032602F"/>
    <w:rsid w:val="00326103"/>
    <w:rsid w:val="003261FC"/>
    <w:rsid w:val="003278DF"/>
    <w:rsid w:val="0033068D"/>
    <w:rsid w:val="003316B4"/>
    <w:rsid w:val="00334DA9"/>
    <w:rsid w:val="00337691"/>
    <w:rsid w:val="00342367"/>
    <w:rsid w:val="0034447D"/>
    <w:rsid w:val="00345DA7"/>
    <w:rsid w:val="00346331"/>
    <w:rsid w:val="00346605"/>
    <w:rsid w:val="003507A6"/>
    <w:rsid w:val="00350B5C"/>
    <w:rsid w:val="003530C1"/>
    <w:rsid w:val="00354AFA"/>
    <w:rsid w:val="00356391"/>
    <w:rsid w:val="00356640"/>
    <w:rsid w:val="003570CB"/>
    <w:rsid w:val="0036000F"/>
    <w:rsid w:val="00361B0E"/>
    <w:rsid w:val="00363701"/>
    <w:rsid w:val="003661E8"/>
    <w:rsid w:val="00367078"/>
    <w:rsid w:val="00367883"/>
    <w:rsid w:val="00370AF1"/>
    <w:rsid w:val="003752F2"/>
    <w:rsid w:val="00376893"/>
    <w:rsid w:val="003830F6"/>
    <w:rsid w:val="00385BE8"/>
    <w:rsid w:val="0038682D"/>
    <w:rsid w:val="003922ED"/>
    <w:rsid w:val="00392600"/>
    <w:rsid w:val="00392AD9"/>
    <w:rsid w:val="00392D77"/>
    <w:rsid w:val="00394AE9"/>
    <w:rsid w:val="00395C76"/>
    <w:rsid w:val="00395D77"/>
    <w:rsid w:val="0039753F"/>
    <w:rsid w:val="0039768A"/>
    <w:rsid w:val="003A0F62"/>
    <w:rsid w:val="003A1012"/>
    <w:rsid w:val="003A18CC"/>
    <w:rsid w:val="003A3577"/>
    <w:rsid w:val="003A438F"/>
    <w:rsid w:val="003B2915"/>
    <w:rsid w:val="003B35B8"/>
    <w:rsid w:val="003B4FAB"/>
    <w:rsid w:val="003B6F36"/>
    <w:rsid w:val="003B72FE"/>
    <w:rsid w:val="003C18FD"/>
    <w:rsid w:val="003C47C7"/>
    <w:rsid w:val="003C4E21"/>
    <w:rsid w:val="003C52BB"/>
    <w:rsid w:val="003C6EC4"/>
    <w:rsid w:val="003D379E"/>
    <w:rsid w:val="003E0785"/>
    <w:rsid w:val="003E1306"/>
    <w:rsid w:val="003E1C03"/>
    <w:rsid w:val="003E3260"/>
    <w:rsid w:val="003E66A9"/>
    <w:rsid w:val="003E6A84"/>
    <w:rsid w:val="003E707F"/>
    <w:rsid w:val="003F0535"/>
    <w:rsid w:val="003F2252"/>
    <w:rsid w:val="003F22D4"/>
    <w:rsid w:val="003F4180"/>
    <w:rsid w:val="003F522C"/>
    <w:rsid w:val="003F5984"/>
    <w:rsid w:val="003F6427"/>
    <w:rsid w:val="003F6507"/>
    <w:rsid w:val="00400D0B"/>
    <w:rsid w:val="00401B40"/>
    <w:rsid w:val="00410965"/>
    <w:rsid w:val="00421F17"/>
    <w:rsid w:val="004231F8"/>
    <w:rsid w:val="0042373D"/>
    <w:rsid w:val="0042797B"/>
    <w:rsid w:val="004302FD"/>
    <w:rsid w:val="00430B3A"/>
    <w:rsid w:val="00430FAF"/>
    <w:rsid w:val="00432B57"/>
    <w:rsid w:val="00435100"/>
    <w:rsid w:val="0044071B"/>
    <w:rsid w:val="004470B3"/>
    <w:rsid w:val="00447BFA"/>
    <w:rsid w:val="00447FE4"/>
    <w:rsid w:val="00450F65"/>
    <w:rsid w:val="00452EFA"/>
    <w:rsid w:val="0045311E"/>
    <w:rsid w:val="004629CA"/>
    <w:rsid w:val="00470C0E"/>
    <w:rsid w:val="004752B1"/>
    <w:rsid w:val="00477A9D"/>
    <w:rsid w:val="00481CFA"/>
    <w:rsid w:val="00483716"/>
    <w:rsid w:val="00483F04"/>
    <w:rsid w:val="00484575"/>
    <w:rsid w:val="00484DB4"/>
    <w:rsid w:val="004859C3"/>
    <w:rsid w:val="0049304F"/>
    <w:rsid w:val="00493B55"/>
    <w:rsid w:val="00494554"/>
    <w:rsid w:val="004A58B9"/>
    <w:rsid w:val="004A5B56"/>
    <w:rsid w:val="004A66F3"/>
    <w:rsid w:val="004A78DB"/>
    <w:rsid w:val="004B03A4"/>
    <w:rsid w:val="004B3247"/>
    <w:rsid w:val="004B40FB"/>
    <w:rsid w:val="004B5606"/>
    <w:rsid w:val="004B5E68"/>
    <w:rsid w:val="004C513B"/>
    <w:rsid w:val="004C5FF3"/>
    <w:rsid w:val="004C63F2"/>
    <w:rsid w:val="004D00CE"/>
    <w:rsid w:val="004D08D3"/>
    <w:rsid w:val="004D09ED"/>
    <w:rsid w:val="004D28FC"/>
    <w:rsid w:val="004D549E"/>
    <w:rsid w:val="004D624C"/>
    <w:rsid w:val="004D73F8"/>
    <w:rsid w:val="004E49C6"/>
    <w:rsid w:val="004E6A6C"/>
    <w:rsid w:val="004E6C2E"/>
    <w:rsid w:val="004E6D25"/>
    <w:rsid w:val="004E6E21"/>
    <w:rsid w:val="004F14F3"/>
    <w:rsid w:val="004F154A"/>
    <w:rsid w:val="004F342B"/>
    <w:rsid w:val="004F41AB"/>
    <w:rsid w:val="004F52CF"/>
    <w:rsid w:val="00504617"/>
    <w:rsid w:val="00507FF6"/>
    <w:rsid w:val="00510AC9"/>
    <w:rsid w:val="00513E5E"/>
    <w:rsid w:val="005144A9"/>
    <w:rsid w:val="00515FDC"/>
    <w:rsid w:val="005179B3"/>
    <w:rsid w:val="00521560"/>
    <w:rsid w:val="0052166E"/>
    <w:rsid w:val="005222DD"/>
    <w:rsid w:val="00525C8D"/>
    <w:rsid w:val="00527A99"/>
    <w:rsid w:val="00531FE3"/>
    <w:rsid w:val="00533C30"/>
    <w:rsid w:val="00535BFC"/>
    <w:rsid w:val="00536068"/>
    <w:rsid w:val="0053719B"/>
    <w:rsid w:val="00540072"/>
    <w:rsid w:val="005401F9"/>
    <w:rsid w:val="00540547"/>
    <w:rsid w:val="005420C7"/>
    <w:rsid w:val="00544CF9"/>
    <w:rsid w:val="0054630C"/>
    <w:rsid w:val="0054685A"/>
    <w:rsid w:val="0055127B"/>
    <w:rsid w:val="00553B3E"/>
    <w:rsid w:val="00553CED"/>
    <w:rsid w:val="005553CA"/>
    <w:rsid w:val="00556086"/>
    <w:rsid w:val="00556ED1"/>
    <w:rsid w:val="00557768"/>
    <w:rsid w:val="00557936"/>
    <w:rsid w:val="00560196"/>
    <w:rsid w:val="00560A3B"/>
    <w:rsid w:val="00563261"/>
    <w:rsid w:val="00563477"/>
    <w:rsid w:val="0056743C"/>
    <w:rsid w:val="00572700"/>
    <w:rsid w:val="00572851"/>
    <w:rsid w:val="00573253"/>
    <w:rsid w:val="00573548"/>
    <w:rsid w:val="00585EC7"/>
    <w:rsid w:val="0058796F"/>
    <w:rsid w:val="00587D99"/>
    <w:rsid w:val="00587F11"/>
    <w:rsid w:val="00592A43"/>
    <w:rsid w:val="00592C20"/>
    <w:rsid w:val="005931E0"/>
    <w:rsid w:val="00594545"/>
    <w:rsid w:val="00594D32"/>
    <w:rsid w:val="005956A2"/>
    <w:rsid w:val="005A10BD"/>
    <w:rsid w:val="005A11FA"/>
    <w:rsid w:val="005A1E8D"/>
    <w:rsid w:val="005A2067"/>
    <w:rsid w:val="005A3AEB"/>
    <w:rsid w:val="005A52A1"/>
    <w:rsid w:val="005A6150"/>
    <w:rsid w:val="005A628F"/>
    <w:rsid w:val="005B0603"/>
    <w:rsid w:val="005B0C42"/>
    <w:rsid w:val="005B1620"/>
    <w:rsid w:val="005B70CB"/>
    <w:rsid w:val="005C00B5"/>
    <w:rsid w:val="005C63F9"/>
    <w:rsid w:val="005D6190"/>
    <w:rsid w:val="005E14EC"/>
    <w:rsid w:val="005E1AF7"/>
    <w:rsid w:val="005E274C"/>
    <w:rsid w:val="005E3643"/>
    <w:rsid w:val="005E3A19"/>
    <w:rsid w:val="005E4F24"/>
    <w:rsid w:val="005E527C"/>
    <w:rsid w:val="005E5EA2"/>
    <w:rsid w:val="005F0139"/>
    <w:rsid w:val="005F1015"/>
    <w:rsid w:val="005F6547"/>
    <w:rsid w:val="005F6A62"/>
    <w:rsid w:val="00600F0B"/>
    <w:rsid w:val="00606883"/>
    <w:rsid w:val="00607BA0"/>
    <w:rsid w:val="0061284C"/>
    <w:rsid w:val="00620F65"/>
    <w:rsid w:val="00621CD3"/>
    <w:rsid w:val="006242A9"/>
    <w:rsid w:val="006253AC"/>
    <w:rsid w:val="0062780E"/>
    <w:rsid w:val="00627E9D"/>
    <w:rsid w:val="0063383B"/>
    <w:rsid w:val="00634994"/>
    <w:rsid w:val="006372B1"/>
    <w:rsid w:val="00637688"/>
    <w:rsid w:val="0064009C"/>
    <w:rsid w:val="0064036F"/>
    <w:rsid w:val="00644B06"/>
    <w:rsid w:val="00646090"/>
    <w:rsid w:val="00647942"/>
    <w:rsid w:val="0065312F"/>
    <w:rsid w:val="00655EAD"/>
    <w:rsid w:val="00661AA8"/>
    <w:rsid w:val="006626C4"/>
    <w:rsid w:val="006629A0"/>
    <w:rsid w:val="00665E91"/>
    <w:rsid w:val="006701F2"/>
    <w:rsid w:val="006734C3"/>
    <w:rsid w:val="00677FBB"/>
    <w:rsid w:val="006821C2"/>
    <w:rsid w:val="00683567"/>
    <w:rsid w:val="00683C96"/>
    <w:rsid w:val="006903D5"/>
    <w:rsid w:val="00690D1B"/>
    <w:rsid w:val="0069216D"/>
    <w:rsid w:val="006926BC"/>
    <w:rsid w:val="006929E6"/>
    <w:rsid w:val="00697C02"/>
    <w:rsid w:val="006A23C1"/>
    <w:rsid w:val="006A7E46"/>
    <w:rsid w:val="006B0A11"/>
    <w:rsid w:val="006B0EE0"/>
    <w:rsid w:val="006B3C98"/>
    <w:rsid w:val="006B4CCF"/>
    <w:rsid w:val="006B6D32"/>
    <w:rsid w:val="006C0173"/>
    <w:rsid w:val="006C1B00"/>
    <w:rsid w:val="006C1F81"/>
    <w:rsid w:val="006C3171"/>
    <w:rsid w:val="006C4916"/>
    <w:rsid w:val="006C4FAE"/>
    <w:rsid w:val="006D4834"/>
    <w:rsid w:val="006D6288"/>
    <w:rsid w:val="006D7850"/>
    <w:rsid w:val="006D7C3A"/>
    <w:rsid w:val="006E0511"/>
    <w:rsid w:val="006E22DC"/>
    <w:rsid w:val="006E2E98"/>
    <w:rsid w:val="006E6E0E"/>
    <w:rsid w:val="006F212A"/>
    <w:rsid w:val="006F37B8"/>
    <w:rsid w:val="006F3A2A"/>
    <w:rsid w:val="006F3B54"/>
    <w:rsid w:val="006F7116"/>
    <w:rsid w:val="00700450"/>
    <w:rsid w:val="0070203E"/>
    <w:rsid w:val="00704E89"/>
    <w:rsid w:val="00710551"/>
    <w:rsid w:val="00713EA3"/>
    <w:rsid w:val="00714B1E"/>
    <w:rsid w:val="007210C3"/>
    <w:rsid w:val="0072385F"/>
    <w:rsid w:val="007239D6"/>
    <w:rsid w:val="00724713"/>
    <w:rsid w:val="00724F23"/>
    <w:rsid w:val="007270A8"/>
    <w:rsid w:val="00730B18"/>
    <w:rsid w:val="00730C26"/>
    <w:rsid w:val="00730E81"/>
    <w:rsid w:val="00732CBD"/>
    <w:rsid w:val="0073481E"/>
    <w:rsid w:val="00740AC8"/>
    <w:rsid w:val="007426D4"/>
    <w:rsid w:val="00742BD7"/>
    <w:rsid w:val="00744BF5"/>
    <w:rsid w:val="00744FF6"/>
    <w:rsid w:val="00745C90"/>
    <w:rsid w:val="0074631C"/>
    <w:rsid w:val="007465B9"/>
    <w:rsid w:val="00752F9F"/>
    <w:rsid w:val="00756293"/>
    <w:rsid w:val="0076174F"/>
    <w:rsid w:val="0076268A"/>
    <w:rsid w:val="00762998"/>
    <w:rsid w:val="007652CC"/>
    <w:rsid w:val="007661BA"/>
    <w:rsid w:val="00770286"/>
    <w:rsid w:val="007711AE"/>
    <w:rsid w:val="00773CBB"/>
    <w:rsid w:val="00777FF0"/>
    <w:rsid w:val="007808BD"/>
    <w:rsid w:val="0078093A"/>
    <w:rsid w:val="00781F41"/>
    <w:rsid w:val="007849BE"/>
    <w:rsid w:val="00784B33"/>
    <w:rsid w:val="0078593C"/>
    <w:rsid w:val="0078662A"/>
    <w:rsid w:val="00790D26"/>
    <w:rsid w:val="00791A02"/>
    <w:rsid w:val="00793101"/>
    <w:rsid w:val="00795FD2"/>
    <w:rsid w:val="007A25AB"/>
    <w:rsid w:val="007A428A"/>
    <w:rsid w:val="007A657E"/>
    <w:rsid w:val="007A7356"/>
    <w:rsid w:val="007B0EA0"/>
    <w:rsid w:val="007B55E2"/>
    <w:rsid w:val="007B5B30"/>
    <w:rsid w:val="007B6176"/>
    <w:rsid w:val="007B6432"/>
    <w:rsid w:val="007B667A"/>
    <w:rsid w:val="007B69D8"/>
    <w:rsid w:val="007C0195"/>
    <w:rsid w:val="007C2025"/>
    <w:rsid w:val="007C4BC5"/>
    <w:rsid w:val="007C5190"/>
    <w:rsid w:val="007C5C4D"/>
    <w:rsid w:val="007C6338"/>
    <w:rsid w:val="007C7642"/>
    <w:rsid w:val="007D0336"/>
    <w:rsid w:val="007D0CE3"/>
    <w:rsid w:val="007D154E"/>
    <w:rsid w:val="007D29FE"/>
    <w:rsid w:val="007D66FF"/>
    <w:rsid w:val="007D7DEA"/>
    <w:rsid w:val="007E411C"/>
    <w:rsid w:val="007E583E"/>
    <w:rsid w:val="007E5871"/>
    <w:rsid w:val="007F1941"/>
    <w:rsid w:val="007F316A"/>
    <w:rsid w:val="00801BA4"/>
    <w:rsid w:val="00810A50"/>
    <w:rsid w:val="00810F66"/>
    <w:rsid w:val="008149A8"/>
    <w:rsid w:val="00815C70"/>
    <w:rsid w:val="00815E04"/>
    <w:rsid w:val="00816789"/>
    <w:rsid w:val="00817BDE"/>
    <w:rsid w:val="00817C76"/>
    <w:rsid w:val="0082082C"/>
    <w:rsid w:val="00822EB2"/>
    <w:rsid w:val="00824C32"/>
    <w:rsid w:val="00827F9B"/>
    <w:rsid w:val="0083136E"/>
    <w:rsid w:val="008318DC"/>
    <w:rsid w:val="00833534"/>
    <w:rsid w:val="008352F6"/>
    <w:rsid w:val="008376E8"/>
    <w:rsid w:val="00840EBE"/>
    <w:rsid w:val="008415CB"/>
    <w:rsid w:val="00843CCA"/>
    <w:rsid w:val="00846042"/>
    <w:rsid w:val="00847068"/>
    <w:rsid w:val="00847170"/>
    <w:rsid w:val="0085051E"/>
    <w:rsid w:val="00853273"/>
    <w:rsid w:val="00853FAC"/>
    <w:rsid w:val="00857453"/>
    <w:rsid w:val="00861F8C"/>
    <w:rsid w:val="00861FF2"/>
    <w:rsid w:val="0086209D"/>
    <w:rsid w:val="0086370B"/>
    <w:rsid w:val="00867135"/>
    <w:rsid w:val="00870AF2"/>
    <w:rsid w:val="00872DC0"/>
    <w:rsid w:val="0087455F"/>
    <w:rsid w:val="008753A2"/>
    <w:rsid w:val="008756C0"/>
    <w:rsid w:val="00877214"/>
    <w:rsid w:val="008810C3"/>
    <w:rsid w:val="008816EB"/>
    <w:rsid w:val="00882E57"/>
    <w:rsid w:val="008851BF"/>
    <w:rsid w:val="00890DBD"/>
    <w:rsid w:val="00891F85"/>
    <w:rsid w:val="008A0098"/>
    <w:rsid w:val="008A2451"/>
    <w:rsid w:val="008A404D"/>
    <w:rsid w:val="008A6D91"/>
    <w:rsid w:val="008A76DD"/>
    <w:rsid w:val="008B21E2"/>
    <w:rsid w:val="008B397F"/>
    <w:rsid w:val="008B3C8E"/>
    <w:rsid w:val="008B5744"/>
    <w:rsid w:val="008B57F0"/>
    <w:rsid w:val="008B7BE2"/>
    <w:rsid w:val="008C1906"/>
    <w:rsid w:val="008C2F10"/>
    <w:rsid w:val="008C5D48"/>
    <w:rsid w:val="008D1734"/>
    <w:rsid w:val="008D1768"/>
    <w:rsid w:val="008D4A32"/>
    <w:rsid w:val="008D5135"/>
    <w:rsid w:val="008E09FF"/>
    <w:rsid w:val="008E0B7E"/>
    <w:rsid w:val="008E2AD0"/>
    <w:rsid w:val="008E6B12"/>
    <w:rsid w:val="008F075D"/>
    <w:rsid w:val="008F1419"/>
    <w:rsid w:val="008F199E"/>
    <w:rsid w:val="008F1D1C"/>
    <w:rsid w:val="008F2E0D"/>
    <w:rsid w:val="008F3D2E"/>
    <w:rsid w:val="008F7879"/>
    <w:rsid w:val="009007D2"/>
    <w:rsid w:val="009016B4"/>
    <w:rsid w:val="00903C3C"/>
    <w:rsid w:val="0090629F"/>
    <w:rsid w:val="009100E2"/>
    <w:rsid w:val="00911419"/>
    <w:rsid w:val="009117A2"/>
    <w:rsid w:val="0091271E"/>
    <w:rsid w:val="009132D5"/>
    <w:rsid w:val="00913ABA"/>
    <w:rsid w:val="00914C25"/>
    <w:rsid w:val="00917E1C"/>
    <w:rsid w:val="009200BF"/>
    <w:rsid w:val="00920C66"/>
    <w:rsid w:val="0092273B"/>
    <w:rsid w:val="009242FE"/>
    <w:rsid w:val="00930995"/>
    <w:rsid w:val="00930FF2"/>
    <w:rsid w:val="00933540"/>
    <w:rsid w:val="00933D4B"/>
    <w:rsid w:val="00935471"/>
    <w:rsid w:val="00936931"/>
    <w:rsid w:val="00936AF6"/>
    <w:rsid w:val="00936CF6"/>
    <w:rsid w:val="009378E8"/>
    <w:rsid w:val="00937C59"/>
    <w:rsid w:val="00940EBF"/>
    <w:rsid w:val="009446F1"/>
    <w:rsid w:val="00945328"/>
    <w:rsid w:val="00946605"/>
    <w:rsid w:val="00952B8D"/>
    <w:rsid w:val="00953970"/>
    <w:rsid w:val="00955E87"/>
    <w:rsid w:val="00955FBE"/>
    <w:rsid w:val="00956653"/>
    <w:rsid w:val="00956A3A"/>
    <w:rsid w:val="0095740A"/>
    <w:rsid w:val="00957C1C"/>
    <w:rsid w:val="00961CF5"/>
    <w:rsid w:val="0096298C"/>
    <w:rsid w:val="00963C0D"/>
    <w:rsid w:val="009700C1"/>
    <w:rsid w:val="00970CA3"/>
    <w:rsid w:val="00977B27"/>
    <w:rsid w:val="00981E24"/>
    <w:rsid w:val="00982B8A"/>
    <w:rsid w:val="00982EF8"/>
    <w:rsid w:val="00983887"/>
    <w:rsid w:val="00992296"/>
    <w:rsid w:val="00994DBA"/>
    <w:rsid w:val="009A0398"/>
    <w:rsid w:val="009A2601"/>
    <w:rsid w:val="009A2931"/>
    <w:rsid w:val="009A3494"/>
    <w:rsid w:val="009A7B43"/>
    <w:rsid w:val="009B2673"/>
    <w:rsid w:val="009B309C"/>
    <w:rsid w:val="009B6141"/>
    <w:rsid w:val="009C1499"/>
    <w:rsid w:val="009C3D7B"/>
    <w:rsid w:val="009C5CA1"/>
    <w:rsid w:val="009D1484"/>
    <w:rsid w:val="009D37A1"/>
    <w:rsid w:val="009D4318"/>
    <w:rsid w:val="009D5088"/>
    <w:rsid w:val="009D5F9A"/>
    <w:rsid w:val="009D60FB"/>
    <w:rsid w:val="009D6E83"/>
    <w:rsid w:val="009D788F"/>
    <w:rsid w:val="009D7BAF"/>
    <w:rsid w:val="009E05D6"/>
    <w:rsid w:val="009E6F79"/>
    <w:rsid w:val="009E7690"/>
    <w:rsid w:val="009F08FA"/>
    <w:rsid w:val="009F0C00"/>
    <w:rsid w:val="009F0F55"/>
    <w:rsid w:val="009F154C"/>
    <w:rsid w:val="009F35FE"/>
    <w:rsid w:val="009F53EE"/>
    <w:rsid w:val="009F547C"/>
    <w:rsid w:val="009F6E8A"/>
    <w:rsid w:val="009F777C"/>
    <w:rsid w:val="00A01B7A"/>
    <w:rsid w:val="00A05224"/>
    <w:rsid w:val="00A06DC2"/>
    <w:rsid w:val="00A07118"/>
    <w:rsid w:val="00A0744C"/>
    <w:rsid w:val="00A07EA2"/>
    <w:rsid w:val="00A10A1F"/>
    <w:rsid w:val="00A11893"/>
    <w:rsid w:val="00A204F8"/>
    <w:rsid w:val="00A2436C"/>
    <w:rsid w:val="00A258E3"/>
    <w:rsid w:val="00A26D1C"/>
    <w:rsid w:val="00A31287"/>
    <w:rsid w:val="00A31BC9"/>
    <w:rsid w:val="00A331BA"/>
    <w:rsid w:val="00A33864"/>
    <w:rsid w:val="00A33F97"/>
    <w:rsid w:val="00A371B6"/>
    <w:rsid w:val="00A37702"/>
    <w:rsid w:val="00A37A31"/>
    <w:rsid w:val="00A37E87"/>
    <w:rsid w:val="00A40EB7"/>
    <w:rsid w:val="00A42641"/>
    <w:rsid w:val="00A452E7"/>
    <w:rsid w:val="00A5116A"/>
    <w:rsid w:val="00A528EB"/>
    <w:rsid w:val="00A52C3E"/>
    <w:rsid w:val="00A57B7C"/>
    <w:rsid w:val="00A63B5A"/>
    <w:rsid w:val="00A65AA8"/>
    <w:rsid w:val="00A67717"/>
    <w:rsid w:val="00A714BE"/>
    <w:rsid w:val="00A72417"/>
    <w:rsid w:val="00A7282A"/>
    <w:rsid w:val="00A73B50"/>
    <w:rsid w:val="00A74797"/>
    <w:rsid w:val="00A76EA4"/>
    <w:rsid w:val="00A77FF4"/>
    <w:rsid w:val="00A80535"/>
    <w:rsid w:val="00A81519"/>
    <w:rsid w:val="00A84FEA"/>
    <w:rsid w:val="00A86D2C"/>
    <w:rsid w:val="00A91754"/>
    <w:rsid w:val="00A934EA"/>
    <w:rsid w:val="00A93F21"/>
    <w:rsid w:val="00A96F59"/>
    <w:rsid w:val="00AA271F"/>
    <w:rsid w:val="00AA3E34"/>
    <w:rsid w:val="00AA7A16"/>
    <w:rsid w:val="00AB0445"/>
    <w:rsid w:val="00AB3209"/>
    <w:rsid w:val="00AB35F5"/>
    <w:rsid w:val="00AB42F2"/>
    <w:rsid w:val="00AB5A6C"/>
    <w:rsid w:val="00AC1970"/>
    <w:rsid w:val="00AC31F6"/>
    <w:rsid w:val="00AC44FC"/>
    <w:rsid w:val="00AC4A74"/>
    <w:rsid w:val="00AD4DD4"/>
    <w:rsid w:val="00AD72E8"/>
    <w:rsid w:val="00AE259F"/>
    <w:rsid w:val="00AE489D"/>
    <w:rsid w:val="00AE5D12"/>
    <w:rsid w:val="00AF0892"/>
    <w:rsid w:val="00AF0BE6"/>
    <w:rsid w:val="00AF2E25"/>
    <w:rsid w:val="00AF2FD2"/>
    <w:rsid w:val="00AF32C5"/>
    <w:rsid w:val="00AF45FA"/>
    <w:rsid w:val="00AF5F6D"/>
    <w:rsid w:val="00AF7ADD"/>
    <w:rsid w:val="00AF7F07"/>
    <w:rsid w:val="00B00C4C"/>
    <w:rsid w:val="00B018E0"/>
    <w:rsid w:val="00B01D4A"/>
    <w:rsid w:val="00B0231A"/>
    <w:rsid w:val="00B048B7"/>
    <w:rsid w:val="00B05791"/>
    <w:rsid w:val="00B135A4"/>
    <w:rsid w:val="00B14849"/>
    <w:rsid w:val="00B14DC6"/>
    <w:rsid w:val="00B176DB"/>
    <w:rsid w:val="00B201CB"/>
    <w:rsid w:val="00B202E1"/>
    <w:rsid w:val="00B205C3"/>
    <w:rsid w:val="00B21AE5"/>
    <w:rsid w:val="00B23B9E"/>
    <w:rsid w:val="00B25258"/>
    <w:rsid w:val="00B25832"/>
    <w:rsid w:val="00B25C84"/>
    <w:rsid w:val="00B25F72"/>
    <w:rsid w:val="00B27707"/>
    <w:rsid w:val="00B30E96"/>
    <w:rsid w:val="00B3539A"/>
    <w:rsid w:val="00B35C9D"/>
    <w:rsid w:val="00B363F6"/>
    <w:rsid w:val="00B3664F"/>
    <w:rsid w:val="00B36E6A"/>
    <w:rsid w:val="00B370D4"/>
    <w:rsid w:val="00B42F82"/>
    <w:rsid w:val="00B43205"/>
    <w:rsid w:val="00B45FD4"/>
    <w:rsid w:val="00B51552"/>
    <w:rsid w:val="00B52F57"/>
    <w:rsid w:val="00B55730"/>
    <w:rsid w:val="00B55CAF"/>
    <w:rsid w:val="00B564F7"/>
    <w:rsid w:val="00B5662B"/>
    <w:rsid w:val="00B574D8"/>
    <w:rsid w:val="00B57936"/>
    <w:rsid w:val="00B631EC"/>
    <w:rsid w:val="00B65DA5"/>
    <w:rsid w:val="00B715F5"/>
    <w:rsid w:val="00B738C0"/>
    <w:rsid w:val="00B75B1B"/>
    <w:rsid w:val="00B75BCE"/>
    <w:rsid w:val="00B81035"/>
    <w:rsid w:val="00B838F8"/>
    <w:rsid w:val="00B86F66"/>
    <w:rsid w:val="00B87E18"/>
    <w:rsid w:val="00B87F6C"/>
    <w:rsid w:val="00B94843"/>
    <w:rsid w:val="00B94D14"/>
    <w:rsid w:val="00B955EA"/>
    <w:rsid w:val="00B97901"/>
    <w:rsid w:val="00BA2800"/>
    <w:rsid w:val="00BA29C7"/>
    <w:rsid w:val="00BB0A54"/>
    <w:rsid w:val="00BB0BFE"/>
    <w:rsid w:val="00BB2016"/>
    <w:rsid w:val="00BB2567"/>
    <w:rsid w:val="00BB2E0C"/>
    <w:rsid w:val="00BB7B81"/>
    <w:rsid w:val="00BC1583"/>
    <w:rsid w:val="00BC3284"/>
    <w:rsid w:val="00BD1860"/>
    <w:rsid w:val="00BD37D8"/>
    <w:rsid w:val="00BD6AC9"/>
    <w:rsid w:val="00BD6DBD"/>
    <w:rsid w:val="00BD6FA1"/>
    <w:rsid w:val="00BD7033"/>
    <w:rsid w:val="00BE246B"/>
    <w:rsid w:val="00BE2D9B"/>
    <w:rsid w:val="00BE4C74"/>
    <w:rsid w:val="00BE71BC"/>
    <w:rsid w:val="00BE7F93"/>
    <w:rsid w:val="00BF0430"/>
    <w:rsid w:val="00BF17B9"/>
    <w:rsid w:val="00BF3538"/>
    <w:rsid w:val="00BF3FD5"/>
    <w:rsid w:val="00BF785A"/>
    <w:rsid w:val="00C000A4"/>
    <w:rsid w:val="00C1159B"/>
    <w:rsid w:val="00C11D0E"/>
    <w:rsid w:val="00C12057"/>
    <w:rsid w:val="00C126FC"/>
    <w:rsid w:val="00C1423E"/>
    <w:rsid w:val="00C1429E"/>
    <w:rsid w:val="00C14392"/>
    <w:rsid w:val="00C15A9A"/>
    <w:rsid w:val="00C16DA8"/>
    <w:rsid w:val="00C175CB"/>
    <w:rsid w:val="00C20DAD"/>
    <w:rsid w:val="00C2190E"/>
    <w:rsid w:val="00C2488F"/>
    <w:rsid w:val="00C24D75"/>
    <w:rsid w:val="00C253B0"/>
    <w:rsid w:val="00C31948"/>
    <w:rsid w:val="00C32124"/>
    <w:rsid w:val="00C37FCC"/>
    <w:rsid w:val="00C40718"/>
    <w:rsid w:val="00C430EB"/>
    <w:rsid w:val="00C45813"/>
    <w:rsid w:val="00C45C83"/>
    <w:rsid w:val="00C46116"/>
    <w:rsid w:val="00C47B09"/>
    <w:rsid w:val="00C50EBB"/>
    <w:rsid w:val="00C520D0"/>
    <w:rsid w:val="00C53015"/>
    <w:rsid w:val="00C55AEE"/>
    <w:rsid w:val="00C60791"/>
    <w:rsid w:val="00C61697"/>
    <w:rsid w:val="00C63BFF"/>
    <w:rsid w:val="00C645BB"/>
    <w:rsid w:val="00C71677"/>
    <w:rsid w:val="00C72343"/>
    <w:rsid w:val="00C723EF"/>
    <w:rsid w:val="00C72787"/>
    <w:rsid w:val="00C72A3C"/>
    <w:rsid w:val="00C748AA"/>
    <w:rsid w:val="00C74F7A"/>
    <w:rsid w:val="00C75692"/>
    <w:rsid w:val="00C765B9"/>
    <w:rsid w:val="00C77015"/>
    <w:rsid w:val="00C8152A"/>
    <w:rsid w:val="00C867C9"/>
    <w:rsid w:val="00C91422"/>
    <w:rsid w:val="00C91B0F"/>
    <w:rsid w:val="00C94C52"/>
    <w:rsid w:val="00C96525"/>
    <w:rsid w:val="00CA69FC"/>
    <w:rsid w:val="00CB1D4E"/>
    <w:rsid w:val="00CB4227"/>
    <w:rsid w:val="00CB4290"/>
    <w:rsid w:val="00CB436E"/>
    <w:rsid w:val="00CB488E"/>
    <w:rsid w:val="00CB513D"/>
    <w:rsid w:val="00CC1429"/>
    <w:rsid w:val="00CC1619"/>
    <w:rsid w:val="00CC197D"/>
    <w:rsid w:val="00CC42DA"/>
    <w:rsid w:val="00CC56A3"/>
    <w:rsid w:val="00CD53DE"/>
    <w:rsid w:val="00CE0940"/>
    <w:rsid w:val="00CE0A1B"/>
    <w:rsid w:val="00CE0FD1"/>
    <w:rsid w:val="00CE3943"/>
    <w:rsid w:val="00CE58F7"/>
    <w:rsid w:val="00CF0930"/>
    <w:rsid w:val="00CF1727"/>
    <w:rsid w:val="00CF2177"/>
    <w:rsid w:val="00CF37EB"/>
    <w:rsid w:val="00CF3BDC"/>
    <w:rsid w:val="00CF4EC7"/>
    <w:rsid w:val="00CF67E4"/>
    <w:rsid w:val="00CF6925"/>
    <w:rsid w:val="00D000A9"/>
    <w:rsid w:val="00D006F5"/>
    <w:rsid w:val="00D00C17"/>
    <w:rsid w:val="00D0108D"/>
    <w:rsid w:val="00D01595"/>
    <w:rsid w:val="00D01A84"/>
    <w:rsid w:val="00D02F8E"/>
    <w:rsid w:val="00D04151"/>
    <w:rsid w:val="00D1328C"/>
    <w:rsid w:val="00D14D70"/>
    <w:rsid w:val="00D20033"/>
    <w:rsid w:val="00D20154"/>
    <w:rsid w:val="00D2022F"/>
    <w:rsid w:val="00D214F1"/>
    <w:rsid w:val="00D239FE"/>
    <w:rsid w:val="00D24DD6"/>
    <w:rsid w:val="00D255AB"/>
    <w:rsid w:val="00D25869"/>
    <w:rsid w:val="00D2724B"/>
    <w:rsid w:val="00D301D9"/>
    <w:rsid w:val="00D309A0"/>
    <w:rsid w:val="00D320EC"/>
    <w:rsid w:val="00D32797"/>
    <w:rsid w:val="00D34FEC"/>
    <w:rsid w:val="00D35D72"/>
    <w:rsid w:val="00D360A6"/>
    <w:rsid w:val="00D37399"/>
    <w:rsid w:val="00D407B4"/>
    <w:rsid w:val="00D41898"/>
    <w:rsid w:val="00D41BC5"/>
    <w:rsid w:val="00D420C9"/>
    <w:rsid w:val="00D437E6"/>
    <w:rsid w:val="00D44EDF"/>
    <w:rsid w:val="00D51797"/>
    <w:rsid w:val="00D548ED"/>
    <w:rsid w:val="00D603A4"/>
    <w:rsid w:val="00D6118C"/>
    <w:rsid w:val="00D61E56"/>
    <w:rsid w:val="00D664FF"/>
    <w:rsid w:val="00D665F8"/>
    <w:rsid w:val="00D70D24"/>
    <w:rsid w:val="00D71ECD"/>
    <w:rsid w:val="00D72A88"/>
    <w:rsid w:val="00D73675"/>
    <w:rsid w:val="00D75489"/>
    <w:rsid w:val="00D80CAD"/>
    <w:rsid w:val="00D81205"/>
    <w:rsid w:val="00D83D32"/>
    <w:rsid w:val="00D868B7"/>
    <w:rsid w:val="00D87086"/>
    <w:rsid w:val="00D9068F"/>
    <w:rsid w:val="00D9089B"/>
    <w:rsid w:val="00D91E59"/>
    <w:rsid w:val="00D93186"/>
    <w:rsid w:val="00D96877"/>
    <w:rsid w:val="00D96959"/>
    <w:rsid w:val="00D96AE5"/>
    <w:rsid w:val="00DA17BC"/>
    <w:rsid w:val="00DA39EE"/>
    <w:rsid w:val="00DA60D3"/>
    <w:rsid w:val="00DA6E8F"/>
    <w:rsid w:val="00DA7989"/>
    <w:rsid w:val="00DB0212"/>
    <w:rsid w:val="00DB060D"/>
    <w:rsid w:val="00DB2611"/>
    <w:rsid w:val="00DB43FF"/>
    <w:rsid w:val="00DB49D2"/>
    <w:rsid w:val="00DB6701"/>
    <w:rsid w:val="00DC122B"/>
    <w:rsid w:val="00DC2928"/>
    <w:rsid w:val="00DC3A6D"/>
    <w:rsid w:val="00DC606F"/>
    <w:rsid w:val="00DC76BF"/>
    <w:rsid w:val="00DC7B03"/>
    <w:rsid w:val="00DD014E"/>
    <w:rsid w:val="00DD0868"/>
    <w:rsid w:val="00DD1596"/>
    <w:rsid w:val="00DD1BE5"/>
    <w:rsid w:val="00DD36CB"/>
    <w:rsid w:val="00DD3880"/>
    <w:rsid w:val="00DD6B8D"/>
    <w:rsid w:val="00DE4119"/>
    <w:rsid w:val="00DE47A3"/>
    <w:rsid w:val="00DE5904"/>
    <w:rsid w:val="00DE78B6"/>
    <w:rsid w:val="00DF3198"/>
    <w:rsid w:val="00DF44E2"/>
    <w:rsid w:val="00DF583A"/>
    <w:rsid w:val="00DF5873"/>
    <w:rsid w:val="00DF60C4"/>
    <w:rsid w:val="00DF74C3"/>
    <w:rsid w:val="00DF7568"/>
    <w:rsid w:val="00E03936"/>
    <w:rsid w:val="00E03F22"/>
    <w:rsid w:val="00E05908"/>
    <w:rsid w:val="00E06657"/>
    <w:rsid w:val="00E07FAE"/>
    <w:rsid w:val="00E1036B"/>
    <w:rsid w:val="00E11015"/>
    <w:rsid w:val="00E12207"/>
    <w:rsid w:val="00E12F60"/>
    <w:rsid w:val="00E13D4F"/>
    <w:rsid w:val="00E144F3"/>
    <w:rsid w:val="00E14EF3"/>
    <w:rsid w:val="00E153C2"/>
    <w:rsid w:val="00E20476"/>
    <w:rsid w:val="00E2094C"/>
    <w:rsid w:val="00E21143"/>
    <w:rsid w:val="00E221D4"/>
    <w:rsid w:val="00E22313"/>
    <w:rsid w:val="00E26340"/>
    <w:rsid w:val="00E26425"/>
    <w:rsid w:val="00E272F6"/>
    <w:rsid w:val="00E326E5"/>
    <w:rsid w:val="00E32A3C"/>
    <w:rsid w:val="00E331D2"/>
    <w:rsid w:val="00E33E04"/>
    <w:rsid w:val="00E4346C"/>
    <w:rsid w:val="00E4381A"/>
    <w:rsid w:val="00E45C9A"/>
    <w:rsid w:val="00E46499"/>
    <w:rsid w:val="00E46C87"/>
    <w:rsid w:val="00E54650"/>
    <w:rsid w:val="00E558B5"/>
    <w:rsid w:val="00E55D2E"/>
    <w:rsid w:val="00E562A9"/>
    <w:rsid w:val="00E607EA"/>
    <w:rsid w:val="00E60C2D"/>
    <w:rsid w:val="00E61627"/>
    <w:rsid w:val="00E65AFB"/>
    <w:rsid w:val="00E66459"/>
    <w:rsid w:val="00E6787D"/>
    <w:rsid w:val="00E724BC"/>
    <w:rsid w:val="00E8050B"/>
    <w:rsid w:val="00E8085D"/>
    <w:rsid w:val="00E82180"/>
    <w:rsid w:val="00E847D4"/>
    <w:rsid w:val="00E8696D"/>
    <w:rsid w:val="00E946BC"/>
    <w:rsid w:val="00E96E9F"/>
    <w:rsid w:val="00EA0594"/>
    <w:rsid w:val="00EA0C3E"/>
    <w:rsid w:val="00EA1773"/>
    <w:rsid w:val="00EA17CC"/>
    <w:rsid w:val="00EA2425"/>
    <w:rsid w:val="00EA6806"/>
    <w:rsid w:val="00EB1122"/>
    <w:rsid w:val="00EB1723"/>
    <w:rsid w:val="00EB22F0"/>
    <w:rsid w:val="00EB2876"/>
    <w:rsid w:val="00EB37EF"/>
    <w:rsid w:val="00EB5211"/>
    <w:rsid w:val="00EB5B82"/>
    <w:rsid w:val="00EB69D4"/>
    <w:rsid w:val="00EB7D8D"/>
    <w:rsid w:val="00EC14D3"/>
    <w:rsid w:val="00EC2C1A"/>
    <w:rsid w:val="00EC36EC"/>
    <w:rsid w:val="00EC6416"/>
    <w:rsid w:val="00EC65FC"/>
    <w:rsid w:val="00ED00DB"/>
    <w:rsid w:val="00ED0D13"/>
    <w:rsid w:val="00ED13E5"/>
    <w:rsid w:val="00ED1963"/>
    <w:rsid w:val="00ED520F"/>
    <w:rsid w:val="00ED593C"/>
    <w:rsid w:val="00ED74F7"/>
    <w:rsid w:val="00EE1EFA"/>
    <w:rsid w:val="00EF0052"/>
    <w:rsid w:val="00EF01E2"/>
    <w:rsid w:val="00EF3A6C"/>
    <w:rsid w:val="00EF5855"/>
    <w:rsid w:val="00EF5FFD"/>
    <w:rsid w:val="00F07F6D"/>
    <w:rsid w:val="00F15522"/>
    <w:rsid w:val="00F211FF"/>
    <w:rsid w:val="00F21B92"/>
    <w:rsid w:val="00F22A75"/>
    <w:rsid w:val="00F2486B"/>
    <w:rsid w:val="00F27210"/>
    <w:rsid w:val="00F3593B"/>
    <w:rsid w:val="00F36351"/>
    <w:rsid w:val="00F36638"/>
    <w:rsid w:val="00F37141"/>
    <w:rsid w:val="00F40AE6"/>
    <w:rsid w:val="00F45D08"/>
    <w:rsid w:val="00F5061E"/>
    <w:rsid w:val="00F50BA4"/>
    <w:rsid w:val="00F54931"/>
    <w:rsid w:val="00F55DAE"/>
    <w:rsid w:val="00F5663C"/>
    <w:rsid w:val="00F60C4A"/>
    <w:rsid w:val="00F648C9"/>
    <w:rsid w:val="00F649B6"/>
    <w:rsid w:val="00F71BF1"/>
    <w:rsid w:val="00F72839"/>
    <w:rsid w:val="00F72FC8"/>
    <w:rsid w:val="00F74BEA"/>
    <w:rsid w:val="00F74C4C"/>
    <w:rsid w:val="00F7630F"/>
    <w:rsid w:val="00F769AA"/>
    <w:rsid w:val="00F84964"/>
    <w:rsid w:val="00F85DB4"/>
    <w:rsid w:val="00F86628"/>
    <w:rsid w:val="00F86699"/>
    <w:rsid w:val="00F87056"/>
    <w:rsid w:val="00F92060"/>
    <w:rsid w:val="00F92BFA"/>
    <w:rsid w:val="00F93778"/>
    <w:rsid w:val="00F93A78"/>
    <w:rsid w:val="00F96137"/>
    <w:rsid w:val="00F96201"/>
    <w:rsid w:val="00F977F8"/>
    <w:rsid w:val="00FA41FE"/>
    <w:rsid w:val="00FA593B"/>
    <w:rsid w:val="00FA6A9E"/>
    <w:rsid w:val="00FB09F2"/>
    <w:rsid w:val="00FB1428"/>
    <w:rsid w:val="00FB21DB"/>
    <w:rsid w:val="00FB327F"/>
    <w:rsid w:val="00FB40D0"/>
    <w:rsid w:val="00FB4639"/>
    <w:rsid w:val="00FB6B28"/>
    <w:rsid w:val="00FC3687"/>
    <w:rsid w:val="00FC54D4"/>
    <w:rsid w:val="00FC582C"/>
    <w:rsid w:val="00FC5F65"/>
    <w:rsid w:val="00FC714E"/>
    <w:rsid w:val="00FD284A"/>
    <w:rsid w:val="00FD4C2C"/>
    <w:rsid w:val="00FD5071"/>
    <w:rsid w:val="00FD60F8"/>
    <w:rsid w:val="00FE04F0"/>
    <w:rsid w:val="00FE0DDE"/>
    <w:rsid w:val="00FE29F2"/>
    <w:rsid w:val="00FE51B0"/>
    <w:rsid w:val="00FE56BE"/>
    <w:rsid w:val="00FE62D1"/>
    <w:rsid w:val="00FE7825"/>
    <w:rsid w:val="00FF1EC9"/>
    <w:rsid w:val="00FF3C4B"/>
    <w:rsid w:val="00FF42F8"/>
    <w:rsid w:val="00FF5A80"/>
    <w:rsid w:val="02B9245B"/>
    <w:rsid w:val="060D1D1B"/>
    <w:rsid w:val="0AA0860A"/>
    <w:rsid w:val="0AEEADC2"/>
    <w:rsid w:val="0CFD05B6"/>
    <w:rsid w:val="12F7BB38"/>
    <w:rsid w:val="134E91FB"/>
    <w:rsid w:val="1350A12D"/>
    <w:rsid w:val="1556629B"/>
    <w:rsid w:val="15FFB649"/>
    <w:rsid w:val="16611D67"/>
    <w:rsid w:val="18858C48"/>
    <w:rsid w:val="1A8D23B8"/>
    <w:rsid w:val="1D885DD5"/>
    <w:rsid w:val="1EB256F5"/>
    <w:rsid w:val="226C414A"/>
    <w:rsid w:val="26E54C8E"/>
    <w:rsid w:val="26FD47D3"/>
    <w:rsid w:val="2BBAEFDB"/>
    <w:rsid w:val="2E2FA84B"/>
    <w:rsid w:val="2F12910B"/>
    <w:rsid w:val="316EB83A"/>
    <w:rsid w:val="31EFD195"/>
    <w:rsid w:val="37D11F44"/>
    <w:rsid w:val="38DD2EF7"/>
    <w:rsid w:val="3D397F22"/>
    <w:rsid w:val="3DA7531B"/>
    <w:rsid w:val="3F03083C"/>
    <w:rsid w:val="3FC0D8A2"/>
    <w:rsid w:val="42C0A664"/>
    <w:rsid w:val="44CE24FA"/>
    <w:rsid w:val="47F7E9A5"/>
    <w:rsid w:val="4CC69FC7"/>
    <w:rsid w:val="4CF78CBC"/>
    <w:rsid w:val="4D86CA1C"/>
    <w:rsid w:val="5024DC89"/>
    <w:rsid w:val="51DD5509"/>
    <w:rsid w:val="525B978B"/>
    <w:rsid w:val="568BC013"/>
    <w:rsid w:val="575BB6D9"/>
    <w:rsid w:val="576FC32A"/>
    <w:rsid w:val="5779CF19"/>
    <w:rsid w:val="584EFCE6"/>
    <w:rsid w:val="5969F1E4"/>
    <w:rsid w:val="59CDDCBC"/>
    <w:rsid w:val="5A145FAE"/>
    <w:rsid w:val="60484D47"/>
    <w:rsid w:val="6309C27E"/>
    <w:rsid w:val="64C770D6"/>
    <w:rsid w:val="6FF0C96D"/>
    <w:rsid w:val="7464DBC6"/>
    <w:rsid w:val="77330419"/>
    <w:rsid w:val="7E48AD71"/>
    <w:rsid w:val="7EA817F2"/>
    <w:rsid w:val="7EE74C29"/>
    <w:rsid w:val="7F8C1188"/>
    <w:rsid w:val="7FAE1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F50F111"/>
  <w15:docId w15:val="{66EA81B2-8C0D-404C-8557-ED7A44A1F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uk-UA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97852"/>
    <w:rPr>
      <w:sz w:val="24"/>
      <w:szCs w:val="24"/>
      <w:lang w:eastAsia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2C6581"/>
    <w:pPr>
      <w:keepNext/>
      <w:keepLines/>
      <w:numPr>
        <w:ilvl w:val="2"/>
        <w:numId w:val="1"/>
      </w:numPr>
      <w:spacing w:before="200" w:line="276" w:lineRule="auto"/>
      <w:outlineLvl w:val="2"/>
    </w:pPr>
    <w:rPr>
      <w:rFonts w:ascii="Cambria" w:hAnsi="Cambria"/>
      <w:b/>
      <w:bCs/>
      <w:color w:val="4F81BD"/>
      <w:sz w:val="20"/>
      <w:szCs w:val="20"/>
    </w:rPr>
  </w:style>
  <w:style w:type="paragraph" w:styleId="4">
    <w:name w:val="heading 4"/>
    <w:basedOn w:val="a"/>
    <w:next w:val="a"/>
    <w:link w:val="40"/>
    <w:uiPriority w:val="9"/>
    <w:unhideWhenUsed/>
    <w:qFormat/>
    <w:rsid w:val="002C6581"/>
    <w:pPr>
      <w:keepNext/>
      <w:keepLines/>
      <w:numPr>
        <w:ilvl w:val="3"/>
        <w:numId w:val="1"/>
      </w:numPr>
      <w:spacing w:before="200" w:line="276" w:lineRule="auto"/>
      <w:outlineLvl w:val="3"/>
    </w:pPr>
    <w:rPr>
      <w:rFonts w:ascii="Cambria" w:hAnsi="Cambria"/>
      <w:b/>
      <w:bCs/>
      <w:i/>
      <w:iCs/>
      <w:color w:val="4F81BD"/>
      <w:sz w:val="20"/>
      <w:szCs w:val="20"/>
    </w:rPr>
  </w:style>
  <w:style w:type="paragraph" w:styleId="5">
    <w:name w:val="heading 5"/>
    <w:basedOn w:val="a"/>
    <w:next w:val="a"/>
    <w:link w:val="50"/>
    <w:uiPriority w:val="9"/>
    <w:unhideWhenUsed/>
    <w:qFormat/>
    <w:rsid w:val="002C6581"/>
    <w:pPr>
      <w:keepNext/>
      <w:keepLines/>
      <w:numPr>
        <w:ilvl w:val="4"/>
        <w:numId w:val="1"/>
      </w:numPr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"/>
    <w:unhideWhenUsed/>
    <w:qFormat/>
    <w:rsid w:val="002C6581"/>
    <w:pPr>
      <w:keepNext/>
      <w:keepLines/>
      <w:numPr>
        <w:ilvl w:val="5"/>
        <w:numId w:val="1"/>
      </w:numPr>
      <w:spacing w:before="200" w:line="276" w:lineRule="auto"/>
      <w:outlineLvl w:val="5"/>
    </w:pPr>
    <w:rPr>
      <w:rFonts w:ascii="Cambria" w:hAnsi="Cambria"/>
      <w:i/>
      <w:iCs/>
      <w:color w:val="243F60"/>
      <w:sz w:val="20"/>
      <w:szCs w:val="20"/>
    </w:rPr>
  </w:style>
  <w:style w:type="paragraph" w:styleId="7">
    <w:name w:val="heading 7"/>
    <w:basedOn w:val="a"/>
    <w:next w:val="a"/>
    <w:link w:val="70"/>
    <w:uiPriority w:val="9"/>
    <w:unhideWhenUsed/>
    <w:qFormat/>
    <w:rsid w:val="002C6581"/>
    <w:pPr>
      <w:keepNext/>
      <w:keepLines/>
      <w:numPr>
        <w:ilvl w:val="6"/>
        <w:numId w:val="1"/>
      </w:numPr>
      <w:spacing w:before="200" w:line="276" w:lineRule="auto"/>
      <w:outlineLvl w:val="6"/>
    </w:pPr>
    <w:rPr>
      <w:rFonts w:ascii="Cambria" w:hAnsi="Cambria"/>
      <w:i/>
      <w:iCs/>
      <w:color w:val="404040"/>
      <w:sz w:val="20"/>
      <w:szCs w:val="20"/>
    </w:rPr>
  </w:style>
  <w:style w:type="paragraph" w:styleId="8">
    <w:name w:val="heading 8"/>
    <w:basedOn w:val="a"/>
    <w:next w:val="a"/>
    <w:link w:val="80"/>
    <w:uiPriority w:val="9"/>
    <w:unhideWhenUsed/>
    <w:qFormat/>
    <w:rsid w:val="002C6581"/>
    <w:pPr>
      <w:keepNext/>
      <w:keepLines/>
      <w:numPr>
        <w:ilvl w:val="7"/>
        <w:numId w:val="1"/>
      </w:numPr>
      <w:spacing w:before="200" w:line="276" w:lineRule="auto"/>
      <w:outlineLvl w:val="7"/>
    </w:pPr>
    <w:rPr>
      <w:rFonts w:ascii="Cambria" w:hAnsi="Cambria"/>
      <w:color w:val="404040"/>
      <w:sz w:val="20"/>
      <w:szCs w:val="20"/>
    </w:rPr>
  </w:style>
  <w:style w:type="paragraph" w:styleId="9">
    <w:name w:val="heading 9"/>
    <w:basedOn w:val="a"/>
    <w:next w:val="a"/>
    <w:link w:val="90"/>
    <w:uiPriority w:val="9"/>
    <w:unhideWhenUsed/>
    <w:qFormat/>
    <w:rsid w:val="002C6581"/>
    <w:pPr>
      <w:keepNext/>
      <w:keepLines/>
      <w:numPr>
        <w:ilvl w:val="8"/>
        <w:numId w:val="1"/>
      </w:numPr>
      <w:spacing w:before="200" w:line="276" w:lineRule="auto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C19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er"/>
    <w:basedOn w:val="a"/>
    <w:rsid w:val="005A1E8D"/>
    <w:pPr>
      <w:tabs>
        <w:tab w:val="center" w:pos="4320"/>
        <w:tab w:val="right" w:pos="8640"/>
      </w:tabs>
    </w:pPr>
  </w:style>
  <w:style w:type="character" w:styleId="a5">
    <w:name w:val="page number"/>
    <w:basedOn w:val="a0"/>
    <w:rsid w:val="005A1E8D"/>
  </w:style>
  <w:style w:type="paragraph" w:styleId="a6">
    <w:name w:val="header"/>
    <w:basedOn w:val="a"/>
    <w:link w:val="a7"/>
    <w:uiPriority w:val="99"/>
    <w:unhideWhenUsed/>
    <w:rsid w:val="00872DC0"/>
    <w:pPr>
      <w:tabs>
        <w:tab w:val="center" w:pos="4680"/>
        <w:tab w:val="right" w:pos="9360"/>
      </w:tabs>
    </w:pPr>
  </w:style>
  <w:style w:type="character" w:customStyle="1" w:styleId="a7">
    <w:name w:val="Верхний колонтитул Знак"/>
    <w:link w:val="a6"/>
    <w:uiPriority w:val="99"/>
    <w:rsid w:val="00872DC0"/>
    <w:rPr>
      <w:sz w:val="24"/>
      <w:szCs w:val="24"/>
    </w:rPr>
  </w:style>
  <w:style w:type="paragraph" w:styleId="a8">
    <w:name w:val="List Paragraph"/>
    <w:basedOn w:val="a"/>
    <w:uiPriority w:val="34"/>
    <w:qFormat/>
    <w:rsid w:val="00F3635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30">
    <w:name w:val="Заголовок 3 Знак"/>
    <w:basedOn w:val="a0"/>
    <w:link w:val="3"/>
    <w:uiPriority w:val="9"/>
    <w:rsid w:val="002C6581"/>
    <w:rPr>
      <w:rFonts w:ascii="Cambria" w:hAnsi="Cambria"/>
      <w:b/>
      <w:bCs/>
      <w:color w:val="4F81BD"/>
      <w:lang w:val="uk-UA" w:eastAsia="en-US"/>
    </w:rPr>
  </w:style>
  <w:style w:type="character" w:customStyle="1" w:styleId="40">
    <w:name w:val="Заголовок 4 Знак"/>
    <w:basedOn w:val="a0"/>
    <w:link w:val="4"/>
    <w:uiPriority w:val="9"/>
    <w:rsid w:val="002C6581"/>
    <w:rPr>
      <w:rFonts w:ascii="Cambria" w:hAnsi="Cambria"/>
      <w:b/>
      <w:bCs/>
      <w:i/>
      <w:iCs/>
      <w:color w:val="4F81BD"/>
      <w:lang w:val="uk-UA" w:eastAsia="en-US"/>
    </w:rPr>
  </w:style>
  <w:style w:type="character" w:customStyle="1" w:styleId="50">
    <w:name w:val="Заголовок 5 Знак"/>
    <w:basedOn w:val="a0"/>
    <w:link w:val="5"/>
    <w:uiPriority w:val="9"/>
    <w:rsid w:val="002C6581"/>
    <w:rPr>
      <w:rFonts w:ascii="Cambria" w:hAnsi="Cambria"/>
      <w:color w:val="243F60"/>
      <w:lang w:val="uk-UA" w:eastAsia="en-US"/>
    </w:rPr>
  </w:style>
  <w:style w:type="character" w:customStyle="1" w:styleId="60">
    <w:name w:val="Заголовок 6 Знак"/>
    <w:basedOn w:val="a0"/>
    <w:link w:val="6"/>
    <w:uiPriority w:val="9"/>
    <w:rsid w:val="002C6581"/>
    <w:rPr>
      <w:rFonts w:ascii="Cambria" w:hAnsi="Cambria"/>
      <w:i/>
      <w:iCs/>
      <w:color w:val="243F60"/>
      <w:lang w:val="uk-UA" w:eastAsia="en-US"/>
    </w:rPr>
  </w:style>
  <w:style w:type="character" w:customStyle="1" w:styleId="70">
    <w:name w:val="Заголовок 7 Знак"/>
    <w:basedOn w:val="a0"/>
    <w:link w:val="7"/>
    <w:uiPriority w:val="9"/>
    <w:rsid w:val="002C6581"/>
    <w:rPr>
      <w:rFonts w:ascii="Cambria" w:hAnsi="Cambria"/>
      <w:i/>
      <w:iCs/>
      <w:color w:val="404040"/>
      <w:lang w:val="uk-UA" w:eastAsia="en-US"/>
    </w:rPr>
  </w:style>
  <w:style w:type="character" w:customStyle="1" w:styleId="80">
    <w:name w:val="Заголовок 8 Знак"/>
    <w:basedOn w:val="a0"/>
    <w:link w:val="8"/>
    <w:uiPriority w:val="9"/>
    <w:rsid w:val="002C6581"/>
    <w:rPr>
      <w:rFonts w:ascii="Cambria" w:hAnsi="Cambria"/>
      <w:color w:val="404040"/>
      <w:lang w:val="uk-UA" w:eastAsia="en-US"/>
    </w:rPr>
  </w:style>
  <w:style w:type="character" w:customStyle="1" w:styleId="90">
    <w:name w:val="Заголовок 9 Знак"/>
    <w:basedOn w:val="a0"/>
    <w:link w:val="9"/>
    <w:uiPriority w:val="9"/>
    <w:rsid w:val="002C6581"/>
    <w:rPr>
      <w:rFonts w:ascii="Cambria" w:hAnsi="Cambria"/>
      <w:i/>
      <w:iCs/>
      <w:color w:val="404040"/>
      <w:lang w:val="uk-UA" w:eastAsia="en-US"/>
    </w:rPr>
  </w:style>
  <w:style w:type="paragraph" w:customStyle="1" w:styleId="BirBalk">
    <w:name w:val="Bir Başlık"/>
    <w:basedOn w:val="a"/>
    <w:qFormat/>
    <w:rsid w:val="002C6581"/>
    <w:pPr>
      <w:numPr>
        <w:numId w:val="1"/>
      </w:numPr>
      <w:spacing w:after="200" w:line="276" w:lineRule="auto"/>
      <w:contextualSpacing/>
    </w:pPr>
    <w:rPr>
      <w:rFonts w:ascii="Tahoma" w:eastAsia="Calibri" w:hAnsi="Tahoma" w:cs="Tahoma"/>
      <w:b/>
      <w:sz w:val="22"/>
      <w:szCs w:val="22"/>
      <w:lang w:eastAsia="tr-TR"/>
    </w:rPr>
  </w:style>
  <w:style w:type="paragraph" w:customStyle="1" w:styleId="kili">
    <w:name w:val="İkili"/>
    <w:basedOn w:val="a"/>
    <w:qFormat/>
    <w:rsid w:val="002C6581"/>
    <w:pPr>
      <w:widowControl w:val="0"/>
      <w:numPr>
        <w:ilvl w:val="1"/>
        <w:numId w:val="1"/>
      </w:numPr>
      <w:tabs>
        <w:tab w:val="left" w:pos="851"/>
      </w:tabs>
      <w:spacing w:after="200" w:line="360" w:lineRule="auto"/>
      <w:contextualSpacing/>
      <w:jc w:val="both"/>
    </w:pPr>
    <w:rPr>
      <w:rFonts w:ascii="Arial" w:eastAsia="Calibri" w:hAnsi="Arial"/>
      <w:sz w:val="22"/>
      <w:szCs w:val="22"/>
    </w:rPr>
  </w:style>
  <w:style w:type="paragraph" w:customStyle="1" w:styleId="l">
    <w:name w:val="Üçlü"/>
    <w:basedOn w:val="3"/>
    <w:link w:val="lChar"/>
    <w:qFormat/>
    <w:rsid w:val="002C6581"/>
    <w:pPr>
      <w:keepNext w:val="0"/>
      <w:keepLines w:val="0"/>
      <w:spacing w:before="0" w:after="200" w:line="360" w:lineRule="auto"/>
      <w:jc w:val="both"/>
    </w:pPr>
    <w:rPr>
      <w:rFonts w:ascii="Arial" w:hAnsi="Arial"/>
      <w:b w:val="0"/>
      <w:color w:val="auto"/>
    </w:rPr>
  </w:style>
  <w:style w:type="character" w:customStyle="1" w:styleId="lChar">
    <w:name w:val="Üçlü Char"/>
    <w:link w:val="l"/>
    <w:rsid w:val="002C6581"/>
    <w:rPr>
      <w:rFonts w:ascii="Arial" w:hAnsi="Arial"/>
      <w:bCs/>
      <w:lang w:val="uk-UA" w:eastAsia="en-US"/>
    </w:rPr>
  </w:style>
  <w:style w:type="paragraph" w:styleId="a9">
    <w:name w:val="No Spacing"/>
    <w:uiPriority w:val="1"/>
    <w:qFormat/>
    <w:rsid w:val="00395D77"/>
    <w:rPr>
      <w:rFonts w:eastAsia="Calibri"/>
      <w:lang w:eastAsia="en-US"/>
    </w:rPr>
  </w:style>
  <w:style w:type="character" w:customStyle="1" w:styleId="Gvdemetni2">
    <w:name w:val="Gövde metni (2)_"/>
    <w:basedOn w:val="a0"/>
    <w:link w:val="Gvdemetni20"/>
    <w:locked/>
    <w:rsid w:val="001F6D11"/>
    <w:rPr>
      <w:rFonts w:ascii="Calibri" w:eastAsia="Calibri" w:hAnsi="Calibri" w:cs="Calibri"/>
      <w:shd w:val="clear" w:color="auto" w:fill="FFFFFF"/>
    </w:rPr>
  </w:style>
  <w:style w:type="paragraph" w:customStyle="1" w:styleId="Gvdemetni20">
    <w:name w:val="Gövde metni (2)"/>
    <w:basedOn w:val="a"/>
    <w:link w:val="Gvdemetni2"/>
    <w:rsid w:val="001F6D11"/>
    <w:pPr>
      <w:widowControl w:val="0"/>
      <w:shd w:val="clear" w:color="auto" w:fill="FFFFFF"/>
      <w:spacing w:line="293" w:lineRule="exact"/>
      <w:ind w:hanging="500"/>
    </w:pPr>
    <w:rPr>
      <w:rFonts w:ascii="Calibri" w:eastAsia="Calibri" w:hAnsi="Calibri" w:cs="Calibri"/>
      <w:sz w:val="20"/>
      <w:szCs w:val="20"/>
      <w:lang w:eastAsia="en-GB"/>
    </w:rPr>
  </w:style>
  <w:style w:type="paragraph" w:styleId="aa">
    <w:name w:val="Body Text"/>
    <w:basedOn w:val="a"/>
    <w:link w:val="ab"/>
    <w:rsid w:val="001E7CB0"/>
    <w:pPr>
      <w:suppressAutoHyphens/>
      <w:spacing w:after="120"/>
      <w:jc w:val="both"/>
    </w:pPr>
    <w:rPr>
      <w:szCs w:val="20"/>
    </w:rPr>
  </w:style>
  <w:style w:type="character" w:customStyle="1" w:styleId="ab">
    <w:name w:val="Основной текст Знак"/>
    <w:basedOn w:val="a0"/>
    <w:link w:val="aa"/>
    <w:rsid w:val="001E7CB0"/>
    <w:rPr>
      <w:sz w:val="24"/>
      <w:lang w:val="uk-UA" w:eastAsia="en-US"/>
    </w:rPr>
  </w:style>
  <w:style w:type="paragraph" w:styleId="ac">
    <w:name w:val="Balloon Text"/>
    <w:basedOn w:val="a"/>
    <w:link w:val="ad"/>
    <w:uiPriority w:val="99"/>
    <w:semiHidden/>
    <w:unhideWhenUsed/>
    <w:rsid w:val="00B018E0"/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B018E0"/>
    <w:rPr>
      <w:rFonts w:ascii="Segoe UI" w:hAnsi="Segoe UI" w:cs="Segoe UI"/>
      <w:sz w:val="18"/>
      <w:szCs w:val="18"/>
      <w:lang w:val="uk-UA" w:eastAsia="en-US"/>
    </w:rPr>
  </w:style>
  <w:style w:type="paragraph" w:customStyle="1" w:styleId="heading">
    <w:name w:val="heading"/>
    <w:basedOn w:val="a"/>
    <w:link w:val="headingChar"/>
    <w:rsid w:val="00CC1619"/>
    <w:pPr>
      <w:ind w:right="1008"/>
    </w:pPr>
    <w:rPr>
      <w:b/>
    </w:rPr>
  </w:style>
  <w:style w:type="character" w:customStyle="1" w:styleId="headingChar">
    <w:name w:val="heading Char"/>
    <w:link w:val="heading"/>
    <w:rsid w:val="00CC1619"/>
    <w:rPr>
      <w:b/>
      <w:sz w:val="24"/>
      <w:szCs w:val="24"/>
      <w:lang w:val="uk-UA" w:eastAsia="en-US"/>
    </w:rPr>
  </w:style>
  <w:style w:type="paragraph" w:customStyle="1" w:styleId="Gvde">
    <w:name w:val="Gövde"/>
    <w:rsid w:val="00245E9E"/>
    <w:pPr>
      <w:pBdr>
        <w:top w:val="nil"/>
        <w:left w:val="nil"/>
        <w:bottom w:val="nil"/>
        <w:right w:val="nil"/>
        <w:between w:val="nil"/>
        <w:bar w:val="nil"/>
      </w:pBdr>
      <w:spacing w:after="160" w:line="256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  <w:lang w:eastAsia="en-US"/>
    </w:rPr>
  </w:style>
  <w:style w:type="character" w:styleId="ae">
    <w:name w:val="annotation reference"/>
    <w:basedOn w:val="a0"/>
    <w:uiPriority w:val="99"/>
    <w:semiHidden/>
    <w:unhideWhenUsed/>
    <w:rsid w:val="004A78DB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4A78DB"/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4A78DB"/>
    <w:rPr>
      <w:lang w:val="uk-UA" w:eastAsia="en-US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4A78DB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4A78DB"/>
    <w:rPr>
      <w:b/>
      <w:bCs/>
      <w:lang w:val="uk-UA" w:eastAsia="en-US"/>
    </w:rPr>
  </w:style>
  <w:style w:type="character" w:styleId="af3">
    <w:name w:val="Placeholder Text"/>
    <w:basedOn w:val="a0"/>
    <w:uiPriority w:val="99"/>
    <w:semiHidden/>
    <w:rsid w:val="00E55D2E"/>
    <w:rPr>
      <w:color w:val="808080"/>
    </w:rPr>
  </w:style>
  <w:style w:type="paragraph" w:styleId="af4">
    <w:name w:val="Revision"/>
    <w:hidden/>
    <w:uiPriority w:val="99"/>
    <w:semiHidden/>
    <w:rsid w:val="00665E91"/>
    <w:rPr>
      <w:sz w:val="24"/>
      <w:szCs w:val="24"/>
      <w:lang w:eastAsia="en-US"/>
    </w:rPr>
  </w:style>
  <w:style w:type="paragraph" w:customStyle="1" w:styleId="trt0xe">
    <w:name w:val="trt0xe"/>
    <w:basedOn w:val="a"/>
    <w:rsid w:val="0017548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69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8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8D1B5FFD618B4E96C2FF7D88AB182B" ma:contentTypeVersion="20" ma:contentTypeDescription="Create a new document." ma:contentTypeScope="" ma:versionID="d655b9ed2ad2faeeb3ab319535ea71bf">
  <xsd:schema xmlns:xsd="http://www.w3.org/2001/XMLSchema" xmlns:xs="http://www.w3.org/2001/XMLSchema" xmlns:p="http://schemas.microsoft.com/office/2006/metadata/properties" xmlns:ns2="572d5251-ef0c-472b-8560-265d0ea24ad8" xmlns:ns3="013c30a8-76b9-4357-a999-24e8bf0a122e" targetNamespace="http://schemas.microsoft.com/office/2006/metadata/properties" ma:root="true" ma:fieldsID="9ace5c635937daa9bffa456f9803c633" ns2:_="" ns3:_="">
    <xsd:import namespace="572d5251-ef0c-472b-8560-265d0ea24ad8"/>
    <xsd:import namespace="013c30a8-76b9-4357-a999-24e8bf0a12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LINK" minOccurs="0"/>
                <xsd:element ref="ns2:_Flow_SignoffStatu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2d5251-ef0c-472b-8560-265d0ea24a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INK" ma:index="23" nillable="true" ma:displayName="LINK" ma:format="Hyperlink" ma:internalName="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3c30a8-76b9-4357-a999-24e8bf0a122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fc3926c-d601-43c3-9b90-dd196a9e3b0b}" ma:internalName="TaxCatchAll" ma:showField="CatchAllData" ma:web="013c30a8-76b9-4357-a999-24e8bf0a1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13c30a8-76b9-4357-a999-24e8bf0a122e">
      <UserInfo>
        <DisplayName/>
        <AccountId xsi:nil="true"/>
        <AccountType/>
      </UserInfo>
    </SharedWithUsers>
    <TaxCatchAll xmlns="013c30a8-76b9-4357-a999-24e8bf0a122e" xsi:nil="true"/>
    <lcf76f155ced4ddcb4097134ff3c332f xmlns="572d5251-ef0c-472b-8560-265d0ea24ad8">
      <Terms xmlns="http://schemas.microsoft.com/office/infopath/2007/PartnerControls"/>
    </lcf76f155ced4ddcb4097134ff3c332f>
    <LINK xmlns="572d5251-ef0c-472b-8560-265d0ea24ad8">
      <Url xsi:nil="true"/>
      <Description xsi:nil="true"/>
    </LINK>
    <_Flow_SignoffStatus xmlns="572d5251-ef0c-472b-8560-265d0ea24ad8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B9FEA1-F044-42C4-9078-BE4B50C95567}"/>
</file>

<file path=customXml/itemProps2.xml><?xml version="1.0" encoding="utf-8"?>
<ds:datastoreItem xmlns:ds="http://schemas.openxmlformats.org/officeDocument/2006/customXml" ds:itemID="{910E7444-CAD0-47E7-B785-BA681CB92AF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1E6B131-ACBC-4064-8F2E-693D86B42608}">
  <ds:schemaRefs>
    <ds:schemaRef ds:uri="http://schemas.microsoft.com/office/2006/metadata/properties"/>
    <ds:schemaRef ds:uri="http://schemas.microsoft.com/office/infopath/2007/PartnerControls"/>
    <ds:schemaRef ds:uri="cada27ad-f6d7-45d5-8611-6908fca26d67"/>
    <ds:schemaRef ds:uri="ce6f577b-caed-459a-b0fc-45ae4a5f7d31"/>
  </ds:schemaRefs>
</ds:datastoreItem>
</file>

<file path=customXml/itemProps4.xml><?xml version="1.0" encoding="utf-8"?>
<ds:datastoreItem xmlns:ds="http://schemas.openxmlformats.org/officeDocument/2006/customXml" ds:itemID="{D9C77BF6-158D-41DE-9D43-C1DF79AF36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9</Pages>
  <Words>1378</Words>
  <Characters>8953</Characters>
  <Application>Microsoft Office Word</Application>
  <DocSecurity>0</DocSecurity>
  <Lines>388</Lines>
  <Paragraphs>16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TB 001-2013</vt:lpstr>
      <vt:lpstr>ITB 001-2013</vt:lpstr>
    </vt:vector>
  </TitlesOfParts>
  <Company>UNHCR</Company>
  <LinksUpToDate>false</LinksUpToDate>
  <CharactersWithSpaces>10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B 001-2013</dc:title>
  <dc:subject/>
  <dc:creator>UNHCRUser</dc:creator>
  <cp:keywords/>
  <dc:description/>
  <cp:lastModifiedBy>Kseniia S</cp:lastModifiedBy>
  <cp:revision>7</cp:revision>
  <cp:lastPrinted>2021-06-16T13:46:00Z</cp:lastPrinted>
  <dcterms:created xsi:type="dcterms:W3CDTF">2024-06-05T14:33:00Z</dcterms:created>
  <dcterms:modified xsi:type="dcterms:W3CDTF">2024-06-06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8D1B5FFD618B4E96C2FF7D88AB182B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MediaServiceImageTags">
    <vt:lpwstr/>
  </property>
  <property fmtid="{D5CDD505-2E9C-101B-9397-08002B2CF9AE}" pid="6" name="GrammarlyDocumentId">
    <vt:lpwstr>0754969f67cd8ebaefe57f4deb81bdd6f68281f8da61d169fe85ce33dd3dccf1</vt:lpwstr>
  </property>
</Properties>
</file>